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13FEB" w14:textId="77777777" w:rsidR="00223202" w:rsidRPr="00536EA0" w:rsidRDefault="00223202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1FA19ED3" w14:textId="77777777" w:rsidR="00223202" w:rsidRPr="00536EA0" w:rsidRDefault="00223202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18A612DE" w14:textId="77777777" w:rsidR="00223202" w:rsidRPr="00536EA0" w:rsidRDefault="00223202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3530EA09" w14:textId="77777777" w:rsidR="00223202" w:rsidRPr="00536EA0" w:rsidRDefault="00223202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11C5A076" w14:textId="362E9C5A" w:rsidR="00C20768" w:rsidRPr="00536EA0" w:rsidRDefault="00C20768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  <w:r w:rsidRPr="00536EA0">
        <w:rPr>
          <w:rFonts w:asciiTheme="majorHAnsi" w:hAnsiTheme="majorHAnsi" w:cstheme="majorHAnsi"/>
          <w:b/>
          <w:bCs/>
          <w:color w:val="002060"/>
          <w:sz w:val="32"/>
          <w:szCs w:val="32"/>
        </w:rPr>
        <w:t>Subject:  Multimedia</w:t>
      </w:r>
    </w:p>
    <w:p w14:paraId="23079D9A" w14:textId="77777777" w:rsidR="009938C9" w:rsidRPr="00536EA0" w:rsidRDefault="009938C9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36ECFC47" w14:textId="054E8C16" w:rsidR="006970BF" w:rsidRDefault="006970BF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  <w:r>
        <w:rPr>
          <w:rFonts w:asciiTheme="majorHAnsi" w:hAnsiTheme="majorHAnsi" w:cstheme="majorHAnsi" w:hint="eastAsia"/>
          <w:b/>
          <w:bCs/>
          <w:color w:val="002060"/>
          <w:sz w:val="32"/>
          <w:szCs w:val="32"/>
        </w:rPr>
        <w:t>Final</w:t>
      </w:r>
      <w:r>
        <w:rPr>
          <w:rFonts w:asciiTheme="majorHAnsi" w:hAnsiTheme="majorHAnsi" w:cstheme="majorHAnsi"/>
          <w:b/>
          <w:bCs/>
          <w:color w:val="002060"/>
          <w:sz w:val="32"/>
          <w:szCs w:val="32"/>
        </w:rPr>
        <w:t xml:space="preserve"> Work </w:t>
      </w:r>
    </w:p>
    <w:p w14:paraId="773C51CA" w14:textId="7F388902" w:rsidR="009938C9" w:rsidRPr="00536EA0" w:rsidRDefault="006970BF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  <w:r>
        <w:rPr>
          <w:rFonts w:asciiTheme="majorHAnsi" w:hAnsiTheme="majorHAnsi" w:cstheme="majorHAnsi"/>
          <w:b/>
          <w:bCs/>
          <w:color w:val="002060"/>
          <w:sz w:val="32"/>
          <w:szCs w:val="32"/>
        </w:rPr>
        <w:t>Viktoria Panzio Fan Club</w:t>
      </w:r>
    </w:p>
    <w:p w14:paraId="4C2D1E8B" w14:textId="14363915" w:rsidR="000557A9" w:rsidRPr="00536EA0" w:rsidRDefault="000557A9" w:rsidP="00536EA0">
      <w:pPr>
        <w:jc w:val="center"/>
        <w:rPr>
          <w:rFonts w:asciiTheme="majorHAnsi" w:hAnsiTheme="majorHAnsi" w:cstheme="majorHAnsi"/>
          <w:b/>
          <w:bCs/>
          <w:color w:val="002060"/>
          <w:sz w:val="32"/>
          <w:szCs w:val="32"/>
        </w:rPr>
      </w:pPr>
    </w:p>
    <w:p w14:paraId="7D746D31" w14:textId="28275917" w:rsidR="00223202" w:rsidRDefault="00223202" w:rsidP="009938C9"/>
    <w:p w14:paraId="1FE59445" w14:textId="77777777" w:rsidR="00223202" w:rsidRDefault="00223202" w:rsidP="009938C9"/>
    <w:p w14:paraId="5461B214" w14:textId="77777777" w:rsidR="00223202" w:rsidRDefault="00223202" w:rsidP="009938C9"/>
    <w:p w14:paraId="7CA84C21" w14:textId="77777777" w:rsidR="00223202" w:rsidRDefault="00223202" w:rsidP="009938C9"/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7"/>
        <w:gridCol w:w="437"/>
        <w:gridCol w:w="3950"/>
      </w:tblGrid>
      <w:tr w:rsidR="006970BF" w14:paraId="0FA0455E" w14:textId="77777777" w:rsidTr="00412DD7">
        <w:tc>
          <w:tcPr>
            <w:tcW w:w="8504" w:type="dxa"/>
            <w:gridSpan w:val="3"/>
          </w:tcPr>
          <w:p w14:paraId="477FDF24" w14:textId="4870866D" w:rsidR="006970BF" w:rsidRDefault="006970BF" w:rsidP="006970BF">
            <w:pPr>
              <w:jc w:val="center"/>
            </w:pPr>
            <w:r>
              <w:rPr>
                <w:rFonts w:hint="eastAsia"/>
                <w:b/>
                <w:bCs/>
                <w:color w:val="002060"/>
              </w:rPr>
              <w:sym w:font="Wingdings" w:char="F020"/>
            </w:r>
            <w:r>
              <w:rPr>
                <w:noProof/>
              </w:rPr>
              <w:drawing>
                <wp:inline distT="0" distB="0" distL="0" distR="0" wp14:anchorId="1FE1EAB4" wp14:editId="36B4BCE0">
                  <wp:extent cx="2022628" cy="1593794"/>
                  <wp:effectExtent l="0" t="0" r="0" b="6985"/>
                  <wp:docPr id="3" name="図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6103" cy="16122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3DF2" w14:paraId="48765F87" w14:textId="77777777" w:rsidTr="006970BF">
        <w:tc>
          <w:tcPr>
            <w:tcW w:w="4117" w:type="dxa"/>
          </w:tcPr>
          <w:p w14:paraId="1291E019" w14:textId="77777777" w:rsidR="002A3DF2" w:rsidRDefault="002A3DF2" w:rsidP="00236CA0">
            <w:pPr>
              <w:rPr>
                <w:noProof/>
              </w:rPr>
            </w:pPr>
          </w:p>
        </w:tc>
        <w:tc>
          <w:tcPr>
            <w:tcW w:w="437" w:type="dxa"/>
            <w:vAlign w:val="center"/>
          </w:tcPr>
          <w:p w14:paraId="014ED45C" w14:textId="77777777" w:rsidR="002A3DF2" w:rsidRDefault="002A3DF2" w:rsidP="00236CA0">
            <w:pPr>
              <w:jc w:val="center"/>
            </w:pPr>
          </w:p>
        </w:tc>
        <w:tc>
          <w:tcPr>
            <w:tcW w:w="3950" w:type="dxa"/>
          </w:tcPr>
          <w:p w14:paraId="48358684" w14:textId="77777777" w:rsidR="002A3DF2" w:rsidRDefault="002A3DF2" w:rsidP="00236CA0">
            <w:pPr>
              <w:rPr>
                <w:noProof/>
              </w:rPr>
            </w:pPr>
          </w:p>
        </w:tc>
      </w:tr>
    </w:tbl>
    <w:p w14:paraId="5EE108C6" w14:textId="77777777" w:rsidR="00223202" w:rsidRDefault="00223202" w:rsidP="009938C9"/>
    <w:p w14:paraId="302A5558" w14:textId="77777777" w:rsidR="00223202" w:rsidRDefault="00223202" w:rsidP="009938C9"/>
    <w:p w14:paraId="2AB606E6" w14:textId="77777777" w:rsidR="002A3DF2" w:rsidRPr="00817C98" w:rsidRDefault="002A3DF2" w:rsidP="009938C9">
      <w:pPr>
        <w:rPr>
          <w:rFonts w:asciiTheme="majorHAnsi" w:hAnsiTheme="majorHAnsi" w:cstheme="majorHAnsi"/>
        </w:rPr>
      </w:pPr>
    </w:p>
    <w:p w14:paraId="5DDCB321" w14:textId="615B4F07" w:rsidR="00F24952" w:rsidRDefault="00F24952" w:rsidP="009938C9">
      <w:pPr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ocument Version 1.</w:t>
      </w:r>
      <w:r w:rsidR="007833E9">
        <w:rPr>
          <w:rFonts w:asciiTheme="majorHAnsi" w:hAnsiTheme="majorHAnsi" w:cstheme="majorHAnsi"/>
        </w:rPr>
        <w:t>1</w:t>
      </w:r>
    </w:p>
    <w:p w14:paraId="1896CCE2" w14:textId="47066143" w:rsidR="009938C9" w:rsidRPr="00817C98" w:rsidRDefault="009938C9" w:rsidP="009938C9">
      <w:pPr>
        <w:jc w:val="center"/>
        <w:rPr>
          <w:rFonts w:asciiTheme="majorHAnsi" w:hAnsiTheme="majorHAnsi" w:cstheme="majorHAnsi"/>
        </w:rPr>
      </w:pPr>
      <w:r w:rsidRPr="00817C98">
        <w:rPr>
          <w:rFonts w:asciiTheme="majorHAnsi" w:hAnsiTheme="majorHAnsi" w:cstheme="majorHAnsi"/>
        </w:rPr>
        <w:t>2022.1</w:t>
      </w:r>
      <w:r w:rsidR="006970BF">
        <w:rPr>
          <w:rFonts w:asciiTheme="majorHAnsi" w:hAnsiTheme="majorHAnsi" w:cstheme="majorHAnsi"/>
        </w:rPr>
        <w:t>2.</w:t>
      </w:r>
      <w:r w:rsidR="007833E9">
        <w:rPr>
          <w:rFonts w:asciiTheme="majorHAnsi" w:hAnsiTheme="majorHAnsi" w:cstheme="majorHAnsi"/>
        </w:rPr>
        <w:t>13</w:t>
      </w:r>
      <w:r w:rsidR="006970BF">
        <w:rPr>
          <w:rFonts w:asciiTheme="majorHAnsi" w:hAnsiTheme="majorHAnsi" w:cstheme="majorHAnsi"/>
        </w:rPr>
        <w:t>.</w:t>
      </w:r>
    </w:p>
    <w:p w14:paraId="40CC233C" w14:textId="77777777" w:rsidR="0014179F" w:rsidRPr="00817C98" w:rsidRDefault="00223202" w:rsidP="0072612D">
      <w:pPr>
        <w:jc w:val="center"/>
        <w:rPr>
          <w:rFonts w:asciiTheme="majorHAnsi" w:hAnsiTheme="majorHAnsi" w:cstheme="majorHAnsi"/>
        </w:rPr>
      </w:pPr>
      <w:r w:rsidRPr="00817C98">
        <w:rPr>
          <w:rFonts w:asciiTheme="majorHAnsi" w:hAnsiTheme="majorHAnsi" w:cstheme="majorHAnsi"/>
        </w:rPr>
        <w:t>DQ4WX0  Takahiro FUJIWARA</w:t>
      </w:r>
    </w:p>
    <w:p w14:paraId="614DE03A" w14:textId="060DCDF5" w:rsidR="000557A9" w:rsidRDefault="00A0510C" w:rsidP="0072612D">
      <w:pPr>
        <w:jc w:val="center"/>
      </w:pPr>
      <w:r w:rsidRPr="00817C98">
        <w:rPr>
          <w:rFonts w:asciiTheme="majorHAnsi" w:hAnsiTheme="majorHAnsi" w:cstheme="majorHAnsi"/>
        </w:rPr>
        <w:t xml:space="preserve">University of </w:t>
      </w:r>
      <w:r w:rsidR="0014179F" w:rsidRPr="00817C98">
        <w:rPr>
          <w:rFonts w:asciiTheme="majorHAnsi" w:hAnsiTheme="majorHAnsi" w:cstheme="majorHAnsi"/>
        </w:rPr>
        <w:t>Duna</w:t>
      </w:r>
      <w:r w:rsidRPr="00817C98">
        <w:rPr>
          <w:rFonts w:asciiTheme="majorHAnsi" w:hAnsiTheme="majorHAnsi" w:cstheme="majorHAnsi"/>
        </w:rPr>
        <w:t>újváros</w:t>
      </w:r>
      <w:r w:rsidR="000557A9">
        <w:br w:type="page"/>
      </w:r>
    </w:p>
    <w:p w14:paraId="0F611D9E" w14:textId="464049A5" w:rsidR="0083338E" w:rsidRPr="000A5402" w:rsidRDefault="00684008" w:rsidP="00684008">
      <w:pPr>
        <w:rPr>
          <w:vanish/>
        </w:rPr>
      </w:pPr>
      <w:r w:rsidRPr="000A5402">
        <w:rPr>
          <w:rFonts w:asciiTheme="majorHAnsi" w:hAnsiTheme="majorHAnsi" w:cstheme="majorHAnsi"/>
          <w:b/>
          <w:bCs/>
          <w:vanish/>
          <w:color w:val="002060"/>
          <w:sz w:val="32"/>
          <w:szCs w:val="32"/>
        </w:rPr>
        <w:lastRenderedPageBreak/>
        <w:t>Chang</w:t>
      </w:r>
      <w:r w:rsidR="00357712">
        <w:rPr>
          <w:rFonts w:asciiTheme="majorHAnsi" w:hAnsiTheme="majorHAnsi" w:cstheme="majorHAnsi"/>
          <w:b/>
          <w:bCs/>
          <w:vanish/>
          <w:color w:val="002060"/>
          <w:sz w:val="32"/>
          <w:szCs w:val="32"/>
        </w:rPr>
        <w:t>e</w:t>
      </w:r>
      <w:r w:rsidR="0080110D">
        <w:rPr>
          <w:rFonts w:asciiTheme="majorHAnsi" w:hAnsiTheme="majorHAnsi" w:cstheme="majorHAnsi"/>
          <w:b/>
          <w:bCs/>
          <w:vanish/>
          <w:color w:val="002060"/>
          <w:sz w:val="32"/>
          <w:szCs w:val="32"/>
        </w:rPr>
        <w:t xml:space="preserve"> </w:t>
      </w:r>
      <w:r w:rsidRPr="000A5402">
        <w:rPr>
          <w:rFonts w:asciiTheme="majorHAnsi" w:hAnsiTheme="majorHAnsi" w:cstheme="majorHAnsi"/>
          <w:b/>
          <w:bCs/>
          <w:vanish/>
          <w:color w:val="002060"/>
          <w:sz w:val="32"/>
          <w:szCs w:val="32"/>
        </w:rPr>
        <w:t>History</w:t>
      </w:r>
      <w:r w:rsidR="00895A29" w:rsidRPr="000A5402">
        <w:rPr>
          <w:rFonts w:asciiTheme="majorHAnsi" w:hAnsiTheme="majorHAnsi" w:cstheme="majorHAnsi"/>
          <w:b/>
          <w:bCs/>
          <w:vanish/>
          <w:color w:val="002060"/>
          <w:sz w:val="32"/>
          <w:szCs w:val="32"/>
        </w:rPr>
        <w:t xml:space="preserve"> </w:t>
      </w:r>
      <w:r w:rsidR="00895A29" w:rsidRPr="000A5402">
        <w:rPr>
          <w:vanish/>
        </w:rPr>
        <w:t>(This page is not printed</w:t>
      </w:r>
      <w:r w:rsidR="004B3F41">
        <w:rPr>
          <w:vanish/>
        </w:rPr>
        <w:t>, by the font attribute</w:t>
      </w:r>
      <w:r w:rsidR="00895A29" w:rsidRPr="000A5402">
        <w:rPr>
          <w:vanish/>
        </w:rPr>
        <w:t>)</w:t>
      </w:r>
    </w:p>
    <w:tbl>
      <w:tblPr>
        <w:tblStyle w:val="12"/>
        <w:tblW w:w="0" w:type="auto"/>
        <w:tblLook w:val="0420" w:firstRow="1" w:lastRow="0" w:firstColumn="0" w:lastColumn="0" w:noHBand="0" w:noVBand="1"/>
      </w:tblPr>
      <w:tblGrid>
        <w:gridCol w:w="1537"/>
        <w:gridCol w:w="1293"/>
        <w:gridCol w:w="3402"/>
        <w:gridCol w:w="2262"/>
      </w:tblGrid>
      <w:tr w:rsidR="00774602" w:rsidRPr="000A5402" w14:paraId="5DE3844F" w14:textId="77777777" w:rsidTr="009963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hidden/>
        </w:trPr>
        <w:tc>
          <w:tcPr>
            <w:tcW w:w="1537" w:type="dxa"/>
          </w:tcPr>
          <w:p w14:paraId="464FD6FA" w14:textId="78CE6DC4" w:rsidR="00774602" w:rsidRPr="000A5402" w:rsidRDefault="00774602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Date</w:t>
            </w:r>
          </w:p>
        </w:tc>
        <w:tc>
          <w:tcPr>
            <w:tcW w:w="1293" w:type="dxa"/>
          </w:tcPr>
          <w:p w14:paraId="7FF71D44" w14:textId="7836F21F" w:rsidR="00774602" w:rsidRPr="000A5402" w:rsidRDefault="00774602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Version</w:t>
            </w:r>
          </w:p>
        </w:tc>
        <w:tc>
          <w:tcPr>
            <w:tcW w:w="3402" w:type="dxa"/>
          </w:tcPr>
          <w:p w14:paraId="462AC1D9" w14:textId="6D21C210" w:rsidR="00774602" w:rsidRPr="000A5402" w:rsidRDefault="009963EF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Modification</w:t>
            </w:r>
          </w:p>
        </w:tc>
        <w:tc>
          <w:tcPr>
            <w:tcW w:w="2262" w:type="dxa"/>
          </w:tcPr>
          <w:p w14:paraId="715B7D51" w14:textId="0DCD34F5" w:rsidR="00774602" w:rsidRPr="000A5402" w:rsidRDefault="00000F33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Contributor</w:t>
            </w:r>
          </w:p>
        </w:tc>
      </w:tr>
      <w:tr w:rsidR="00774602" w:rsidRPr="000A5402" w14:paraId="52EF335F" w14:textId="77777777" w:rsidTr="009963EF">
        <w:trPr>
          <w:hidden/>
        </w:trPr>
        <w:tc>
          <w:tcPr>
            <w:tcW w:w="1537" w:type="dxa"/>
          </w:tcPr>
          <w:p w14:paraId="7C57BC83" w14:textId="57AC8BFF" w:rsidR="00774602" w:rsidRPr="000A5402" w:rsidRDefault="00774602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2022.1</w:t>
            </w:r>
            <w:r w:rsidR="00BE4CD5">
              <w:rPr>
                <w:rFonts w:ascii="Courier New" w:hAnsi="Courier New" w:cs="Courier New"/>
                <w:vanish/>
              </w:rPr>
              <w:t>2</w:t>
            </w:r>
            <w:r w:rsidRPr="000A5402">
              <w:rPr>
                <w:rFonts w:ascii="Courier New" w:hAnsi="Courier New" w:cs="Courier New"/>
                <w:vanish/>
              </w:rPr>
              <w:t>.</w:t>
            </w:r>
            <w:r w:rsidR="00BE4CD5">
              <w:rPr>
                <w:rFonts w:ascii="Courier New" w:hAnsi="Courier New" w:cs="Courier New"/>
                <w:vanish/>
              </w:rPr>
              <w:t>03</w:t>
            </w:r>
          </w:p>
        </w:tc>
        <w:tc>
          <w:tcPr>
            <w:tcW w:w="1293" w:type="dxa"/>
          </w:tcPr>
          <w:p w14:paraId="4CE7EA6C" w14:textId="4E05831E" w:rsidR="00774602" w:rsidRPr="000A5402" w:rsidRDefault="00BE4CD5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1</w:t>
            </w:r>
            <w:r w:rsidR="00F24952" w:rsidRPr="000A5402">
              <w:rPr>
                <w:rFonts w:ascii="Courier New" w:hAnsi="Courier New" w:cs="Courier New"/>
                <w:vanish/>
              </w:rPr>
              <w:t>.</w:t>
            </w:r>
            <w:r>
              <w:rPr>
                <w:rFonts w:ascii="Courier New" w:hAnsi="Courier New" w:cs="Courier New"/>
                <w:vanish/>
              </w:rPr>
              <w:t>0</w:t>
            </w:r>
          </w:p>
        </w:tc>
        <w:tc>
          <w:tcPr>
            <w:tcW w:w="3402" w:type="dxa"/>
          </w:tcPr>
          <w:p w14:paraId="7818FC62" w14:textId="29380250" w:rsidR="00774602" w:rsidRPr="000A5402" w:rsidRDefault="0092432E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Initial</w:t>
            </w:r>
            <w:r w:rsidR="00183799" w:rsidRPr="000A5402">
              <w:rPr>
                <w:rFonts w:ascii="Courier New" w:hAnsi="Courier New" w:cs="Courier New"/>
                <w:vanish/>
              </w:rPr>
              <w:t xml:space="preserve"> version</w:t>
            </w:r>
          </w:p>
        </w:tc>
        <w:tc>
          <w:tcPr>
            <w:tcW w:w="2262" w:type="dxa"/>
          </w:tcPr>
          <w:p w14:paraId="719742EB" w14:textId="44ED68A2" w:rsidR="00774602" w:rsidRPr="000A5402" w:rsidRDefault="00000F33" w:rsidP="00895A29">
            <w:pPr>
              <w:rPr>
                <w:rFonts w:ascii="Courier New" w:hAnsi="Courier New" w:cs="Courier New"/>
                <w:vanish/>
              </w:rPr>
            </w:pPr>
            <w:r w:rsidRPr="000A5402">
              <w:rPr>
                <w:rFonts w:ascii="Courier New" w:hAnsi="Courier New" w:cs="Courier New"/>
                <w:vanish/>
              </w:rPr>
              <w:t>Takahiro</w:t>
            </w:r>
          </w:p>
        </w:tc>
      </w:tr>
      <w:tr w:rsidR="00000F33" w:rsidRPr="000A5402" w14:paraId="03228199" w14:textId="77777777" w:rsidTr="009963EF">
        <w:trPr>
          <w:hidden/>
        </w:trPr>
        <w:tc>
          <w:tcPr>
            <w:tcW w:w="1537" w:type="dxa"/>
          </w:tcPr>
          <w:p w14:paraId="12435D17" w14:textId="773FF518" w:rsidR="00000F33" w:rsidRPr="000A5402" w:rsidRDefault="007833E9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2022.12.13</w:t>
            </w:r>
          </w:p>
        </w:tc>
        <w:tc>
          <w:tcPr>
            <w:tcW w:w="1293" w:type="dxa"/>
          </w:tcPr>
          <w:p w14:paraId="3D56EA56" w14:textId="385343A6" w:rsidR="00000F33" w:rsidRPr="000A5402" w:rsidRDefault="007833E9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1.1</w:t>
            </w:r>
          </w:p>
        </w:tc>
        <w:tc>
          <w:tcPr>
            <w:tcW w:w="3402" w:type="dxa"/>
          </w:tcPr>
          <w:p w14:paraId="4A68BACF" w14:textId="1EE9D6CD" w:rsidR="00000F33" w:rsidRPr="000A5402" w:rsidRDefault="007833E9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Copyright acceptance</w:t>
            </w:r>
          </w:p>
        </w:tc>
        <w:tc>
          <w:tcPr>
            <w:tcW w:w="2262" w:type="dxa"/>
          </w:tcPr>
          <w:p w14:paraId="2ED381AC" w14:textId="0EC4BD7A" w:rsidR="00000F33" w:rsidRPr="000A5402" w:rsidRDefault="007833E9" w:rsidP="00895A29">
            <w:pPr>
              <w:rPr>
                <w:rFonts w:ascii="Courier New" w:hAnsi="Courier New" w:cs="Courier New"/>
                <w:vanish/>
              </w:rPr>
            </w:pPr>
            <w:r>
              <w:rPr>
                <w:rFonts w:ascii="Courier New" w:hAnsi="Courier New" w:cs="Courier New"/>
                <w:vanish/>
              </w:rPr>
              <w:t>Takahiro</w:t>
            </w:r>
          </w:p>
        </w:tc>
      </w:tr>
      <w:tr w:rsidR="002130DF" w:rsidRPr="000A5402" w14:paraId="3B0D52CB" w14:textId="77777777" w:rsidTr="009963EF">
        <w:trPr>
          <w:hidden/>
        </w:trPr>
        <w:tc>
          <w:tcPr>
            <w:tcW w:w="1537" w:type="dxa"/>
          </w:tcPr>
          <w:p w14:paraId="1EA179F9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1293" w:type="dxa"/>
          </w:tcPr>
          <w:p w14:paraId="33D1176E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3402" w:type="dxa"/>
          </w:tcPr>
          <w:p w14:paraId="777CA5DB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2262" w:type="dxa"/>
          </w:tcPr>
          <w:p w14:paraId="03F3CD08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</w:tr>
      <w:tr w:rsidR="002130DF" w:rsidRPr="000A5402" w14:paraId="6760BF06" w14:textId="77777777" w:rsidTr="009963EF">
        <w:trPr>
          <w:hidden/>
        </w:trPr>
        <w:tc>
          <w:tcPr>
            <w:tcW w:w="1537" w:type="dxa"/>
          </w:tcPr>
          <w:p w14:paraId="0E495287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1293" w:type="dxa"/>
          </w:tcPr>
          <w:p w14:paraId="2DEFBEBD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3402" w:type="dxa"/>
          </w:tcPr>
          <w:p w14:paraId="61752D41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2262" w:type="dxa"/>
          </w:tcPr>
          <w:p w14:paraId="6755F339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</w:tr>
      <w:tr w:rsidR="002130DF" w:rsidRPr="000A5402" w14:paraId="34058F8D" w14:textId="77777777" w:rsidTr="009963EF">
        <w:trPr>
          <w:hidden/>
        </w:trPr>
        <w:tc>
          <w:tcPr>
            <w:tcW w:w="1537" w:type="dxa"/>
          </w:tcPr>
          <w:p w14:paraId="3CD9894A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1293" w:type="dxa"/>
          </w:tcPr>
          <w:p w14:paraId="0074B13B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3402" w:type="dxa"/>
          </w:tcPr>
          <w:p w14:paraId="17BFD3A4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2262" w:type="dxa"/>
          </w:tcPr>
          <w:p w14:paraId="3526FEB1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</w:tr>
      <w:tr w:rsidR="002130DF" w:rsidRPr="000A5402" w14:paraId="792A22D6" w14:textId="77777777" w:rsidTr="009963EF">
        <w:trPr>
          <w:hidden/>
        </w:trPr>
        <w:tc>
          <w:tcPr>
            <w:tcW w:w="1537" w:type="dxa"/>
          </w:tcPr>
          <w:p w14:paraId="417E3319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1293" w:type="dxa"/>
          </w:tcPr>
          <w:p w14:paraId="217B0B18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3402" w:type="dxa"/>
          </w:tcPr>
          <w:p w14:paraId="0865565D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  <w:tc>
          <w:tcPr>
            <w:tcW w:w="2262" w:type="dxa"/>
          </w:tcPr>
          <w:p w14:paraId="32AEDB91" w14:textId="77777777" w:rsidR="002130DF" w:rsidRPr="000A5402" w:rsidRDefault="002130DF" w:rsidP="00895A29">
            <w:pPr>
              <w:rPr>
                <w:rFonts w:ascii="Courier New" w:hAnsi="Courier New" w:cs="Courier New"/>
                <w:vanish/>
              </w:rPr>
            </w:pPr>
          </w:p>
        </w:tc>
      </w:tr>
    </w:tbl>
    <w:p w14:paraId="34D046B0" w14:textId="77777777" w:rsidR="00895A29" w:rsidRPr="00684008" w:rsidRDefault="00895A29" w:rsidP="00895A29"/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  <w:id w:val="3228641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9B19AD" w14:textId="2A7FF323" w:rsidR="006A0C4E" w:rsidRPr="00684008" w:rsidRDefault="006A0C4E">
          <w:pPr>
            <w:pStyle w:val="a9"/>
            <w:rPr>
              <w:b/>
              <w:bCs/>
              <w:color w:val="002060"/>
            </w:rPr>
          </w:pPr>
          <w:r w:rsidRPr="00684008">
            <w:rPr>
              <w:b/>
              <w:bCs/>
              <w:color w:val="002060"/>
            </w:rPr>
            <w:t>Contents</w:t>
          </w:r>
        </w:p>
        <w:p w14:paraId="11F96E2D" w14:textId="08748397" w:rsidR="00724033" w:rsidRDefault="006A0C4E">
          <w:pPr>
            <w:pStyle w:val="21"/>
            <w:tabs>
              <w:tab w:val="left" w:pos="66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997627" w:history="1">
            <w:r w:rsidR="00724033" w:rsidRPr="009B47D6">
              <w:rPr>
                <w:rStyle w:val="aa"/>
                <w:noProof/>
              </w:rPr>
              <w:t>1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Introduction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27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2904778F" w14:textId="490D98A6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28" w:history="1">
            <w:r w:rsidR="00724033" w:rsidRPr="009B47D6">
              <w:rPr>
                <w:rStyle w:val="aa"/>
                <w:noProof/>
              </w:rPr>
              <w:t>1.1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What is Viktoria Panzio Fan Club?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28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2B6B802B" w14:textId="5CA959BC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29" w:history="1">
            <w:r w:rsidR="00724033" w:rsidRPr="009B47D6">
              <w:rPr>
                <w:rStyle w:val="aa"/>
                <w:noProof/>
              </w:rPr>
              <w:t>1.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Copyright of each Picture Conten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29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5620B594" w14:textId="4129C120" w:rsidR="00724033" w:rsidRDefault="007833E9">
          <w:pPr>
            <w:pStyle w:val="21"/>
            <w:tabs>
              <w:tab w:val="left" w:pos="66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0" w:history="1">
            <w:r w:rsidR="00724033" w:rsidRPr="009B47D6">
              <w:rPr>
                <w:rStyle w:val="aa"/>
                <w:noProof/>
              </w:rPr>
              <w:t>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Running and Development Environmen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0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3FE2E54D" w14:textId="0A70AABC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1" w:history="1">
            <w:r w:rsidR="00724033" w:rsidRPr="009B47D6">
              <w:rPr>
                <w:rStyle w:val="aa"/>
                <w:noProof/>
              </w:rPr>
              <w:t>2.1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Running Environmen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1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7E83A272" w14:textId="40FAF041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2" w:history="1">
            <w:r w:rsidR="00724033" w:rsidRPr="009B47D6">
              <w:rPr>
                <w:rStyle w:val="aa"/>
                <w:noProof/>
              </w:rPr>
              <w:t>2.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Deployment Forma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2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1AFBE9B3" w14:textId="273824B1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3" w:history="1">
            <w:r w:rsidR="00724033" w:rsidRPr="009B47D6">
              <w:rPr>
                <w:rStyle w:val="aa"/>
                <w:noProof/>
              </w:rPr>
              <w:t>2.3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Development Environmen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3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4D413C49" w14:textId="663209D3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4" w:history="1">
            <w:r w:rsidR="00724033" w:rsidRPr="009B47D6">
              <w:rPr>
                <w:rStyle w:val="aa"/>
                <w:noProof/>
              </w:rPr>
              <w:t>2.4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Development Software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4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3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5AB2A891" w14:textId="7989967E" w:rsidR="00724033" w:rsidRDefault="007833E9">
          <w:pPr>
            <w:pStyle w:val="21"/>
            <w:tabs>
              <w:tab w:val="left" w:pos="66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5" w:history="1">
            <w:r w:rsidR="00724033" w:rsidRPr="009B47D6">
              <w:rPr>
                <w:rStyle w:val="aa"/>
                <w:noProof/>
              </w:rPr>
              <w:t>3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User Interface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5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4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12F999AC" w14:textId="1C36C877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6" w:history="1">
            <w:r w:rsidR="00724033" w:rsidRPr="009B47D6">
              <w:rPr>
                <w:rStyle w:val="aa"/>
                <w:noProof/>
              </w:rPr>
              <w:t>3.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Section and Tab in the Publishing content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6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4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0C890A8B" w14:textId="51815A3D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7" w:history="1">
            <w:r w:rsidR="00724033" w:rsidRPr="009B47D6">
              <w:rPr>
                <w:rStyle w:val="aa"/>
                <w:noProof/>
              </w:rPr>
              <w:t>3.3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General Navigation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7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5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00662CAC" w14:textId="5C496471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8" w:history="1">
            <w:r w:rsidR="00724033" w:rsidRPr="009B47D6">
              <w:rPr>
                <w:rStyle w:val="aa"/>
                <w:noProof/>
              </w:rPr>
              <w:t>3.4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Automatic Play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8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5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6ACC8279" w14:textId="253A796D" w:rsidR="00724033" w:rsidRDefault="007833E9">
          <w:pPr>
            <w:pStyle w:val="21"/>
            <w:tabs>
              <w:tab w:val="left" w:pos="66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39" w:history="1">
            <w:r w:rsidR="00724033" w:rsidRPr="009B47D6">
              <w:rPr>
                <w:rStyle w:val="aa"/>
                <w:noProof/>
              </w:rPr>
              <w:t>4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Special Contents “My Work”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39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6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42B63A71" w14:textId="7648F5DB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0" w:history="1">
            <w:r w:rsidR="00724033" w:rsidRPr="009B47D6">
              <w:rPr>
                <w:rStyle w:val="aa"/>
                <w:noProof/>
              </w:rPr>
              <w:t>4.1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Stykz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0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6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63ECEB39" w14:textId="5040461A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1" w:history="1">
            <w:r w:rsidR="00724033" w:rsidRPr="009B47D6">
              <w:rPr>
                <w:rStyle w:val="aa"/>
                <w:noProof/>
              </w:rPr>
              <w:t>4.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Animation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1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6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1308D24F" w14:textId="1D783203" w:rsidR="00724033" w:rsidRDefault="007833E9">
          <w:pPr>
            <w:pStyle w:val="21"/>
            <w:tabs>
              <w:tab w:val="left" w:pos="66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2" w:history="1">
            <w:r w:rsidR="00724033" w:rsidRPr="009B47D6">
              <w:rPr>
                <w:rStyle w:val="aa"/>
                <w:rFonts w:ascii="Tahoma" w:eastAsiaTheme="majorEastAsia" w:hAnsi="Tahoma" w:cs="Tahoma"/>
                <w:noProof/>
              </w:rPr>
              <w:t>5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Some ingenuity in the work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2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7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5478EA0E" w14:textId="12EA646D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3" w:history="1">
            <w:r w:rsidR="00724033" w:rsidRPr="009B47D6">
              <w:rPr>
                <w:rStyle w:val="aa"/>
                <w:noProof/>
              </w:rPr>
              <w:t>5.1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Video File Format in NeoBook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3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7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3DB7EE42" w14:textId="46780BF2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4" w:history="1">
            <w:r w:rsidR="00724033" w:rsidRPr="009B47D6">
              <w:rPr>
                <w:rStyle w:val="aa"/>
                <w:noProof/>
              </w:rPr>
              <w:t>5.2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Embedded File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4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7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543C2547" w14:textId="6DAC60EF" w:rsidR="00724033" w:rsidRDefault="007833E9">
          <w:pPr>
            <w:pStyle w:val="31"/>
            <w:tabs>
              <w:tab w:val="left" w:pos="1100"/>
              <w:tab w:val="right" w:leader="dot" w:pos="8494"/>
            </w:tabs>
            <w:rPr>
              <w:rFonts w:cstheme="minorBidi"/>
              <w:noProof/>
              <w:lang w:eastAsia="ja-JP"/>
            </w:rPr>
          </w:pPr>
          <w:hyperlink w:anchor="_Toc120997645" w:history="1">
            <w:r w:rsidR="00724033" w:rsidRPr="009B47D6">
              <w:rPr>
                <w:rStyle w:val="aa"/>
                <w:noProof/>
              </w:rPr>
              <w:t>5.3.</w:t>
            </w:r>
            <w:r w:rsidR="00724033">
              <w:rPr>
                <w:rFonts w:cstheme="minorBidi"/>
                <w:noProof/>
                <w:lang w:eastAsia="ja-JP"/>
              </w:rPr>
              <w:tab/>
            </w:r>
            <w:r w:rsidR="00724033" w:rsidRPr="009B47D6">
              <w:rPr>
                <w:rStyle w:val="aa"/>
                <w:noProof/>
              </w:rPr>
              <w:t>Pixel size for the picture and movie</w:t>
            </w:r>
            <w:r w:rsidR="00724033">
              <w:rPr>
                <w:noProof/>
                <w:webHidden/>
              </w:rPr>
              <w:tab/>
            </w:r>
            <w:r w:rsidR="00724033">
              <w:rPr>
                <w:noProof/>
                <w:webHidden/>
              </w:rPr>
              <w:fldChar w:fldCharType="begin"/>
            </w:r>
            <w:r w:rsidR="00724033">
              <w:rPr>
                <w:noProof/>
                <w:webHidden/>
              </w:rPr>
              <w:instrText xml:space="preserve"> PAGEREF _Toc120997645 \h </w:instrText>
            </w:r>
            <w:r w:rsidR="00724033">
              <w:rPr>
                <w:noProof/>
                <w:webHidden/>
              </w:rPr>
            </w:r>
            <w:r w:rsidR="00724033">
              <w:rPr>
                <w:noProof/>
                <w:webHidden/>
              </w:rPr>
              <w:fldChar w:fldCharType="separate"/>
            </w:r>
            <w:r w:rsidR="00E43B6F">
              <w:rPr>
                <w:noProof/>
                <w:webHidden/>
              </w:rPr>
              <w:t>7</w:t>
            </w:r>
            <w:r w:rsidR="00724033">
              <w:rPr>
                <w:noProof/>
                <w:webHidden/>
              </w:rPr>
              <w:fldChar w:fldCharType="end"/>
            </w:r>
          </w:hyperlink>
        </w:p>
        <w:p w14:paraId="1C34D6E5" w14:textId="226F03B0" w:rsidR="006A0C4E" w:rsidRDefault="006A0C4E">
          <w:r>
            <w:rPr>
              <w:b/>
              <w:bCs/>
              <w:noProof/>
            </w:rPr>
            <w:fldChar w:fldCharType="end"/>
          </w:r>
        </w:p>
      </w:sdtContent>
    </w:sdt>
    <w:p w14:paraId="093B8000" w14:textId="6C723057" w:rsidR="00B1560A" w:rsidRPr="0052279D" w:rsidRDefault="00D51532" w:rsidP="0052279D">
      <w:pPr>
        <w:pStyle w:val="2"/>
      </w:pPr>
      <w:r>
        <w:br w:type="page"/>
      </w:r>
      <w:bookmarkStart w:id="0" w:name="_Toc120997627"/>
      <w:r w:rsidR="00691A0D" w:rsidRPr="0052279D">
        <w:lastRenderedPageBreak/>
        <w:t>Introductio</w:t>
      </w:r>
      <w:r w:rsidR="00B1560A" w:rsidRPr="0052279D">
        <w:t>n</w:t>
      </w:r>
      <w:bookmarkEnd w:id="0"/>
    </w:p>
    <w:p w14:paraId="3D54AB86" w14:textId="1F54EF51" w:rsidR="00EE44AE" w:rsidRDefault="005920D8" w:rsidP="00B1560A">
      <w:r>
        <w:t xml:space="preserve">     </w:t>
      </w:r>
      <w:r w:rsidR="00D51532">
        <w:t xml:space="preserve">This document </w:t>
      </w:r>
      <w:r w:rsidR="00EE44AE">
        <w:t>explains the User Interface of the content “Viktoria Panzio Fan Club”.  Developing work is explained as well.</w:t>
      </w:r>
    </w:p>
    <w:p w14:paraId="3E970608" w14:textId="1EC0677D" w:rsidR="003574C1" w:rsidRDefault="00EE44AE" w:rsidP="00B358D7">
      <w:pPr>
        <w:pStyle w:val="3"/>
      </w:pPr>
      <w:bookmarkStart w:id="1" w:name="_Toc120997628"/>
      <w:r>
        <w:t>What is Viktoria Panzio Fan Club?</w:t>
      </w:r>
      <w:bookmarkEnd w:id="1"/>
    </w:p>
    <w:p w14:paraId="3203E2CE" w14:textId="6BBE65AA" w:rsidR="00EE44AE" w:rsidRDefault="005B4F6F" w:rsidP="003574C1">
      <w:r>
        <w:t xml:space="preserve">     </w:t>
      </w:r>
      <w:r w:rsidR="00EE44AE">
        <w:t xml:space="preserve">There is actual hotel “Viktoria Panzio” in </w:t>
      </w:r>
      <w:r w:rsidR="00EE44AE" w:rsidRPr="00EE44AE">
        <w:t>Dunaújváros (</w:t>
      </w:r>
      <w:r w:rsidR="00EE44AE">
        <w:t xml:space="preserve"> </w:t>
      </w:r>
      <w:hyperlink r:id="rId9" w:history="1">
        <w:r w:rsidR="00EE44AE" w:rsidRPr="00F47AB4">
          <w:rPr>
            <w:rStyle w:val="aa"/>
          </w:rPr>
          <w:t>https://panzioviktoria.hu/</w:t>
        </w:r>
      </w:hyperlink>
      <w:r w:rsidR="00EE44AE">
        <w:t xml:space="preserve"> ) where, I am living there since September 2020.  At first, I just think to make an introduction contents, however I need to insert Quiz page also I wanted to insert my work of animation GIF and Animation movie which I created in this subject Multimedia.</w:t>
      </w:r>
    </w:p>
    <w:p w14:paraId="024F201A" w14:textId="052F67AC" w:rsidR="00EE44AE" w:rsidRDefault="00EE44AE" w:rsidP="003574C1">
      <w:r>
        <w:t xml:space="preserve">     So, just changed the name to “Viktoria Panzio Fan Club”.  Actually, there is no fan club, it is just a virtual club.</w:t>
      </w:r>
    </w:p>
    <w:p w14:paraId="06A8DBAC" w14:textId="74BF2467" w:rsidR="00503B60" w:rsidRDefault="00503B60" w:rsidP="00503B60">
      <w:pPr>
        <w:pStyle w:val="3"/>
      </w:pPr>
      <w:bookmarkStart w:id="2" w:name="_Toc120997629"/>
      <w:r>
        <w:t>Copyright of each Picture Content</w:t>
      </w:r>
      <w:bookmarkEnd w:id="2"/>
    </w:p>
    <w:p w14:paraId="2A35963F" w14:textId="64BF8572" w:rsidR="00D40567" w:rsidRPr="00503B60" w:rsidRDefault="00D40567" w:rsidP="00503B60">
      <w:r>
        <w:t xml:space="preserve">     Picture contents are taken from the web site </w:t>
      </w:r>
      <w:hyperlink r:id="rId10" w:history="1">
        <w:r w:rsidRPr="00F47AB4">
          <w:rPr>
            <w:rStyle w:val="aa"/>
          </w:rPr>
          <w:t>https://panzioviktoria.hu/</w:t>
        </w:r>
      </w:hyperlink>
      <w:r>
        <w:t>, or photo taken by Takahiro FUJIWARA.</w:t>
      </w:r>
      <w:r w:rsidR="00A46473">
        <w:t xml:space="preserve">  </w:t>
      </w:r>
      <w:r w:rsidR="0082362D">
        <w:t>I got acceptance from a hotel owner about using all pictures and names.</w:t>
      </w:r>
      <w:r w:rsidR="0082362D">
        <w:br/>
        <w:t xml:space="preserve"> </w:t>
      </w:r>
      <w:r>
        <w:t xml:space="preserve">    Map information is taken from Google Maps.  This is an educational content so the acceptance of using </w:t>
      </w:r>
      <w:r w:rsidR="00A46473">
        <w:t>map</w:t>
      </w:r>
      <w:r>
        <w:t xml:space="preserve"> is not checked.</w:t>
      </w:r>
    </w:p>
    <w:p w14:paraId="50AA40D2" w14:textId="2E8593A1" w:rsidR="00BE42EE" w:rsidRDefault="00BE42EE" w:rsidP="003574C1"/>
    <w:p w14:paraId="557D4B13" w14:textId="10793627" w:rsidR="00BE42EE" w:rsidRDefault="00BE42EE" w:rsidP="00BE42EE">
      <w:pPr>
        <w:pStyle w:val="2"/>
      </w:pPr>
      <w:bookmarkStart w:id="3" w:name="_Toc120997630"/>
      <w:r>
        <w:t>Running and Development Environment</w:t>
      </w:r>
      <w:bookmarkEnd w:id="3"/>
    </w:p>
    <w:p w14:paraId="7811AD55" w14:textId="3677F19E" w:rsidR="00BE42EE" w:rsidRDefault="00BE42EE" w:rsidP="00BE42EE">
      <w:pPr>
        <w:pStyle w:val="3"/>
      </w:pPr>
      <w:bookmarkStart w:id="4" w:name="_Toc120997631"/>
      <w:r>
        <w:t>Running Environment</w:t>
      </w:r>
      <w:bookmarkEnd w:id="4"/>
    </w:p>
    <w:p w14:paraId="6866541F" w14:textId="01568F4A" w:rsidR="00BE42EE" w:rsidRDefault="00BE42EE" w:rsidP="00BE42EE">
      <w:r>
        <w:t>Windows 10 and Windows11.  Both are tested.</w:t>
      </w:r>
      <w:r>
        <w:br/>
        <w:t>Screen size:  Gr</w:t>
      </w:r>
      <w:r w:rsidR="00814DBA">
        <w:t>e</w:t>
      </w:r>
      <w:r>
        <w:t>ater or Equal to 800x600 pixels.</w:t>
      </w:r>
    </w:p>
    <w:p w14:paraId="353F4236" w14:textId="780F5F8B" w:rsidR="005E3C50" w:rsidRDefault="00D81436" w:rsidP="005E3C50">
      <w:pPr>
        <w:pStyle w:val="3"/>
      </w:pPr>
      <w:bookmarkStart w:id="5" w:name="_Toc120997632"/>
      <w:r>
        <w:t>Deployment</w:t>
      </w:r>
      <w:r w:rsidR="005E3C50">
        <w:t xml:space="preserve"> Format</w:t>
      </w:r>
      <w:bookmarkEnd w:id="5"/>
    </w:p>
    <w:p w14:paraId="1E8ABC91" w14:textId="3A7947A6" w:rsidR="005E3C50" w:rsidRPr="005E3C50" w:rsidRDefault="005E3C50" w:rsidP="005E3C50">
      <w:r>
        <w:t>Windows EXE file (32bit application)</w:t>
      </w:r>
      <w:r>
        <w:br/>
        <w:t>All material</w:t>
      </w:r>
      <w:r w:rsidR="00E42E50">
        <w:t>s</w:t>
      </w:r>
      <w:r>
        <w:t xml:space="preserve"> such like video </w:t>
      </w:r>
      <w:r w:rsidR="00E42E50">
        <w:t xml:space="preserve">file </w:t>
      </w:r>
      <w:r>
        <w:t>and picture</w:t>
      </w:r>
      <w:r w:rsidR="00E42E50">
        <w:t xml:space="preserve"> file</w:t>
      </w:r>
      <w:r>
        <w:t>s are embedded in the EXE file</w:t>
      </w:r>
      <w:r w:rsidR="002A024D">
        <w:t xml:space="preserve">, using NeoBook Embedded function.  </w:t>
      </w:r>
      <w:r w:rsidR="00543EE4">
        <w:t>All materials are</w:t>
      </w:r>
      <w:r>
        <w:t xml:space="preserve"> tested with non-developed PC</w:t>
      </w:r>
      <w:r w:rsidR="004113B3">
        <w:t xml:space="preserve"> (Windows11)</w:t>
      </w:r>
      <w:r>
        <w:t>.</w:t>
      </w:r>
    </w:p>
    <w:p w14:paraId="2C734BAA" w14:textId="198D90FE" w:rsidR="00BE42EE" w:rsidRDefault="00BE42EE" w:rsidP="00BE42EE">
      <w:pPr>
        <w:pStyle w:val="3"/>
      </w:pPr>
      <w:bookmarkStart w:id="6" w:name="_Toc120997633"/>
      <w:r>
        <w:t>Development Environment</w:t>
      </w:r>
      <w:bookmarkEnd w:id="6"/>
    </w:p>
    <w:p w14:paraId="70CB0E9A" w14:textId="75674668" w:rsidR="00BE42EE" w:rsidRDefault="00BE42EE" w:rsidP="00BE42EE">
      <w:r>
        <w:t>Windows 10 22H2</w:t>
      </w:r>
      <w:r>
        <w:br/>
        <w:t>Memory 16GB</w:t>
      </w:r>
      <w:r w:rsidR="007B205B">
        <w:t>ytes</w:t>
      </w:r>
    </w:p>
    <w:p w14:paraId="16050257" w14:textId="40183B54" w:rsidR="00D40567" w:rsidRDefault="00D40567" w:rsidP="00D40567">
      <w:pPr>
        <w:pStyle w:val="3"/>
      </w:pPr>
      <w:bookmarkStart w:id="7" w:name="_Toc120997634"/>
      <w:r>
        <w:t>Development Software</w:t>
      </w:r>
      <w:bookmarkEnd w:id="7"/>
    </w:p>
    <w:p w14:paraId="66F8C512" w14:textId="163C0A79" w:rsidR="00EE20C6" w:rsidRDefault="00D40567" w:rsidP="00EE20C6">
      <w:pPr>
        <w:pStyle w:val="4"/>
      </w:pPr>
      <w:r>
        <w:t>NeoBook</w:t>
      </w:r>
    </w:p>
    <w:p w14:paraId="3B5C5A7A" w14:textId="183DCF07" w:rsidR="00D40567" w:rsidRPr="00D40567" w:rsidRDefault="00EE20C6" w:rsidP="00EE20C6">
      <w:r>
        <w:t xml:space="preserve">     NeoBook </w:t>
      </w:r>
      <w:r w:rsidR="00D40567">
        <w:t xml:space="preserve">5.7.1 by NeoSoft Corp is used.  Actually, NeoBook is discontinued product, but it is still able to create this kind of </w:t>
      </w:r>
      <w:r w:rsidR="00874DF0">
        <w:t xml:space="preserve">publication </w:t>
      </w:r>
      <w:r w:rsidR="00D40567">
        <w:t>contents easily.  For your information:  There is a successor software which name is VisualNeo for windows / VisualNeo for WebApps &amp; Mobile.</w:t>
      </w:r>
    </w:p>
    <w:p w14:paraId="7937BED3" w14:textId="568EB0A9" w:rsidR="00EE20C6" w:rsidRDefault="00EE20C6" w:rsidP="00EE20C6">
      <w:pPr>
        <w:pStyle w:val="4"/>
      </w:pPr>
      <w:r>
        <w:t>Additional Software</w:t>
      </w:r>
    </w:p>
    <w:p w14:paraId="1A79E3C6" w14:textId="7B9B54BC" w:rsidR="00BE42EE" w:rsidRDefault="00EE20C6" w:rsidP="00EE20C6">
      <w:pPr>
        <w:pStyle w:val="a7"/>
        <w:numPr>
          <w:ilvl w:val="0"/>
          <w:numId w:val="4"/>
        </w:numPr>
      </w:pPr>
      <w:r>
        <w:t xml:space="preserve">Photo Editing:  </w:t>
      </w:r>
      <w:hyperlink r:id="rId11" w:history="1">
        <w:r>
          <w:rPr>
            <w:rStyle w:val="aa"/>
          </w:rPr>
          <w:t>Photopea | Online Photo Editor</w:t>
        </w:r>
      </w:hyperlink>
    </w:p>
    <w:p w14:paraId="110E97DA" w14:textId="48CDB400" w:rsidR="00EE20C6" w:rsidRDefault="00EE20C6" w:rsidP="00EE20C6">
      <w:pPr>
        <w:pStyle w:val="a7"/>
        <w:numPr>
          <w:ilvl w:val="0"/>
          <w:numId w:val="4"/>
        </w:numPr>
      </w:pPr>
      <w:r>
        <w:t>Video Format Converter:  Any Video Converter Professional</w:t>
      </w:r>
    </w:p>
    <w:p w14:paraId="2F337DC6" w14:textId="475DB933" w:rsidR="00373BFA" w:rsidRDefault="00EE20C6" w:rsidP="00373BFA">
      <w:pPr>
        <w:pStyle w:val="a7"/>
        <w:numPr>
          <w:ilvl w:val="0"/>
          <w:numId w:val="4"/>
        </w:numPr>
      </w:pPr>
      <w:r>
        <w:t>Screen Recorder:  Screenbits</w:t>
      </w:r>
    </w:p>
    <w:p w14:paraId="0E4D0DD7" w14:textId="59903C70" w:rsidR="00373BFA" w:rsidRDefault="00373BFA" w:rsidP="00D13737">
      <w:pPr>
        <w:pStyle w:val="2"/>
      </w:pPr>
      <w:bookmarkStart w:id="8" w:name="_Toc120997635"/>
      <w:r>
        <w:lastRenderedPageBreak/>
        <w:t>User Interfac</w:t>
      </w:r>
      <w:r w:rsidR="005E3C50">
        <w:t>e</w:t>
      </w:r>
      <w:bookmarkEnd w:id="8"/>
    </w:p>
    <w:p w14:paraId="0D6B6803" w14:textId="21967F65" w:rsidR="005E3C50" w:rsidRDefault="005E3C50" w:rsidP="005E3C50">
      <w:r>
        <w:t xml:space="preserve">This content is </w:t>
      </w:r>
      <w:r w:rsidR="001766AC">
        <w:t xml:space="preserve">like a </w:t>
      </w:r>
      <w:r w:rsidR="00932612">
        <w:t xml:space="preserve">kind of </w:t>
      </w:r>
      <w:r w:rsidR="001766AC">
        <w:t xml:space="preserve">publishing contents </w:t>
      </w:r>
      <w:r w:rsidR="00932612">
        <w:t>– all contents are fixed at the development time.  It is consisted with following structure.</w:t>
      </w:r>
    </w:p>
    <w:p w14:paraId="25A201C9" w14:textId="5BF555E3" w:rsidR="00932612" w:rsidRDefault="00932612" w:rsidP="002B110F">
      <w:pPr>
        <w:pStyle w:val="4"/>
      </w:pPr>
      <w:r>
        <w:t>Section</w:t>
      </w:r>
      <w:r w:rsidR="007A1A82">
        <w:t xml:space="preserve"> and Tab</w:t>
      </w:r>
    </w:p>
    <w:p w14:paraId="78E965E8" w14:textId="552F51AD" w:rsidR="00932612" w:rsidRDefault="00932612" w:rsidP="00932612">
      <w:r>
        <w:t>There are following sections:</w:t>
      </w:r>
    </w:p>
    <w:tbl>
      <w:tblPr>
        <w:tblStyle w:val="13"/>
        <w:tblW w:w="0" w:type="auto"/>
        <w:tblLook w:val="04A0" w:firstRow="1" w:lastRow="0" w:firstColumn="1" w:lastColumn="0" w:noHBand="0" w:noVBand="1"/>
      </w:tblPr>
      <w:tblGrid>
        <w:gridCol w:w="1555"/>
        <w:gridCol w:w="6939"/>
      </w:tblGrid>
      <w:tr w:rsidR="00332D0C" w:rsidRPr="00B54AE5" w14:paraId="03AD4E03" w14:textId="77777777" w:rsidTr="00B54A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45D63560" w14:textId="797E71BC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ection</w:t>
            </w:r>
          </w:p>
        </w:tc>
        <w:tc>
          <w:tcPr>
            <w:tcW w:w="6939" w:type="dxa"/>
          </w:tcPr>
          <w:p w14:paraId="45CA79BE" w14:textId="1100BE7D" w:rsidR="00332D0C" w:rsidRPr="00B54AE5" w:rsidRDefault="00B54AE5" w:rsidP="0093261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Description</w:t>
            </w:r>
          </w:p>
        </w:tc>
      </w:tr>
      <w:tr w:rsidR="00332D0C" w:rsidRPr="00B54AE5" w14:paraId="6E4CFB8A" w14:textId="77777777" w:rsidTr="00B54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2A96705B" w14:textId="5F6D4299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Top Page</w:t>
            </w:r>
          </w:p>
        </w:tc>
        <w:tc>
          <w:tcPr>
            <w:tcW w:w="6939" w:type="dxa"/>
          </w:tcPr>
          <w:p w14:paraId="68610D6D" w14:textId="2EA00EE4" w:rsidR="00332D0C" w:rsidRPr="00B54AE5" w:rsidRDefault="00332D0C" w:rsidP="009326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Top page of this publishing content.</w:t>
            </w:r>
          </w:p>
        </w:tc>
      </w:tr>
      <w:tr w:rsidR="00332D0C" w:rsidRPr="00B54AE5" w14:paraId="309C095D" w14:textId="77777777" w:rsidTr="00B54A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A5AE162" w14:textId="6124E619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Public Space</w:t>
            </w:r>
          </w:p>
        </w:tc>
        <w:tc>
          <w:tcPr>
            <w:tcW w:w="6939" w:type="dxa"/>
          </w:tcPr>
          <w:p w14:paraId="2B853702" w14:textId="1AA5DFC1" w:rsidR="00332D0C" w:rsidRPr="00B54AE5" w:rsidRDefault="00332D0C" w:rsidP="00332D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howing the public space of the hotel.</w:t>
            </w:r>
          </w:p>
        </w:tc>
      </w:tr>
      <w:tr w:rsidR="00332D0C" w:rsidRPr="00B54AE5" w14:paraId="10ACFA17" w14:textId="77777777" w:rsidTr="00B54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D20131E" w14:textId="4AA8B599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Rooms</w:t>
            </w:r>
          </w:p>
        </w:tc>
        <w:tc>
          <w:tcPr>
            <w:tcW w:w="6939" w:type="dxa"/>
          </w:tcPr>
          <w:p w14:paraId="4D5DFDB3" w14:textId="2746EA03" w:rsidR="00332D0C" w:rsidRPr="00B54AE5" w:rsidRDefault="00332D0C" w:rsidP="009326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howing the rooms of the hotel.  There is sub structure – following tab pages.</w:t>
            </w:r>
          </w:p>
          <w:p w14:paraId="5D70A06C" w14:textId="77777777" w:rsidR="00332D0C" w:rsidRPr="00B54AE5" w:rsidRDefault="00332D0C" w:rsidP="00332D0C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uperior</w:t>
            </w:r>
          </w:p>
          <w:p w14:paraId="2F3E7F94" w14:textId="77777777" w:rsidR="00332D0C" w:rsidRPr="00B54AE5" w:rsidRDefault="00332D0C" w:rsidP="00332D0C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ingle Apartment</w:t>
            </w:r>
          </w:p>
          <w:p w14:paraId="60AD96B6" w14:textId="77777777" w:rsidR="00332D0C" w:rsidRPr="00B54AE5" w:rsidRDefault="00332D0C" w:rsidP="00332D0C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Double Apartment</w:t>
            </w:r>
          </w:p>
          <w:p w14:paraId="2BA96114" w14:textId="77777777" w:rsidR="00332D0C" w:rsidRPr="00B54AE5" w:rsidRDefault="00332D0C" w:rsidP="00332D0C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Family Room</w:t>
            </w:r>
          </w:p>
          <w:p w14:paraId="028A5A0B" w14:textId="42DC0ABE" w:rsidR="00332D0C" w:rsidRPr="00B54AE5" w:rsidRDefault="00332D0C" w:rsidP="00332D0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 xml:space="preserve">Each tab page has several </w:t>
            </w:r>
            <w:r w:rsidR="007E35BF" w:rsidRPr="00B54AE5">
              <w:rPr>
                <w:rFonts w:ascii="Calibri" w:hAnsi="Calibri" w:cs="Calibri"/>
              </w:rPr>
              <w:t>pictures,</w:t>
            </w:r>
            <w:r w:rsidRPr="00B54AE5">
              <w:rPr>
                <w:rFonts w:ascii="Calibri" w:hAnsi="Calibri" w:cs="Calibri"/>
              </w:rPr>
              <w:t xml:space="preserve"> and it is showing such </w:t>
            </w:r>
            <w:r w:rsidR="007E35BF" w:rsidRPr="00B54AE5">
              <w:rPr>
                <w:rFonts w:ascii="Calibri" w:hAnsi="Calibri" w:cs="Calibri"/>
              </w:rPr>
              <w:t>like</w:t>
            </w:r>
            <w:r w:rsidRPr="00B54AE5">
              <w:rPr>
                <w:rFonts w:ascii="Calibri" w:hAnsi="Calibri" w:cs="Calibri"/>
              </w:rPr>
              <w:t xml:space="preserve"> page</w:t>
            </w:r>
            <w:r w:rsidR="007E35BF" w:rsidRPr="00B54AE5">
              <w:rPr>
                <w:rFonts w:ascii="Calibri" w:hAnsi="Calibri" w:cs="Calibri"/>
              </w:rPr>
              <w:t>s</w:t>
            </w:r>
            <w:r w:rsidRPr="00B54AE5">
              <w:rPr>
                <w:rFonts w:ascii="Calibri" w:hAnsi="Calibri" w:cs="Calibri"/>
              </w:rPr>
              <w:t xml:space="preserve"> for each picture.</w:t>
            </w:r>
          </w:p>
        </w:tc>
      </w:tr>
      <w:tr w:rsidR="00332D0C" w:rsidRPr="00B54AE5" w14:paraId="0189C639" w14:textId="77777777" w:rsidTr="00B54A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570310A2" w14:textId="54DC0763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ite and Map</w:t>
            </w:r>
          </w:p>
        </w:tc>
        <w:tc>
          <w:tcPr>
            <w:tcW w:w="6939" w:type="dxa"/>
          </w:tcPr>
          <w:p w14:paraId="2BA20440" w14:textId="4D0E7EE6" w:rsidR="00332D0C" w:rsidRPr="00B54AE5" w:rsidRDefault="00332D0C" w:rsidP="00332D0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Showing the area map and landmarks.</w:t>
            </w:r>
          </w:p>
        </w:tc>
      </w:tr>
      <w:tr w:rsidR="00332D0C" w:rsidRPr="00B54AE5" w14:paraId="2FFCA503" w14:textId="77777777" w:rsidTr="00B54A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1D862A50" w14:textId="7ACCBC88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My Work</w:t>
            </w:r>
          </w:p>
        </w:tc>
        <w:tc>
          <w:tcPr>
            <w:tcW w:w="6939" w:type="dxa"/>
          </w:tcPr>
          <w:p w14:paraId="78CD3462" w14:textId="77777777" w:rsidR="00543EE4" w:rsidRDefault="00332D0C" w:rsidP="0093261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This is not a hotel content.  Trial of showing animation gif and animation file, which are created in my room of this hotel.</w:t>
            </w:r>
            <w:r w:rsidR="00543EE4">
              <w:rPr>
                <w:rFonts w:ascii="Calibri" w:hAnsi="Calibri" w:cs="Calibri"/>
              </w:rPr>
              <w:t xml:space="preserve">  There are 2 pages.</w:t>
            </w:r>
          </w:p>
          <w:p w14:paraId="3F648110" w14:textId="59F22138" w:rsidR="00543EE4" w:rsidRDefault="00543EE4" w:rsidP="00543EE4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imation GIF created by </w:t>
            </w:r>
            <w:r w:rsidRPr="00543EE4">
              <w:rPr>
                <w:rFonts w:ascii="Calibri" w:hAnsi="Calibri" w:cs="Calibri"/>
                <w:b/>
                <w:bCs/>
              </w:rPr>
              <w:t>Stykz</w:t>
            </w:r>
          </w:p>
          <w:p w14:paraId="3F11FBFB" w14:textId="7CFA9FA5" w:rsidR="00543EE4" w:rsidRPr="00543EE4" w:rsidRDefault="00543EE4" w:rsidP="00543EE4">
            <w:pPr>
              <w:pStyle w:val="a7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</w:t>
            </w:r>
            <w:r w:rsidRPr="00543EE4">
              <w:rPr>
                <w:rFonts w:ascii="Calibri" w:hAnsi="Calibri" w:cs="Calibri"/>
              </w:rPr>
              <w:t>airy tale</w:t>
            </w:r>
            <w:r>
              <w:rPr>
                <w:rFonts w:ascii="Calibri" w:hAnsi="Calibri" w:cs="Calibri"/>
              </w:rPr>
              <w:t xml:space="preserve"> movie file created by </w:t>
            </w:r>
            <w:r w:rsidRPr="000917C9">
              <w:rPr>
                <w:rFonts w:ascii="Calibri" w:hAnsi="Calibri" w:cs="Calibri"/>
                <w:b/>
                <w:bCs/>
              </w:rPr>
              <w:t>Adobe Animate</w:t>
            </w:r>
          </w:p>
        </w:tc>
      </w:tr>
      <w:tr w:rsidR="00332D0C" w:rsidRPr="00B54AE5" w14:paraId="1D33EFB6" w14:textId="77777777" w:rsidTr="00B54A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5" w:type="dxa"/>
          </w:tcPr>
          <w:p w14:paraId="648B5650" w14:textId="1AAB89CD" w:rsidR="00332D0C" w:rsidRPr="00B54AE5" w:rsidRDefault="00332D0C" w:rsidP="00932612">
            <w:pPr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Quiz</w:t>
            </w:r>
          </w:p>
        </w:tc>
        <w:tc>
          <w:tcPr>
            <w:tcW w:w="6939" w:type="dxa"/>
          </w:tcPr>
          <w:p w14:paraId="507B1726" w14:textId="4008AAC2" w:rsidR="00332D0C" w:rsidRPr="00B54AE5" w:rsidRDefault="00332D0C" w:rsidP="0093261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B54AE5">
              <w:rPr>
                <w:rFonts w:ascii="Calibri" w:hAnsi="Calibri" w:cs="Calibri"/>
              </w:rPr>
              <w:t>Quiz related to this hotel.</w:t>
            </w:r>
          </w:p>
        </w:tc>
      </w:tr>
    </w:tbl>
    <w:p w14:paraId="2FA9E07A" w14:textId="70E27203" w:rsidR="007E466C" w:rsidRDefault="007E466C" w:rsidP="007E466C">
      <w:pPr>
        <w:pStyle w:val="3"/>
      </w:pPr>
      <w:bookmarkStart w:id="9" w:name="_Toc120997636"/>
      <w:r>
        <w:t>Section and Tab in the Publishing content</w:t>
      </w:r>
      <w:bookmarkEnd w:id="9"/>
    </w:p>
    <w:p w14:paraId="2A6C0BB0" w14:textId="46BD812B" w:rsidR="007A1A82" w:rsidRDefault="007A1A82" w:rsidP="000D2D84">
      <w:r>
        <w:rPr>
          <w:noProof/>
        </w:rPr>
        <mc:AlternateContent>
          <mc:Choice Requires="wpc">
            <w:drawing>
              <wp:inline distT="0" distB="0" distL="0" distR="0" wp14:anchorId="01BE1A2C" wp14:editId="50E75A5E">
                <wp:extent cx="5400040" cy="3903259"/>
                <wp:effectExtent l="0" t="0" r="0" b="21590"/>
                <wp:docPr id="4" name="キャンバス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262" name="テキスト ボックス 262"/>
                        <wps:cNvSpPr txBox="1"/>
                        <wps:spPr>
                          <a:xfrm>
                            <a:off x="2620369" y="2338380"/>
                            <a:ext cx="1112294" cy="132460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F75C266" w14:textId="660137CB" w:rsidR="00301721" w:rsidRPr="000C131B" w:rsidRDefault="00301721" w:rsidP="00301721">
                              <w:pPr>
                                <w:rPr>
                                  <w:rFonts w:ascii="Calibri" w:hAnsi="Calibri" w:cs="Calibri"/>
                                </w:rPr>
                              </w:pPr>
                              <w:r w:rsidRPr="00301721"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Tab page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t xml:space="preserve"> for each Room type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- Superior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- Single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- Double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- Fami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" name="図 11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12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7768" y="1125737"/>
                            <a:ext cx="684000" cy="53901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g:wgp>
                        <wpg:cNvPr id="135" name="グループ化 135"/>
                        <wpg:cNvGrpSpPr/>
                        <wpg:grpSpPr>
                          <a:xfrm>
                            <a:off x="846160" y="1125737"/>
                            <a:ext cx="772711" cy="686708"/>
                            <a:chOff x="928047" y="552734"/>
                            <a:chExt cx="772711" cy="686708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9" name="図 9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3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928047" y="552734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4" name="図 14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4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016758" y="700428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wpg:wgp>
                        <wpg:cNvPr id="126" name="グループ化 126"/>
                        <wpg:cNvGrpSpPr/>
                        <wpg:grpSpPr>
                          <a:xfrm>
                            <a:off x="1719617" y="1125737"/>
                            <a:ext cx="786358" cy="714170"/>
                            <a:chOff x="1774209" y="552734"/>
                            <a:chExt cx="786358" cy="714170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15" name="図 15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5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4209" y="552734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40" name="図 40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6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6567" y="727890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wpg:wgp>
                        <wpg:cNvPr id="121" name="グループ化 121"/>
                        <wpg:cNvGrpSpPr/>
                        <wpg:grpSpPr>
                          <a:xfrm>
                            <a:off x="1719617" y="1971874"/>
                            <a:ext cx="786358" cy="716436"/>
                            <a:chOff x="1774209" y="1398871"/>
                            <a:chExt cx="786358" cy="716436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41" name="図 41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7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4209" y="1398871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42" name="図 42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8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6567" y="1576293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wpg:wgp>
                        <wpg:cNvPr id="131" name="グループ化 131"/>
                        <wpg:cNvGrpSpPr/>
                        <wpg:grpSpPr>
                          <a:xfrm>
                            <a:off x="1719617" y="3124901"/>
                            <a:ext cx="786358" cy="709845"/>
                            <a:chOff x="1774209" y="3090836"/>
                            <a:chExt cx="786358" cy="709845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119" name="図 119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19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774209" y="3090836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20" name="図 120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0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876567" y="3261667"/>
                              <a:ext cx="684000" cy="539014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wpg:wgp>
                        <wpg:cNvPr id="171" name="グループ化 171"/>
                        <wpg:cNvGrpSpPr/>
                        <wpg:grpSpPr>
                          <a:xfrm>
                            <a:off x="2668138" y="1125660"/>
                            <a:ext cx="772710" cy="893907"/>
                            <a:chOff x="2756848" y="552657"/>
                            <a:chExt cx="772710" cy="893907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139" name="図 139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1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56848" y="552657"/>
                              <a:ext cx="684000" cy="539013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44" name="図 144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2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45558" y="907551"/>
                              <a:ext cx="684000" cy="539013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wpg:wgp>
                        <wpg:cNvPr id="200" name="グループ化 200"/>
                        <wpg:cNvGrpSpPr/>
                        <wpg:grpSpPr>
                          <a:xfrm>
                            <a:off x="3541594" y="1125660"/>
                            <a:ext cx="779534" cy="893907"/>
                            <a:chOff x="3719015" y="552657"/>
                            <a:chExt cx="779534" cy="893907"/>
                          </a:xfr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g:grpSpPr>
                        <pic:pic xmlns:pic="http://schemas.openxmlformats.org/drawingml/2006/picture">
                          <pic:nvPicPr>
                            <pic:cNvPr id="175" name="図 175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3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719015" y="552657"/>
                              <a:ext cx="684000" cy="539013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  <pic:pic xmlns:pic="http://schemas.openxmlformats.org/drawingml/2006/picture">
                          <pic:nvPicPr>
                            <pic:cNvPr id="182" name="図 182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4" cstate="hqprint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814549" y="907551"/>
                              <a:ext cx="684000" cy="539013"/>
                            </a:xfrm>
                            <a:prstGeom prst="rect">
                              <a:avLst/>
                            </a:prstGeom>
                            <a:ln>
                              <a:solidFill>
                                <a:schemeClr val="accent1"/>
                              </a:solidFill>
                            </a:ln>
                          </pic:spPr>
                        </pic:pic>
                      </wpg:wgp>
                      <pic:pic xmlns:pic="http://schemas.openxmlformats.org/drawingml/2006/picture">
                        <pic:nvPicPr>
                          <pic:cNvPr id="197" name="図 197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2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442347" y="1125660"/>
                            <a:ext cx="684000" cy="5390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198" name="図 198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2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531057" y="1480528"/>
                            <a:ext cx="684000" cy="5390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238" name="図 238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27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619767" y="1839903"/>
                            <a:ext cx="684000" cy="53901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247" name="テキスト ボックス 247"/>
                        <wps:cNvSpPr txBox="1"/>
                        <wps:spPr>
                          <a:xfrm>
                            <a:off x="846160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DE7CBC3" w14:textId="41729AFE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Public Spa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テキスト ボックス 249"/>
                        <wps:cNvSpPr txBox="1"/>
                        <wps:spPr>
                          <a:xfrm>
                            <a:off x="61415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EBF94E5" w14:textId="223A9970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To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テキスト ボックス 250"/>
                        <wps:cNvSpPr txBox="1"/>
                        <wps:spPr>
                          <a:xfrm>
                            <a:off x="1719617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110F3F2" w14:textId="1F189979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Ro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1" name="テキスト ボックス 251"/>
                        <wps:cNvSpPr txBox="1"/>
                        <wps:spPr>
                          <a:xfrm>
                            <a:off x="2672973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3E62DFA" w14:textId="52DFA2C4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Site and M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テキスト ボックス 256"/>
                        <wps:cNvSpPr txBox="1"/>
                        <wps:spPr>
                          <a:xfrm>
                            <a:off x="3502263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9BB59B2" w14:textId="448D60D8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t>My Wor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テキスト ボックス 260"/>
                        <wps:cNvSpPr txBox="1"/>
                        <wps:spPr>
                          <a:xfrm>
                            <a:off x="4441968" y="641221"/>
                            <a:ext cx="683999" cy="44991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4E9F28A" w14:textId="22513F0B" w:rsidR="000C131B" w:rsidRPr="000C131B" w:rsidRDefault="000C131B" w:rsidP="000C131B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br/>
                                <w:t>Quiz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1" name="右中かっこ 261"/>
                        <wps:cNvSpPr/>
                        <wps:spPr>
                          <a:xfrm>
                            <a:off x="2550142" y="1125157"/>
                            <a:ext cx="117995" cy="2777553"/>
                          </a:xfrm>
                          <a:prstGeom prst="rightBrace">
                            <a:avLst>
                              <a:gd name="adj1" fmla="val 123021"/>
                              <a:gd name="adj2" fmla="val 50000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276" name="グループ化 276"/>
                        <wpg:cNvGrpSpPr/>
                        <wpg:grpSpPr>
                          <a:xfrm>
                            <a:off x="5978" y="150020"/>
                            <a:ext cx="5217514" cy="940958"/>
                            <a:chOff x="5978" y="150062"/>
                            <a:chExt cx="5217514" cy="846000"/>
                          </a:xfrm>
                        </wpg:grpSpPr>
                        <wps:wsp>
                          <wps:cNvPr id="263" name="直線コネクタ 263"/>
                          <wps:cNvCnPr/>
                          <wps:spPr>
                            <a:xfrm flipH="1">
                              <a:off x="797548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4" name="直線コネクタ 264"/>
                          <wps:cNvCnPr/>
                          <wps:spPr>
                            <a:xfrm flipH="1">
                              <a:off x="5978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5" name="直線コネクタ 265"/>
                          <wps:cNvCnPr/>
                          <wps:spPr>
                            <a:xfrm flipH="1">
                              <a:off x="1666639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6" name="直線コネクタ 266"/>
                          <wps:cNvCnPr/>
                          <wps:spPr>
                            <a:xfrm flipH="1">
                              <a:off x="2550142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7" name="直線コネクタ 267"/>
                          <wps:cNvCnPr/>
                          <wps:spPr>
                            <a:xfrm flipH="1">
                              <a:off x="3440848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8" name="直線コネクタ 268"/>
                          <wps:cNvCnPr/>
                          <wps:spPr>
                            <a:xfrm flipH="1">
                              <a:off x="4321128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9" name="直線コネクタ 269"/>
                          <wps:cNvCnPr/>
                          <wps:spPr>
                            <a:xfrm flipH="1">
                              <a:off x="5223492" y="150062"/>
                              <a:ext cx="0" cy="846000"/>
                            </a:xfrm>
                            <a:prstGeom prst="line">
                              <a:avLst/>
                            </a:prstGeom>
                            <a:ln>
                              <a:prstDash val="lg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  <wps:wsp>
                        <wps:cNvPr id="270" name="テキスト ボックス 270"/>
                        <wps:cNvSpPr txBox="1"/>
                        <wps:spPr>
                          <a:xfrm>
                            <a:off x="27296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64FEBE1" w14:textId="6271F044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1" name="テキスト ボックス 271"/>
                        <wps:cNvSpPr txBox="1"/>
                        <wps:spPr>
                          <a:xfrm>
                            <a:off x="846160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F5D7895" w14:textId="77777777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2" name="テキスト ボックス 272"/>
                        <wps:cNvSpPr txBox="1"/>
                        <wps:spPr>
                          <a:xfrm>
                            <a:off x="1719617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C4B7FCD" w14:textId="77777777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3" name="テキスト ボックス 273"/>
                        <wps:cNvSpPr txBox="1"/>
                        <wps:spPr>
                          <a:xfrm>
                            <a:off x="2620369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901485" w14:textId="77777777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4" name="テキスト ボックス 274"/>
                        <wps:cNvSpPr txBox="1"/>
                        <wps:spPr>
                          <a:xfrm>
                            <a:off x="3502263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BBC9029" w14:textId="77777777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5" name="テキスト ボックス 275"/>
                        <wps:cNvSpPr txBox="1"/>
                        <wps:spPr>
                          <a:xfrm>
                            <a:off x="4410532" y="258480"/>
                            <a:ext cx="749935" cy="292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8419EDC" w14:textId="77777777" w:rsidR="009A60C5" w:rsidRPr="009A60C5" w:rsidRDefault="009A60C5" w:rsidP="009A60C5">
                              <w:pPr>
                                <w:jc w:val="center"/>
                                <w:rPr>
                                  <w:rFonts w:ascii="Calibri" w:hAnsi="Calibri" w:cs="Calibri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7"/>
                              </w:r>
                              <w:r w:rsidRPr="009A60C5">
                                <w:rPr>
                                  <w:rFonts w:ascii="Calibri" w:hAnsi="Calibri" w:cs="Calibri"/>
                                </w:rPr>
                                <w:t>Section</w:t>
                              </w:r>
                              <w:r>
                                <w:rPr>
                                  <w:rFonts w:ascii="Calibri" w:hAnsi="Calibri" w:cs="Calibri"/>
                                </w:rPr>
                                <w:sym w:font="Wingdings" w:char="F0E8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277" name="直線コネクタ 277"/>
                        <wps:cNvCnPr/>
                        <wps:spPr>
                          <a:xfrm>
                            <a:off x="2078252" y="2790966"/>
                            <a:ext cx="0" cy="273831"/>
                          </a:xfrm>
                          <a:prstGeom prst="line">
                            <a:avLst/>
                          </a:prstGeom>
                          <a:ln w="63500">
                            <a:prstDash val="sysDot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1BE1A2C" id="キャンバス 4" o:spid="_x0000_s1026" editas="canvas" style="width:425.2pt;height:307.35pt;mso-position-horizontal-relative:char;mso-position-vertical-relative:line" coordsize="54000,3902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000;height:39027;visibility:visible;mso-wrap-style:square" filled="t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テキスト ボックス 262" o:spid="_x0000_s1028" type="#_x0000_t202" style="position:absolute;left:26203;top:23383;width:11123;height:13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" fillcolor="white [3201]" stroked="f" strokeweight=".5pt">
                  <v:textbox>
                    <w:txbxContent>
                      <w:p w14:paraId="7F75C266" w14:textId="660137CB" w:rsidR="00301721" w:rsidRPr="000C131B" w:rsidRDefault="00301721" w:rsidP="00301721">
                        <w:pPr>
                          <w:rPr>
                            <w:rFonts w:ascii="Calibri" w:hAnsi="Calibri" w:cs="Calibri"/>
                          </w:rPr>
                        </w:pPr>
                        <w:r w:rsidRPr="00301721">
                          <w:rPr>
                            <w:rFonts w:ascii="Calibri" w:hAnsi="Calibri" w:cs="Calibri"/>
                            <w:b/>
                            <w:bCs/>
                          </w:rPr>
                          <w:t>Tab page</w:t>
                        </w:r>
                        <w:r>
                          <w:rPr>
                            <w:rFonts w:ascii="Calibri" w:hAnsi="Calibri" w:cs="Calibri"/>
                          </w:rPr>
                          <w:t xml:space="preserve"> for each Room type</w:t>
                        </w:r>
                        <w:r>
                          <w:rPr>
                            <w:rFonts w:ascii="Calibri" w:hAnsi="Calibri" w:cs="Calibri"/>
                          </w:rPr>
                          <w:br/>
                          <w:t>- Superior</w:t>
                        </w:r>
                        <w:r>
                          <w:rPr>
                            <w:rFonts w:ascii="Calibri" w:hAnsi="Calibri" w:cs="Calibri"/>
                          </w:rPr>
                          <w:br/>
                          <w:t>- Single</w:t>
                        </w:r>
                        <w:r>
                          <w:rPr>
                            <w:rFonts w:ascii="Calibri" w:hAnsi="Calibri" w:cs="Calibri"/>
                          </w:rPr>
                          <w:br/>
                          <w:t>- Double</w:t>
                        </w:r>
                        <w:r>
                          <w:rPr>
                            <w:rFonts w:ascii="Calibri" w:hAnsi="Calibri" w:cs="Calibri"/>
                          </w:rPr>
                          <w:br/>
                          <w:t>- Family</w:t>
                        </w:r>
                      </w:p>
                    </w:txbxContent>
                  </v:textbox>
                </v:shape>
                <v:shape id="図 11" o:spid="_x0000_s1029" type="#_x0000_t75" style="position:absolute;left:477;top:11257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" stroked="t" strokecolor="#4472c4 [3204]">
                  <v:imagedata r:id="rId28" o:title=""/>
                  <v:shadow on="t" color="black" opacity="26214f" origin="-.5,-.5" offset=".74836mm,.74836mm"/>
                  <v:path arrowok="t"/>
                </v:shape>
                <v:group id="グループ化 135" o:spid="_x0000_s1030" style="position:absolute;left:8461;top:11257;width:7727;height:6867" coordorigin="9280,5527" coordsize="7727,68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shape id="図 9" o:spid="_x0000_s1031" type="#_x0000_t75" style="position:absolute;left:9280;top:5527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" stroked="t" strokecolor="#4472c4 [3204]">
                    <v:imagedata r:id="rId29" o:title=""/>
                    <v:path arrowok="t"/>
                  </v:shape>
                  <v:shape id="図 14" o:spid="_x0000_s1032" type="#_x0000_t75" style="position:absolute;left:10167;top:7004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" stroked="t" strokecolor="#4472c4 [3204]">
                    <v:imagedata r:id="rId30" o:title=""/>
                    <v:path arrowok="t"/>
                  </v:shape>
                </v:group>
                <v:group id="グループ化 126" o:spid="_x0000_s1033" style="position:absolute;left:17196;top:11257;width:7863;height:7142" coordorigin="17742,5527" coordsize="7863,71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図 15" o:spid="_x0000_s1034" type="#_x0000_t75" style="position:absolute;left:17742;top:5527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" stroked="t" strokecolor="#4472c4 [3204]">
                    <v:imagedata r:id="rId31" o:title=""/>
                    <v:path arrowok="t"/>
                  </v:shape>
                  <v:shape id="図 40" o:spid="_x0000_s1035" type="#_x0000_t75" style="position:absolute;left:18765;top:7278;width:6840;height:539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" stroked="t" strokecolor="#4472c4 [3204]">
                    <v:imagedata r:id="rId32" o:title=""/>
                    <v:path arrowok="t"/>
                  </v:shape>
                </v:group>
                <v:group id="グループ化 121" o:spid="_x0000_s1036" style="position:absolute;left:17196;top:19718;width:7863;height:7165" coordorigin="17742,13988" coordsize="7863,71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図 41" o:spid="_x0000_s1037" type="#_x0000_t75" style="position:absolute;left:17742;top:13988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" stroked="t" strokecolor="#4472c4 [3204]">
                    <v:imagedata r:id="rId33" o:title=""/>
                    <v:path arrowok="t"/>
                  </v:shape>
                  <v:shape id="図 42" o:spid="_x0000_s1038" type="#_x0000_t75" style="position:absolute;left:18765;top:15762;width:6840;height:539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" stroked="t" strokecolor="#4472c4 [3204]">
                    <v:imagedata r:id="rId34" o:title=""/>
                    <v:path arrowok="t"/>
                  </v:shape>
                </v:group>
                <v:group id="グループ化 131" o:spid="_x0000_s1039" style="position:absolute;left:17196;top:31249;width:7863;height:7098" coordorigin="17742,30908" coordsize="7863,70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shape id="図 119" o:spid="_x0000_s1040" type="#_x0000_t75" style="position:absolute;left:17742;top:30908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" stroked="t" strokecolor="#4472c4 [3204]">
                    <v:imagedata r:id="rId35" o:title=""/>
                    <v:path arrowok="t"/>
                  </v:shape>
                  <v:shape id="図 120" o:spid="_x0000_s1041" type="#_x0000_t75" style="position:absolute;left:18765;top:32616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" stroked="t" strokecolor="#4472c4 [3204]">
                    <v:imagedata r:id="rId36" o:title=""/>
                    <v:path arrowok="t"/>
                  </v:shape>
                </v:group>
                <v:group id="グループ化 171" o:spid="_x0000_s1042" style="position:absolute;left:26681;top:11256;width:7727;height:8939" coordorigin="27568,5526" coordsize="7727,89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ky6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rwn8PhMukJsfAAAA//8DAFBLAQItABQABgAIAAAAIQDb4fbL7gAAAIUBAAATAAAAAAAAAAAA&#10;AAAAAAAAAABbQ29udGVudF9UeXBlc10ueG1sUEsBAi0AFAAGAAgAAAAhAFr0LFu/AAAAFQEAAAsA&#10;AAAAAAAAAAAAAAAAHwEAAF9yZWxzLy5yZWxzUEsBAi0AFAAGAAgAAAAhAHyOTLrEAAAA3AAAAA8A&#10;AAAAAAAAAAAAAAAABwIAAGRycy9kb3ducmV2LnhtbFBLBQYAAAAAAwADALcAAAD4AgAAAAA=&#10;">
                  <v:shape id="図 139" o:spid="_x0000_s1043" type="#_x0000_t75" style="position:absolute;left:27568;top:5526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" stroked="t" strokecolor="#4472c4 [3204]">
                    <v:imagedata r:id="rId37" o:title=""/>
                    <v:path arrowok="t"/>
                  </v:shape>
                  <v:shape id="図 144" o:spid="_x0000_s1044" type="#_x0000_t75" style="position:absolute;left:28455;top:9075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" stroked="t" strokecolor="#4472c4 [3204]">
                    <v:imagedata r:id="rId38" o:title=""/>
                    <v:path arrowok="t"/>
                  </v:shape>
                </v:group>
                <v:group id="グループ化 200" o:spid="_x0000_s1045" style="position:absolute;left:35415;top:11256;width:7796;height:8939" coordorigin="37190,5526" coordsize="7795,89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図 175" o:spid="_x0000_s1046" type="#_x0000_t75" style="position:absolute;left:37190;top:5526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" stroked="t" strokecolor="#4472c4 [3204]">
                    <v:imagedata r:id="rId39" o:title=""/>
                    <v:path arrowok="t"/>
                  </v:shape>
                  <v:shape id="図 182" o:spid="_x0000_s1047" type="#_x0000_t75" style="position:absolute;left:38145;top:9075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" stroked="t" strokecolor="#4472c4 [3204]">
                    <v:imagedata r:id="rId40" o:title=""/>
                    <v:path arrowok="t"/>
                  </v:shape>
                </v:group>
                <v:shape id="図 197" o:spid="_x0000_s1048" type="#_x0000_t75" style="position:absolute;left:44423;top:11256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" stroked="t" strokecolor="#4472c4 [3204]">
                  <v:imagedata r:id="rId41" o:title=""/>
                  <v:shadow on="t" color="black" opacity="26214f" origin="-.5,-.5" offset=".74836mm,.74836mm"/>
                  <v:path arrowok="t"/>
                </v:shape>
                <v:shape id="図 198" o:spid="_x0000_s1049" type="#_x0000_t75" style="position:absolute;left:45310;top:14805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" stroked="t" strokecolor="#4472c4 [3204]">
                  <v:imagedata r:id="rId42" o:title=""/>
                  <v:shadow on="t" color="black" opacity="26214f" origin="-.5,-.5" offset=".74836mm,.74836mm"/>
                  <v:path arrowok="t"/>
                </v:shape>
                <v:shape id="図 238" o:spid="_x0000_s1050" type="#_x0000_t75" style="position:absolute;left:46197;top:18399;width:6840;height:53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" stroked="t" strokecolor="#4472c4 [3204]">
                  <v:imagedata r:id="rId43" o:title=""/>
                  <v:shadow on="t" color="black" opacity="26214f" origin="-.5,-.5" offset=".74836mm,.74836mm"/>
                  <v:path arrowok="t"/>
                </v:shape>
                <v:shape id="テキスト ボックス 247" o:spid="_x0000_s1051" type="#_x0000_t202" style="position:absolute;left:8461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" fillcolor="white [3201]" stroked="f" strokeweight=".5pt">
                  <v:textbox>
                    <w:txbxContent>
                      <w:p w14:paraId="0DE7CBC3" w14:textId="41729AFE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Public Space</w:t>
                        </w:r>
                      </w:p>
                    </w:txbxContent>
                  </v:textbox>
                </v:shape>
                <v:shape id="テキスト ボックス 249" o:spid="_x0000_s1052" type="#_x0000_t202" style="position:absolute;left:614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" fillcolor="white [3201]" stroked="f" strokeweight=".5pt">
                  <v:textbox>
                    <w:txbxContent>
                      <w:p w14:paraId="5EBF94E5" w14:textId="223A9970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br/>
                          <w:t>Top</w:t>
                        </w:r>
                      </w:p>
                    </w:txbxContent>
                  </v:textbox>
                </v:shape>
                <v:shape id="テキスト ボックス 250" o:spid="_x0000_s1053" type="#_x0000_t202" style="position:absolute;left:17196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" fillcolor="white [3201]" stroked="f" strokeweight=".5pt">
                  <v:textbox>
                    <w:txbxContent>
                      <w:p w14:paraId="2110F3F2" w14:textId="1F189979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br/>
                          <w:t>Room</w:t>
                        </w:r>
                      </w:p>
                    </w:txbxContent>
                  </v:textbox>
                </v:shape>
                <v:shape id="テキスト ボックス 251" o:spid="_x0000_s1054" type="#_x0000_t202" style="position:absolute;left:26729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" fillcolor="white [3201]" stroked="f" strokeweight=".5pt">
                  <v:textbox>
                    <w:txbxContent>
                      <w:p w14:paraId="43E62DFA" w14:textId="52DFA2C4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Site and Map</w:t>
                        </w:r>
                      </w:p>
                    </w:txbxContent>
                  </v:textbox>
                </v:shape>
                <v:shape id="テキスト ボックス 256" o:spid="_x0000_s1055" type="#_x0000_t202" style="position:absolute;left:35022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" fillcolor="white [3201]" stroked="f" strokeweight=".5pt">
                  <v:textbox>
                    <w:txbxContent>
                      <w:p w14:paraId="59BB59B2" w14:textId="448D60D8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t>My Work</w:t>
                        </w:r>
                      </w:p>
                    </w:txbxContent>
                  </v:textbox>
                </v:shape>
                <v:shape id="テキスト ボックス 260" o:spid="_x0000_s1056" type="#_x0000_t202" style="position:absolute;left:44419;top:6412;width:6840;height:449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" fillcolor="white [3201]" stroked="f" strokeweight=".5pt">
                  <v:textbox>
                    <w:txbxContent>
                      <w:p w14:paraId="04E9F28A" w14:textId="22513F0B" w:rsidR="000C131B" w:rsidRPr="000C131B" w:rsidRDefault="000C131B" w:rsidP="000C131B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br/>
                          <w:t>Quiz</w:t>
                        </w:r>
                      </w:p>
                    </w:txbxContent>
                  </v:textbox>
                </v:shape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右中かっこ 261" o:spid="_x0000_s1057" type="#_x0000_t88" style="position:absolute;left:25501;top:11251;width:1180;height:277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" adj="1129" strokecolor="#4472c4 [3204]" strokeweight=".5pt">
                  <v:stroke joinstyle="miter"/>
                </v:shape>
                <v:group id="グループ化 276" o:spid="_x0000_s1058" style="position:absolute;left:59;top:1500;width:52175;height:9409" coordorigin="59,1500" coordsize="52175,8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<v:line id="直線コネクタ 263" o:spid="_x0000_s1059" style="position:absolute;flip:x;visibility:visible;mso-wrap-style:square" from="7975,1500" to="7975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" strokecolor="#4472c4 [3204]" strokeweight=".5pt">
                    <v:stroke dashstyle="longDash" joinstyle="miter"/>
                  </v:line>
                  <v:line id="直線コネクタ 264" o:spid="_x0000_s1060" style="position:absolute;flip:x;visibility:visible;mso-wrap-style:square" from="59,1500" to="59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" strokecolor="#4472c4 [3204]" strokeweight=".5pt">
                    <v:stroke dashstyle="longDash" joinstyle="miter"/>
                  </v:line>
                  <v:line id="直線コネクタ 265" o:spid="_x0000_s1061" style="position:absolute;flip:x;visibility:visible;mso-wrap-style:square" from="16666,1500" to="16666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" strokecolor="#4472c4 [3204]" strokeweight=".5pt">
                    <v:stroke dashstyle="longDash" joinstyle="miter"/>
                  </v:line>
                  <v:line id="直線コネクタ 266" o:spid="_x0000_s1062" style="position:absolute;flip:x;visibility:visible;mso-wrap-style:square" from="25501,1500" to="25501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" strokecolor="#4472c4 [3204]" strokeweight=".5pt">
                    <v:stroke dashstyle="longDash" joinstyle="miter"/>
                  </v:line>
                  <v:line id="直線コネクタ 267" o:spid="_x0000_s1063" style="position:absolute;flip:x;visibility:visible;mso-wrap-style:square" from="34408,1500" to="34408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" strokecolor="#4472c4 [3204]" strokeweight=".5pt">
                    <v:stroke dashstyle="longDash" joinstyle="miter"/>
                  </v:line>
                  <v:line id="直線コネクタ 268" o:spid="_x0000_s1064" style="position:absolute;flip:x;visibility:visible;mso-wrap-style:square" from="43211,1500" to="43211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" strokecolor="#4472c4 [3204]" strokeweight=".5pt">
                    <v:stroke dashstyle="longDash" joinstyle="miter"/>
                  </v:line>
                  <v:line id="直線コネクタ 269" o:spid="_x0000_s1065" style="position:absolute;flip:x;visibility:visible;mso-wrap-style:square" from="52234,1500" to="52234,9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" strokecolor="#4472c4 [3204]" strokeweight=".5pt">
                    <v:stroke dashstyle="longDash" joinstyle="miter"/>
                  </v:line>
                </v:group>
                <v:shape id="テキスト ボックス 270" o:spid="_x0000_s1066" type="#_x0000_t202" style="position:absolute;left:272;top:2584;width:7500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" filled="f" stroked="f" strokeweight=".5pt">
                  <v:textbox style="mso-fit-shape-to-text:t" inset="0,0,0,0">
                    <w:txbxContent>
                      <w:p w14:paraId="364FEBE1" w14:textId="6271F044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shape id="テキスト ボックス 271" o:spid="_x0000_s1067" type="#_x0000_t202" style="position:absolute;left:8461;top:2584;width:749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" filled="f" stroked="f" strokeweight=".5pt">
                  <v:textbox style="mso-fit-shape-to-text:t" inset="0,0,0,0">
                    <w:txbxContent>
                      <w:p w14:paraId="3F5D7895" w14:textId="77777777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shape id="テキスト ボックス 272" o:spid="_x0000_s1068" type="#_x0000_t202" style="position:absolute;left:17196;top:2584;width:749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" filled="f" stroked="f" strokeweight=".5pt">
                  <v:textbox style="mso-fit-shape-to-text:t" inset="0,0,0,0">
                    <w:txbxContent>
                      <w:p w14:paraId="5C4B7FCD" w14:textId="77777777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shape id="テキスト ボックス 273" o:spid="_x0000_s1069" type="#_x0000_t202" style="position:absolute;left:26203;top:2584;width:7500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" filled="f" stroked="f" strokeweight=".5pt">
                  <v:textbox style="mso-fit-shape-to-text:t" inset="0,0,0,0">
                    <w:txbxContent>
                      <w:p w14:paraId="0C901485" w14:textId="77777777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shape id="テキスト ボックス 274" o:spid="_x0000_s1070" type="#_x0000_t202" style="position:absolute;left:35022;top:2584;width:749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" filled="f" stroked="f" strokeweight=".5pt">
                  <v:textbox style="mso-fit-shape-to-text:t" inset="0,0,0,0">
                    <w:txbxContent>
                      <w:p w14:paraId="4BBC9029" w14:textId="77777777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shape id="テキスト ボックス 275" o:spid="_x0000_s1071" type="#_x0000_t202" style="position:absolute;left:44105;top:2584;width:7499;height:29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" filled="f" stroked="f" strokeweight=".5pt">
                  <v:textbox style="mso-fit-shape-to-text:t" inset="0,0,0,0">
                    <w:txbxContent>
                      <w:p w14:paraId="18419EDC" w14:textId="77777777" w:rsidR="009A60C5" w:rsidRPr="009A60C5" w:rsidRDefault="009A60C5" w:rsidP="009A60C5">
                        <w:pPr>
                          <w:jc w:val="center"/>
                          <w:rPr>
                            <w:rFonts w:ascii="Calibri" w:hAnsi="Calibri" w:cs="Calibri"/>
                          </w:rPr>
                        </w:pPr>
                        <w:r>
                          <w:rPr>
                            <w:rFonts w:ascii="Calibri" w:hAnsi="Calibri" w:cs="Calibri"/>
                          </w:rPr>
                          <w:sym w:font="Wingdings" w:char="F0E7"/>
                        </w:r>
                        <w:r w:rsidRPr="009A60C5">
                          <w:rPr>
                            <w:rFonts w:ascii="Calibri" w:hAnsi="Calibri" w:cs="Calibri"/>
                          </w:rPr>
                          <w:t>Section</w:t>
                        </w:r>
                        <w:r>
                          <w:rPr>
                            <w:rFonts w:ascii="Calibri" w:hAnsi="Calibri" w:cs="Calibri"/>
                          </w:rPr>
                          <w:sym w:font="Wingdings" w:char="F0E8"/>
                        </w:r>
                      </w:p>
                    </w:txbxContent>
                  </v:textbox>
                </v:shape>
                <v:line id="直線コネクタ 277" o:spid="_x0000_s1072" style="position:absolute;visibility:visible;mso-wrap-style:square" from="20782,27909" to="20782,30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" strokecolor="#4472c4 [3204]" strokeweight="5pt">
                  <v:stroke dashstyle="1 1" joinstyle="miter"/>
                </v:line>
                <w10:anchorlock/>
              </v:group>
            </w:pict>
          </mc:Fallback>
        </mc:AlternateContent>
      </w:r>
    </w:p>
    <w:p w14:paraId="6F111CFE" w14:textId="3E0DCAF4" w:rsidR="00B41222" w:rsidRDefault="00B41222" w:rsidP="00B41222">
      <w:pPr>
        <w:pStyle w:val="3"/>
      </w:pPr>
      <w:bookmarkStart w:id="10" w:name="_Toc120997637"/>
      <w:r>
        <w:lastRenderedPageBreak/>
        <w:t>General Navigation</w:t>
      </w:r>
      <w:bookmarkEnd w:id="10"/>
    </w:p>
    <w:p w14:paraId="23548B78" w14:textId="322FCF54" w:rsidR="007E466C" w:rsidRDefault="007E466C" w:rsidP="000D2D84">
      <w:r>
        <w:rPr>
          <w:noProof/>
        </w:rPr>
        <mc:AlternateContent>
          <mc:Choice Requires="wpc">
            <w:drawing>
              <wp:inline distT="0" distB="0" distL="0" distR="0" wp14:anchorId="18C17683" wp14:editId="32BD87D0">
                <wp:extent cx="5400040" cy="3611245"/>
                <wp:effectExtent l="19050" t="38100" r="10160" b="8255"/>
                <wp:docPr id="278" name="キャンバス 2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79" name="図 279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44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47135" y="1083919"/>
                            <a:ext cx="3654000" cy="612981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pic:pic xmlns:pic="http://schemas.openxmlformats.org/drawingml/2006/picture">
                        <pic:nvPicPr>
                          <pic:cNvPr id="280" name="図 280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4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47135" y="0"/>
                            <a:ext cx="3654000" cy="930876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281" name="四角形: 角を丸くする 281"/>
                        <wps:cNvSpPr/>
                        <wps:spPr>
                          <a:xfrm>
                            <a:off x="181231" y="139101"/>
                            <a:ext cx="3816000" cy="2880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solidFill>
                              <a:srgbClr val="FF00FF">
                                <a:alpha val="3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3" name="テキスト ボックス 273"/>
                        <wps:cNvSpPr txBox="1"/>
                        <wps:spPr>
                          <a:xfrm>
                            <a:off x="3899535" y="139101"/>
                            <a:ext cx="1500505" cy="3729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AFA4EB1" w14:textId="77777777" w:rsidR="007E466C" w:rsidRDefault="007E466C" w:rsidP="007E466C">
                              <w:pPr>
                                <w:spacing w:line="254" w:lineRule="auto"/>
                                <w:jc w:val="center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Section Navigation</w:t>
                              </w:r>
                              <w:r>
                                <w:rPr>
                                  <w:rFonts w:ascii="Calibri" w:eastAsia="游明朝" w:hAnsi="Wingdings" w:cs="Calibri"/>
                                </w:rPr>
                                <w:br/>
                                <w:t>Buttons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テキスト ボックス 273"/>
                        <wps:cNvSpPr txBox="1"/>
                        <wps:spPr>
                          <a:xfrm>
                            <a:off x="3899535" y="1452319"/>
                            <a:ext cx="1500505" cy="37291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FA9D515" w14:textId="77777777" w:rsidR="007E466C" w:rsidRDefault="007E466C" w:rsidP="007E466C">
                              <w:pPr>
                                <w:spacing w:line="254" w:lineRule="auto"/>
                                <w:jc w:val="center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Section Navigation</w:t>
                              </w:r>
                              <w:r>
                                <w:rPr>
                                  <w:rFonts w:ascii="Calibri" w:eastAsia="游明朝" w:hAnsi="Wingdings" w:cs="Calibri"/>
                                </w:rPr>
                                <w:br/>
                                <w:t>Buttons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テキスト ボックス 273"/>
                        <wps:cNvSpPr txBox="1"/>
                        <wps:spPr>
                          <a:xfrm>
                            <a:off x="4077729" y="667266"/>
                            <a:ext cx="1322311" cy="2141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1607F56" w14:textId="77777777" w:rsidR="007E466C" w:rsidRDefault="007E466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Current Section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四角形: 角を丸くする 286"/>
                        <wps:cNvSpPr/>
                        <wps:spPr>
                          <a:xfrm>
                            <a:off x="1029728" y="114387"/>
                            <a:ext cx="709200" cy="248042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コネクタ: カギ線 287"/>
                        <wps:cNvCnPr>
                          <a:stCxn id="285" idx="1"/>
                          <a:endCxn id="286" idx="2"/>
                        </wps:cNvCnPr>
                        <wps:spPr>
                          <a:xfrm rot="10800000">
                            <a:off x="1384329" y="362430"/>
                            <a:ext cx="2693401" cy="411929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294" name="グループ化 294"/>
                        <wpg:cNvGrpSpPr/>
                        <wpg:grpSpPr>
                          <a:xfrm>
                            <a:off x="181231" y="793135"/>
                            <a:ext cx="3905485" cy="442539"/>
                            <a:chOff x="181231" y="793135"/>
                            <a:chExt cx="3905485" cy="442539"/>
                          </a:xfrm>
                        </wpg:grpSpPr>
                        <wps:wsp>
                          <wps:cNvPr id="289" name="小波 289"/>
                          <wps:cNvSpPr/>
                          <wps:spPr>
                            <a:xfrm>
                              <a:off x="181231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0" name="小波 290"/>
                          <wps:cNvSpPr/>
                          <wps:spPr>
                            <a:xfrm>
                              <a:off x="956332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1" name="小波 291"/>
                          <wps:cNvSpPr/>
                          <wps:spPr>
                            <a:xfrm>
                              <a:off x="1738928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2" name="小波 292"/>
                          <wps:cNvSpPr/>
                          <wps:spPr>
                            <a:xfrm>
                              <a:off x="2521524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3" name="小波 293"/>
                          <wps:cNvSpPr/>
                          <wps:spPr>
                            <a:xfrm>
                              <a:off x="3304120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pic:pic xmlns:pic="http://schemas.openxmlformats.org/drawingml/2006/picture">
                        <pic:nvPicPr>
                          <pic:cNvPr id="295" name="図 29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46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019972" y="1825230"/>
                            <a:ext cx="1881163" cy="496369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296" name="四角形: 角を丸くする 296"/>
                        <wps:cNvSpPr/>
                        <wps:spPr>
                          <a:xfrm>
                            <a:off x="1894702" y="1807907"/>
                            <a:ext cx="2101013" cy="485300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solidFill>
                              <a:srgbClr val="FF00FF">
                                <a:alpha val="3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7" name="四角形: 角を丸くする 297"/>
                        <wps:cNvSpPr/>
                        <wps:spPr>
                          <a:xfrm>
                            <a:off x="2833815" y="1428968"/>
                            <a:ext cx="1103871" cy="246403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solidFill>
                              <a:srgbClr val="FF00FF">
                                <a:alpha val="3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8" name="テキスト ボックス 273"/>
                        <wps:cNvSpPr txBox="1"/>
                        <wps:spPr>
                          <a:xfrm>
                            <a:off x="4176584" y="2252748"/>
                            <a:ext cx="1223456" cy="238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01F80F" w14:textId="77777777" w:rsidR="007E466C" w:rsidRDefault="007E466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Next Section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コネクタ: カギ線 299"/>
                        <wps:cNvCnPr>
                          <a:stCxn id="298" idx="1"/>
                          <a:endCxn id="300" idx="2"/>
                        </wps:cNvCnPr>
                        <wps:spPr>
                          <a:xfrm rot="10800000">
                            <a:off x="3566984" y="2219068"/>
                            <a:ext cx="609600" cy="152764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0" name="正方形/長方形 300"/>
                        <wps:cNvSpPr/>
                        <wps:spPr>
                          <a:xfrm>
                            <a:off x="3352800" y="1897792"/>
                            <a:ext cx="428367" cy="32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1" name="正方形/長方形 301"/>
                        <wps:cNvSpPr/>
                        <wps:spPr>
                          <a:xfrm>
                            <a:off x="2899719" y="1897792"/>
                            <a:ext cx="428367" cy="32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正方形/長方形 302"/>
                        <wps:cNvSpPr/>
                        <wps:spPr>
                          <a:xfrm>
                            <a:off x="2454876" y="1897792"/>
                            <a:ext cx="428367" cy="32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正方形/長方形 303"/>
                        <wps:cNvSpPr/>
                        <wps:spPr>
                          <a:xfrm>
                            <a:off x="2019972" y="1897792"/>
                            <a:ext cx="428367" cy="32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テキスト ボックス 273"/>
                        <wps:cNvSpPr txBox="1"/>
                        <wps:spPr>
                          <a:xfrm>
                            <a:off x="4176584" y="2490915"/>
                            <a:ext cx="1223456" cy="4118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962DEB" w14:textId="77777777" w:rsidR="007E466C" w:rsidRDefault="007E466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 xml:space="preserve">Next Page in the </w:t>
                              </w:r>
                              <w:r>
                                <w:rPr>
                                  <w:rFonts w:ascii="Calibri" w:eastAsia="游明朝" w:hAnsi="Wingdings" w:cs="Calibri"/>
                                </w:rPr>
                                <w:br/>
                                <w:t>Tab / Section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5" name="コネクタ: カギ線 305"/>
                        <wps:cNvCnPr>
                          <a:stCxn id="304" idx="1"/>
                          <a:endCxn id="301" idx="2"/>
                        </wps:cNvCnPr>
                        <wps:spPr>
                          <a:xfrm rot="10800000">
                            <a:off x="3113904" y="2219069"/>
                            <a:ext cx="1062681" cy="477793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6" name="テキスト ボックス 273"/>
                        <wps:cNvSpPr txBox="1"/>
                        <wps:spPr>
                          <a:xfrm>
                            <a:off x="4176584" y="2902805"/>
                            <a:ext cx="1223456" cy="4118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6C5B5F" w14:textId="77777777" w:rsidR="007E466C" w:rsidRDefault="007E466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 xml:space="preserve">Previous Page in the </w:t>
                              </w:r>
                              <w:r>
                                <w:rPr>
                                  <w:rFonts w:ascii="Calibri" w:eastAsia="游明朝" w:hAnsi="Wingdings" w:cs="Calibri"/>
                                </w:rPr>
                                <w:br/>
                                <w:t>Tab / Section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コネクタ: カギ線 307"/>
                        <wps:cNvCnPr>
                          <a:stCxn id="306" idx="1"/>
                          <a:endCxn id="302" idx="2"/>
                        </wps:cNvCnPr>
                        <wps:spPr>
                          <a:xfrm rot="10800000">
                            <a:off x="2669060" y="2219058"/>
                            <a:ext cx="1507524" cy="889679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8" name="テキスト ボックス 273"/>
                        <wps:cNvSpPr txBox="1"/>
                        <wps:spPr>
                          <a:xfrm>
                            <a:off x="4176584" y="3323648"/>
                            <a:ext cx="1223456" cy="238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FFA44E6" w14:textId="77777777" w:rsidR="007E466C" w:rsidRDefault="007E466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Previous Section</w:t>
                              </w:r>
                            </w:p>
                          </w:txbxContent>
                        </wps:txbx>
                        <wps:bodyPr rot="0" spcFirstLastPara="0" vert="horz" wrap="square" lIns="3600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9" name="コネクタ: カギ線 309"/>
                        <wps:cNvCnPr>
                          <a:stCxn id="355" idx="0"/>
                          <a:endCxn id="354" idx="2"/>
                        </wps:cNvCnPr>
                        <wps:spPr>
                          <a:xfrm flipH="1" flipV="1">
                            <a:off x="1243723" y="1606215"/>
                            <a:ext cx="3357" cy="2915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3" name="コネクタ: カギ線 343"/>
                        <wps:cNvCnPr/>
                        <wps:spPr>
                          <a:xfrm flipH="1">
                            <a:off x="2019972" y="1476909"/>
                            <a:ext cx="834214" cy="33099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FF">
                                <a:alpha val="50000"/>
                              </a:srgbClr>
                            </a:solidFill>
                            <a:prstDash val="sysDash"/>
                            <a:tailEnd type="non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4" name="コネクタ: カギ線 343"/>
                        <wps:cNvCnPr/>
                        <wps:spPr>
                          <a:xfrm>
                            <a:off x="3945639" y="1561935"/>
                            <a:ext cx="51547" cy="48647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FF">
                                <a:alpha val="50000"/>
                              </a:srgbClr>
                            </a:solidFill>
                            <a:prstDash val="sysDash"/>
                            <a:tailEnd type="non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4" name="正方形/長方形 354"/>
                        <wps:cNvSpPr/>
                        <wps:spPr>
                          <a:xfrm>
                            <a:off x="1029728" y="1285540"/>
                            <a:ext cx="427990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5" name="テキスト ボックス 273"/>
                        <wps:cNvSpPr txBox="1"/>
                        <wps:spPr>
                          <a:xfrm>
                            <a:off x="810147" y="1897792"/>
                            <a:ext cx="873866" cy="3549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21A44E" w14:textId="3C6711BE" w:rsidR="00606D2C" w:rsidRDefault="00606D2C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Page in the Section / Tab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6" name="テキスト ボックス 273"/>
                        <wps:cNvSpPr txBox="1"/>
                        <wps:spPr>
                          <a:xfrm>
                            <a:off x="810147" y="2547850"/>
                            <a:ext cx="1299280" cy="4031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5311C74" w14:textId="2D1880B5" w:rsidR="006A13BF" w:rsidRDefault="00614507" w:rsidP="007E466C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Debug message  (only in the debug mode)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7" name="コネクタ: カギ線 357"/>
                        <wps:cNvCnPr>
                          <a:stCxn id="308" idx="1"/>
                          <a:endCxn id="303" idx="2"/>
                        </wps:cNvCnPr>
                        <wps:spPr>
                          <a:xfrm rot="10800000">
                            <a:off x="2234156" y="2219068"/>
                            <a:ext cx="1942428" cy="1223664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8" name="正方形/長方形 358"/>
                        <wps:cNvSpPr/>
                        <wps:spPr>
                          <a:xfrm>
                            <a:off x="247135" y="1503954"/>
                            <a:ext cx="636529" cy="321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9" name="コネクタ: カギ線 309"/>
                        <wps:cNvCnPr>
                          <a:stCxn id="356" idx="1"/>
                          <a:endCxn id="358" idx="1"/>
                        </wps:cNvCnPr>
                        <wps:spPr>
                          <a:xfrm rot="10800000">
                            <a:off x="247135" y="1664592"/>
                            <a:ext cx="563012" cy="1084828"/>
                          </a:xfrm>
                          <a:prstGeom prst="bentConnector3">
                            <a:avLst>
                              <a:gd name="adj1" fmla="val 140603"/>
                            </a:avLst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8C17683" id="キャンバス 278" o:spid="_x0000_s1073" editas="canvas" style="width:425.2pt;height:284.35pt;mso-position-horizontal-relative:char;mso-position-vertical-relative:line" coordsize="54000,361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">
                <v:shape id="_x0000_s1074" type="#_x0000_t75" style="position:absolute;width:54000;height:36112;visibility:visible;mso-wrap-style:square" filled="t">
                  <v:fill o:detectmouseclick="t"/>
                  <v:path o:connecttype="none"/>
                </v:shape>
                <v:shape id="図 279" o:spid="_x0000_s1075" type="#_x0000_t75" style="position:absolute;left:2471;top:10839;width:36540;height:613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">
                  <v:imagedata r:id="rId47" o:title=""/>
                  <v:shadow on="t" color="black" opacity="26214f" origin="-.5,-.5" offset=".74836mm,.74836mm"/>
                </v:shape>
                <v:shape id="図 280" o:spid="_x0000_s1076" type="#_x0000_t75" style="position:absolute;left:2471;width:36540;height:930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">
                  <v:imagedata r:id="rId48" o:title=""/>
                  <v:shadow on="t" color="black" opacity="26214f" origin="-.5,-.5" offset=".74836mm,.74836mm"/>
                </v:shape>
                <v:roundrect id="四角形: 角を丸くする 281" o:spid="_x0000_s1077" style="position:absolute;left:1812;top:1391;width:38160;height:2880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" filled="f" strokecolor="fuchsia" strokeweight="4.5pt">
                  <v:stroke opacity="19789f" joinstyle="miter"/>
                </v:roundrect>
                <v:shape id="テキスト ボックス 273" o:spid="_x0000_s1078" type="#_x0000_t202" style="position:absolute;left:38995;top:1391;width:15005;height:3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" filled="f" stroked="f" strokeweight=".5pt">
                  <v:textbox inset="1mm,0,0,0">
                    <w:txbxContent>
                      <w:p w14:paraId="7AFA4EB1" w14:textId="77777777" w:rsidR="007E466C" w:rsidRDefault="007E466C" w:rsidP="007E466C">
                        <w:pPr>
                          <w:spacing w:line="254" w:lineRule="auto"/>
                          <w:jc w:val="center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Section Navigation</w:t>
                        </w:r>
                        <w:r>
                          <w:rPr>
                            <w:rFonts w:ascii="Calibri" w:eastAsia="游明朝" w:hAnsi="Wingdings" w:cs="Calibri"/>
                          </w:rPr>
                          <w:br/>
                          <w:t>Buttons</w:t>
                        </w:r>
                      </w:p>
                    </w:txbxContent>
                  </v:textbox>
                </v:shape>
                <v:shape id="テキスト ボックス 273" o:spid="_x0000_s1079" type="#_x0000_t202" style="position:absolute;left:38995;top:14523;width:15005;height:37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" filled="f" stroked="f" strokeweight=".5pt">
                  <v:textbox inset="1mm,0,0,0">
                    <w:txbxContent>
                      <w:p w14:paraId="6FA9D515" w14:textId="77777777" w:rsidR="007E466C" w:rsidRDefault="007E466C" w:rsidP="007E466C">
                        <w:pPr>
                          <w:spacing w:line="254" w:lineRule="auto"/>
                          <w:jc w:val="center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Section Navigation</w:t>
                        </w:r>
                        <w:r>
                          <w:rPr>
                            <w:rFonts w:ascii="Calibri" w:eastAsia="游明朝" w:hAnsi="Wingdings" w:cs="Calibri"/>
                          </w:rPr>
                          <w:br/>
                          <w:t>Buttons</w:t>
                        </w:r>
                      </w:p>
                    </w:txbxContent>
                  </v:textbox>
                </v:shape>
                <v:shape id="テキスト ボックス 273" o:spid="_x0000_s1080" type="#_x0000_t202" style="position:absolute;left:40777;top:6672;width:13223;height:2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" filled="f" stroked="f" strokeweight=".5pt">
                  <v:textbox inset="1mm,0,0,0">
                    <w:txbxContent>
                      <w:p w14:paraId="61607F56" w14:textId="77777777" w:rsidR="007E466C" w:rsidRDefault="007E466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Current Section</w:t>
                        </w:r>
                      </w:p>
                    </w:txbxContent>
                  </v:textbox>
                </v:shape>
                <v:roundrect id="四角形: 角を丸くする 286" o:spid="_x0000_s1081" style="position:absolute;left:10297;top:1143;width:7092;height:2481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" filled="f" stroked="f" strokeweight="4.5pt">
                  <v:stroke joinstyle="miter"/>
                </v:round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コネクタ: カギ線 287" o:spid="_x0000_s1082" type="#_x0000_t33" style="position:absolute;left:13843;top:3624;width:26934;height:411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" strokecolor="fuchsia" strokeweight="1pt">
                  <v:stroke dashstyle="3 1" endarrow="block"/>
                </v:shape>
                <v:group id="グループ化 294" o:spid="_x0000_s1083" style="position:absolute;left:1812;top:7931;width:39055;height:4425" coordorigin="1812,7931" coordsize="39054,4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">
                  <v:shapetype id="_x0000_t188" coordsize="21600,21600" o:spt="188" adj="1404,10800" path="m@43@0c@42@1@41@3@40@0@39@1@38@3@37@0l@30@4c@31@5@32@6@33@4@34@5@35@6@36@4xe">
                    <v:stroke joinstyle="miter"/>
                    <v:formulas>
                      <v:f eqn="val #0"/>
                      <v:f eqn="prod @0 41 9"/>
                      <v:f eqn="prod @0 23 9"/>
                      <v:f eqn="sum 0 0 @2"/>
                      <v:f eqn="sum 21600 0 #0"/>
                      <v:f eqn="sum 21600 0 @1"/>
                      <v:f eqn="sum 21600 0 @3"/>
                      <v:f eqn="sum #1 0 10800"/>
                      <v:f eqn="sum 21600 0 #1"/>
                      <v:f eqn="prod @8 1 3"/>
                      <v:f eqn="prod @8 2 3"/>
                      <v:f eqn="prod @8 4 3"/>
                      <v:f eqn="prod @8 5 3"/>
                      <v:f eqn="prod @8 2 1"/>
                      <v:f eqn="sum 21600 0 @9"/>
                      <v:f eqn="sum 21600 0 @10"/>
                      <v:f eqn="sum 21600 0 @8"/>
                      <v:f eqn="sum 21600 0 @11"/>
                      <v:f eqn="sum 21600 0 @12"/>
                      <v:f eqn="sum 21600 0 @13"/>
                      <v:f eqn="prod #1 1 3"/>
                      <v:f eqn="prod #1 2 3"/>
                      <v:f eqn="prod #1 4 3"/>
                      <v:f eqn="prod #1 5 3"/>
                      <v:f eqn="prod #1 2 1"/>
                      <v:f eqn="sum 21600 0 @20"/>
                      <v:f eqn="sum 21600 0 @21"/>
                      <v:f eqn="sum 21600 0 @22"/>
                      <v:f eqn="sum 21600 0 @23"/>
                      <v:f eqn="sum 21600 0 @24"/>
                      <v:f eqn="if @7 @19 0"/>
                      <v:f eqn="if @7 @18 @20"/>
                      <v:f eqn="if @7 @17 @21"/>
                      <v:f eqn="if @7 @16 #1"/>
                      <v:f eqn="if @7 @15 @22"/>
                      <v:f eqn="if @7 @14 @23"/>
                      <v:f eqn="if @7 21600 @24"/>
                      <v:f eqn="if @7 0 @29"/>
                      <v:f eqn="if @7 @9 @28"/>
                      <v:f eqn="if @7 @10 @27"/>
                      <v:f eqn="if @7 @8 @8"/>
                      <v:f eqn="if @7 @11 @26"/>
                      <v:f eqn="if @7 @12 @25"/>
                      <v:f eqn="if @7 @13 21600"/>
                      <v:f eqn="sum @36 0 @30"/>
                      <v:f eqn="sum @4 0 @0"/>
                      <v:f eqn="max @30 @37"/>
                      <v:f eqn="min @36 @43"/>
                      <v:f eqn="prod @0 2 1"/>
                      <v:f eqn="sum 21600 0 @48"/>
                      <v:f eqn="mid @36 @43"/>
                      <v:f eqn="mid @30 @37"/>
                    </v:formulas>
                    <v:path o:connecttype="custom" o:connectlocs="@40,@0;@51,10800;@33,@4;@50,10800" o:connectangles="270,180,90,0" textboxrect="@46,@48,@47,@49"/>
                    <v:handles>
                      <v:h position="topLeft,#0" yrange="0,2229"/>
                      <v:h position="#1,bottomRight" xrange="8640,12960"/>
                    </v:handles>
                  </v:shapetype>
                  <v:shape id="小波 289" o:spid="_x0000_s1084" type="#_x0000_t188" style="position:absolute;left:1812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" adj="2700" fillcolor="#7f7f7f [1612]" stroked="f" strokeweight="1pt"/>
                  <v:shape id="小波 290" o:spid="_x0000_s1085" type="#_x0000_t188" style="position:absolute;left:9563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" adj="2700" fillcolor="#7f7f7f [1612]" stroked="f" strokeweight="1pt"/>
                  <v:shape id="小波 291" o:spid="_x0000_s1086" type="#_x0000_t188" style="position:absolute;left:17389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" adj="2700" fillcolor="#7f7f7f [1612]" stroked="f" strokeweight="1pt"/>
                  <v:shape id="小波 292" o:spid="_x0000_s1087" type="#_x0000_t188" style="position:absolute;left:25215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" adj="2700" fillcolor="#7f7f7f [1612]" stroked="f" strokeweight="1pt"/>
                  <v:shape id="小波 293" o:spid="_x0000_s1088" type="#_x0000_t188" style="position:absolute;left:33041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" adj="2700" fillcolor="#7f7f7f [1612]" stroked="f" strokeweight="1pt"/>
                </v:group>
                <v:shape id="図 295" o:spid="_x0000_s1089" type="#_x0000_t75" style="position:absolute;left:20199;top:18252;width:18812;height:4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">
                  <v:imagedata r:id="rId49" o:title=""/>
                  <v:shadow on="t" color="black" opacity="26214f" origin="-.5,-.5" offset=".74836mm,.74836mm"/>
                </v:shape>
                <v:roundrect id="四角形: 角を丸くする 296" o:spid="_x0000_s1090" style="position:absolute;left:18947;top:18079;width:21010;height:4853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" filled="f" strokecolor="fuchsia" strokeweight="4.5pt">
                  <v:stroke opacity="19789f" joinstyle="miter"/>
                </v:roundrect>
                <v:roundrect id="四角形: 角を丸くする 297" o:spid="_x0000_s1091" style="position:absolute;left:28338;top:14289;width:11038;height:2464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" filled="f" strokecolor="fuchsia" strokeweight="4.5pt">
                  <v:stroke opacity="19789f" joinstyle="miter"/>
                </v:roundrect>
                <v:shape id="テキスト ボックス 273" o:spid="_x0000_s1092" type="#_x0000_t202" style="position:absolute;left:41765;top:22527;width:12235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" filled="f" stroked="f" strokeweight=".5pt">
                  <v:textbox inset="1mm,0,0,0">
                    <w:txbxContent>
                      <w:p w14:paraId="4E01F80F" w14:textId="77777777" w:rsidR="007E466C" w:rsidRDefault="007E466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Next Section</w:t>
                        </w:r>
                      </w:p>
                    </w:txbxContent>
                  </v:textbox>
                </v:shape>
                <v:shape id="コネクタ: カギ線 299" o:spid="_x0000_s1093" type="#_x0000_t33" style="position:absolute;left:35669;top:22190;width:6096;height:1528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" strokecolor="fuchsia" strokeweight="1pt">
                  <v:stroke dashstyle="3 1" endarrow="block"/>
                </v:shape>
                <v:rect id="正方形/長方形 300" o:spid="_x0000_s1094" style="position:absolute;left:33528;top:18977;width:4283;height:3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" filled="f" stroked="f" strokeweight="1pt"/>
                <v:rect id="正方形/長方形 301" o:spid="_x0000_s1095" style="position:absolute;left:28997;top:18977;width:4283;height:3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" filled="f" stroked="f" strokeweight="1pt"/>
                <v:rect id="正方形/長方形 302" o:spid="_x0000_s1096" style="position:absolute;left:24548;top:18977;width:4284;height:3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" filled="f" stroked="f" strokeweight="1pt"/>
                <v:rect id="正方形/長方形 303" o:spid="_x0000_s1097" style="position:absolute;left:20199;top:18977;width:4284;height:3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" filled="f" stroked="f" strokeweight="1pt"/>
                <v:shape id="テキスト ボックス 273" o:spid="_x0000_s1098" type="#_x0000_t202" style="position:absolute;left:41765;top:24909;width:12235;height:41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" filled="f" stroked="f" strokeweight=".5pt">
                  <v:textbox inset="1mm,0,0,0">
                    <w:txbxContent>
                      <w:p w14:paraId="3C962DEB" w14:textId="77777777" w:rsidR="007E466C" w:rsidRDefault="007E466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 xml:space="preserve">Next Page in the </w:t>
                        </w:r>
                        <w:r>
                          <w:rPr>
                            <w:rFonts w:ascii="Calibri" w:eastAsia="游明朝" w:hAnsi="Wingdings" w:cs="Calibri"/>
                          </w:rPr>
                          <w:br/>
                          <w:t>Tab / Section</w:t>
                        </w:r>
                      </w:p>
                    </w:txbxContent>
                  </v:textbox>
                </v:shape>
                <v:shape id="コネクタ: カギ線 305" o:spid="_x0000_s1099" type="#_x0000_t33" style="position:absolute;left:31139;top:22190;width:10626;height:4778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" strokecolor="fuchsia" strokeweight="1pt">
                  <v:stroke dashstyle="3 1" endarrow="block"/>
                </v:shape>
                <v:shape id="テキスト ボックス 273" o:spid="_x0000_s1100" type="#_x0000_t202" style="position:absolute;left:41765;top:29028;width:12235;height:4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" filled="f" stroked="f" strokeweight=".5pt">
                  <v:textbox inset="1mm,0,0,0">
                    <w:txbxContent>
                      <w:p w14:paraId="686C5B5F" w14:textId="77777777" w:rsidR="007E466C" w:rsidRDefault="007E466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 xml:space="preserve">Previous Page in the </w:t>
                        </w:r>
                        <w:r>
                          <w:rPr>
                            <w:rFonts w:ascii="Calibri" w:eastAsia="游明朝" w:hAnsi="Wingdings" w:cs="Calibri"/>
                          </w:rPr>
                          <w:br/>
                          <w:t>Tab / Section</w:t>
                        </w:r>
                      </w:p>
                    </w:txbxContent>
                  </v:textbox>
                </v:shape>
                <v:shape id="コネクタ: カギ線 307" o:spid="_x0000_s1101" type="#_x0000_t33" style="position:absolute;left:26690;top:22190;width:15075;height:889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" strokecolor="fuchsia" strokeweight="1pt">
                  <v:stroke dashstyle="3 1" endarrow="block"/>
                </v:shape>
                <v:shape id="テキスト ボックス 273" o:spid="_x0000_s1102" type="#_x0000_t202" style="position:absolute;left:41765;top:33236;width:12235;height:23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" filled="f" stroked="f" strokeweight=".5pt">
                  <v:textbox inset="1mm,0,0,0">
                    <w:txbxContent>
                      <w:p w14:paraId="1FFA44E6" w14:textId="77777777" w:rsidR="007E466C" w:rsidRDefault="007E466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Previous Section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コネクタ: カギ線 309" o:spid="_x0000_s1103" type="#_x0000_t32" style="position:absolute;left:12437;top:16062;width:33;height:29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" strokecolor="fuchsia" strokeweight="1pt">
                  <v:stroke dashstyle="3 1" endarrow="block" joinstyle="miter"/>
                </v:shape>
                <v:shape id="コネクタ: カギ線 343" o:spid="_x0000_s1104" type="#_x0000_t32" style="position:absolute;left:20199;top:14769;width:8342;height:331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" strokecolor="fuchsia" strokeweight="1pt">
                  <v:stroke dashstyle="3 1" opacity="32896f" joinstyle="miter"/>
                </v:shape>
                <v:shape id="コネクタ: カギ線 343" o:spid="_x0000_s1105" type="#_x0000_t32" style="position:absolute;left:39456;top:15619;width:515;height:486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" strokecolor="fuchsia" strokeweight="1pt">
                  <v:stroke dashstyle="3 1" opacity="32896f" joinstyle="miter"/>
                </v:shape>
                <v:rect id="正方形/長方形 354" o:spid="_x0000_s1106" style="position:absolute;left:10297;top:12855;width:4280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" filled="f" stroked="f" strokeweight="1pt"/>
                <v:shape id="テキスト ボックス 273" o:spid="_x0000_s1107" type="#_x0000_t202" style="position:absolute;left:8101;top:18977;width:8739;height:3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" filled="f" stroked="f" strokeweight=".5pt">
                  <v:textbox inset="0,0,0,0">
                    <w:txbxContent>
                      <w:p w14:paraId="0121A44E" w14:textId="3C6711BE" w:rsidR="00606D2C" w:rsidRDefault="00606D2C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Page in the Section / Tab</w:t>
                        </w:r>
                      </w:p>
                    </w:txbxContent>
                  </v:textbox>
                </v:shape>
                <v:shape id="テキスト ボックス 273" o:spid="_x0000_s1108" type="#_x0000_t202" style="position:absolute;left:8101;top:25478;width:12993;height:40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" filled="f" stroked="f" strokeweight=".5pt">
                  <v:textbox inset="0,0,0,0">
                    <w:txbxContent>
                      <w:p w14:paraId="35311C74" w14:textId="2D1880B5" w:rsidR="006A13BF" w:rsidRDefault="00614507" w:rsidP="007E466C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Debug message  (only in the debug mode)</w:t>
                        </w:r>
                      </w:p>
                    </w:txbxContent>
                  </v:textbox>
                </v:shape>
                <v:shape id="コネクタ: カギ線 357" o:spid="_x0000_s1109" type="#_x0000_t33" style="position:absolute;left:22341;top:22190;width:19424;height:1223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" strokecolor="fuchsia" strokeweight="1pt">
                  <v:stroke dashstyle="3 1" endarrow="block"/>
                </v:shape>
                <v:rect id="正方形/長方形 358" o:spid="_x0000_s1110" style="position:absolute;left:2471;top:15039;width:6365;height:32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" filled="f" stroked="f" strokeweight="1pt"/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コネクタ: カギ線 309" o:spid="_x0000_s1111" type="#_x0000_t34" style="position:absolute;left:2471;top:16645;width:5630;height:10849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" adj="30370" strokecolor="fuchsia" strokeweight="1pt">
                  <v:stroke dashstyle="3 1" endarrow="block"/>
                </v:shape>
                <w10:anchorlock/>
              </v:group>
            </w:pict>
          </mc:Fallback>
        </mc:AlternateContent>
      </w:r>
    </w:p>
    <w:p w14:paraId="6F319770" w14:textId="57F4711E" w:rsidR="00B41222" w:rsidRDefault="00B41222" w:rsidP="00B41222">
      <w:pPr>
        <w:pStyle w:val="3"/>
      </w:pPr>
      <w:bookmarkStart w:id="11" w:name="_Toc120997638"/>
      <w:r>
        <w:t>Automatic Play</w:t>
      </w:r>
      <w:bookmarkEnd w:id="11"/>
    </w:p>
    <w:p w14:paraId="57A474CC" w14:textId="69EF3586" w:rsidR="00B41222" w:rsidRPr="00B41222" w:rsidRDefault="00CD3268" w:rsidP="00B41222">
      <w:r>
        <w:t>This publishing content supports automatic play – turn pages automatically.</w:t>
      </w:r>
    </w:p>
    <w:p w14:paraId="4AD0F837" w14:textId="039F47C0" w:rsidR="006A1BC5" w:rsidRDefault="00AC3F48" w:rsidP="000D2D84">
      <w:r>
        <w:rPr>
          <w:noProof/>
        </w:rPr>
        <mc:AlternateContent>
          <mc:Choice Requires="wpc">
            <w:drawing>
              <wp:inline distT="0" distB="0" distL="0" distR="0" wp14:anchorId="17555C0E" wp14:editId="2FE7AB08">
                <wp:extent cx="5400040" cy="2804679"/>
                <wp:effectExtent l="0" t="0" r="10160" b="0"/>
                <wp:docPr id="339" name="キャンバス 33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310" name="図 310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44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247135" y="290784"/>
                            <a:ext cx="3654000" cy="612981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g:wgp>
                        <wpg:cNvPr id="318" name="グループ化 318"/>
                        <wpg:cNvGrpSpPr/>
                        <wpg:grpSpPr>
                          <a:xfrm>
                            <a:off x="181231" y="0"/>
                            <a:ext cx="3905485" cy="442539"/>
                            <a:chOff x="181231" y="793135"/>
                            <a:chExt cx="3905485" cy="442539"/>
                          </a:xfrm>
                        </wpg:grpSpPr>
                        <wps:wsp>
                          <wps:cNvPr id="319" name="小波 319"/>
                          <wps:cNvSpPr/>
                          <wps:spPr>
                            <a:xfrm>
                              <a:off x="181231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0" name="小波 320"/>
                          <wps:cNvSpPr/>
                          <wps:spPr>
                            <a:xfrm>
                              <a:off x="956332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1" name="小波 321"/>
                          <wps:cNvSpPr/>
                          <wps:spPr>
                            <a:xfrm>
                              <a:off x="1738928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2" name="小波 322"/>
                          <wps:cNvSpPr/>
                          <wps:spPr>
                            <a:xfrm>
                              <a:off x="2521524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3" name="小波 323"/>
                          <wps:cNvSpPr/>
                          <wps:spPr>
                            <a:xfrm>
                              <a:off x="3304120" y="793135"/>
                              <a:ext cx="782596" cy="442539"/>
                            </a:xfrm>
                            <a:prstGeom prst="doubleWave">
                              <a:avLst>
                                <a:gd name="adj1" fmla="val 12500"/>
                                <a:gd name="adj2" fmla="val 0"/>
                              </a:avLst>
                            </a:prstGeom>
                            <a:solidFill>
                              <a:schemeClr val="bg1">
                                <a:lumMod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326" name="四角形: 角を丸くする 326"/>
                        <wps:cNvSpPr/>
                        <wps:spPr>
                          <a:xfrm>
                            <a:off x="1512161" y="635833"/>
                            <a:ext cx="1371082" cy="246403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solidFill>
                              <a:srgbClr val="FF00FF">
                                <a:alpha val="3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7" name="テキスト ボックス 273"/>
                        <wps:cNvSpPr txBox="1"/>
                        <wps:spPr>
                          <a:xfrm>
                            <a:off x="2234155" y="2530513"/>
                            <a:ext cx="3165885" cy="238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4A5D826" w14:textId="51298C3D" w:rsidR="00AC3F48" w:rsidRDefault="00B96A43" w:rsidP="00AC3F48">
                              <w:pPr>
                                <w:spacing w:line="254" w:lineRule="auto"/>
                                <w:rPr>
                                  <w:rFonts w:ascii="Calibri" w:eastAsia="游明朝" w:hAnsi="Wingdings" w:cs="Calibri" w:hint="eastAsia"/>
                                </w:rPr>
                              </w:pPr>
                              <w:r>
                                <w:rPr>
                                  <w:rFonts w:ascii="Calibri" w:eastAsia="游明朝" w:hAnsi="Wingdings" w:cs="Calibri"/>
                                </w:rPr>
                                <w:t>Checked:  AutoPlay On.   Unchecked:  AutoPlay Off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0" name="図 340"/>
                          <pic:cNvPicPr preferRelativeResize="0">
                            <a:picLocks noChangeAspect="1"/>
                          </pic:cNvPicPr>
                        </pic:nvPicPr>
                        <pic:blipFill rotWithShape="1">
                          <a:blip r:embed="rId50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773972" y="1089454"/>
                            <a:ext cx="2863936" cy="53661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2700000" algn="tl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41" name="四角形: 角を丸くする 341"/>
                        <wps:cNvSpPr/>
                        <wps:spPr>
                          <a:xfrm>
                            <a:off x="614237" y="1050766"/>
                            <a:ext cx="3166930" cy="569144"/>
                          </a:xfrm>
                          <a:prstGeom prst="roundRect">
                            <a:avLst>
                              <a:gd name="adj" fmla="val 50000"/>
                            </a:avLst>
                          </a:prstGeom>
                          <a:noFill/>
                          <a:ln w="57150">
                            <a:solidFill>
                              <a:srgbClr val="FF00FF">
                                <a:alpha val="30196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8" name="コネクタ: カギ線 338"/>
                        <wps:cNvCnPr>
                          <a:stCxn id="337" idx="1"/>
                          <a:endCxn id="347" idx="2"/>
                        </wps:cNvCnPr>
                        <wps:spPr>
                          <a:xfrm rot="10800000">
                            <a:off x="1167539" y="1482553"/>
                            <a:ext cx="1066617" cy="1167045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2" name="テキスト ボックス 273"/>
                        <wps:cNvSpPr txBox="1"/>
                        <wps:spPr>
                          <a:xfrm>
                            <a:off x="3937686" y="1245640"/>
                            <a:ext cx="1223010" cy="2381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025B1C5" w14:textId="5792EB53" w:rsidR="00C62C4F" w:rsidRDefault="0069765C" w:rsidP="00C62C4F">
                              <w:pPr>
                                <w:spacing w:line="252" w:lineRule="auto"/>
                                <w:rPr>
                                  <w:rFonts w:ascii="Calibri" w:eastAsia="游明朝" w:hAnsi="Calibri"/>
                                </w:rPr>
                              </w:pPr>
                              <w:r>
                                <w:rPr>
                                  <w:rFonts w:ascii="Calibri" w:eastAsia="游明朝" w:hAnsi="Calibri"/>
                                </w:rPr>
                                <w:t>AutoPlay Control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5" name="コネクタ: カギ線 343"/>
                        <wps:cNvCnPr/>
                        <wps:spPr>
                          <a:xfrm flipH="1">
                            <a:off x="765803" y="635833"/>
                            <a:ext cx="833755" cy="46258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FF">
                                <a:alpha val="50000"/>
                              </a:srgbClr>
                            </a:solidFill>
                            <a:prstDash val="sysDash"/>
                            <a:tailEnd type="non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6" name="コネクタ: カギ線 343"/>
                        <wps:cNvCnPr/>
                        <wps:spPr>
                          <a:xfrm>
                            <a:off x="2854186" y="655599"/>
                            <a:ext cx="783722" cy="39084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FF">
                                <a:alpha val="50000"/>
                              </a:srgbClr>
                            </a:solidFill>
                            <a:prstDash val="sysDash"/>
                            <a:tailEnd type="non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7" name="正方形/長方形 347"/>
                        <wps:cNvSpPr/>
                        <wps:spPr>
                          <a:xfrm>
                            <a:off x="953543" y="1161877"/>
                            <a:ext cx="427990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" name="正方形/長方形 348"/>
                        <wps:cNvSpPr/>
                        <wps:spPr>
                          <a:xfrm>
                            <a:off x="2833815" y="1163090"/>
                            <a:ext cx="427990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正方形/長方形 349"/>
                        <wps:cNvSpPr/>
                        <wps:spPr>
                          <a:xfrm>
                            <a:off x="2234155" y="1163090"/>
                            <a:ext cx="427990" cy="32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テキスト ボックス 273"/>
                        <wps:cNvSpPr txBox="1"/>
                        <wps:spPr>
                          <a:xfrm>
                            <a:off x="3937686" y="1509324"/>
                            <a:ext cx="1223010" cy="3663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6AC0DB" w14:textId="6DB984AE" w:rsidR="004F069E" w:rsidRDefault="004F069E" w:rsidP="00C62C4F">
                              <w:pPr>
                                <w:spacing w:line="252" w:lineRule="auto"/>
                                <w:rPr>
                                  <w:rFonts w:ascii="Calibri" w:eastAsia="游明朝" w:hAnsi="Calibri"/>
                                </w:rPr>
                              </w:pPr>
                              <w:r>
                                <w:rPr>
                                  <w:rFonts w:ascii="Calibri" w:eastAsia="游明朝" w:hAnsi="Calibri"/>
                                </w:rPr>
                                <w:t>Page turn duration</w:t>
                              </w:r>
                              <w:r w:rsidR="00F559F9">
                                <w:rPr>
                                  <w:rFonts w:ascii="Calibri" w:eastAsia="游明朝" w:hAnsi="Calibri"/>
                                </w:rPr>
                                <w:t xml:space="preserve"> control slider bar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" name="コネクタ: カギ線 351"/>
                        <wps:cNvCnPr>
                          <a:stCxn id="350" idx="1"/>
                          <a:endCxn id="348" idx="2"/>
                        </wps:cNvCnPr>
                        <wps:spPr>
                          <a:xfrm rot="10800000">
                            <a:off x="3047810" y="1483766"/>
                            <a:ext cx="889876" cy="208723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2" name="テキスト ボックス 273"/>
                        <wps:cNvSpPr txBox="1"/>
                        <wps:spPr>
                          <a:xfrm>
                            <a:off x="3937686" y="1985734"/>
                            <a:ext cx="1223010" cy="36632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19914A" w14:textId="23B8E57E" w:rsidR="00F559F9" w:rsidRDefault="00F559F9" w:rsidP="00C62C4F">
                              <w:pPr>
                                <w:spacing w:line="252" w:lineRule="auto"/>
                                <w:rPr>
                                  <w:rFonts w:ascii="Calibri" w:eastAsia="游明朝" w:hAnsi="Calibri"/>
                                </w:rPr>
                              </w:pPr>
                              <w:r>
                                <w:rPr>
                                  <w:rFonts w:ascii="Calibri" w:eastAsia="游明朝" w:hAnsi="Calibri"/>
                                </w:rPr>
                                <w:t>Page turn duration</w:t>
                              </w:r>
                              <w:r>
                                <w:rPr>
                                  <w:rFonts w:ascii="Calibri" w:eastAsia="游明朝" w:hAnsi="Calibri"/>
                                </w:rPr>
                                <w:br/>
                                <w:t>time in mse</w:t>
                              </w:r>
                              <w:r w:rsidR="00CD6F9F">
                                <w:rPr>
                                  <w:rFonts w:ascii="Calibri" w:eastAsia="游明朝" w:hAnsi="Calibri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3" name="コネクタ: カギ線 353"/>
                        <wps:cNvCnPr>
                          <a:stCxn id="352" idx="1"/>
                          <a:endCxn id="349" idx="2"/>
                        </wps:cNvCnPr>
                        <wps:spPr>
                          <a:xfrm rot="10800000">
                            <a:off x="2448150" y="1483766"/>
                            <a:ext cx="1489536" cy="685133"/>
                          </a:xfrm>
                          <a:prstGeom prst="bentConnector2">
                            <a:avLst/>
                          </a:prstGeom>
                          <a:ln w="12700">
                            <a:solidFill>
                              <a:srgbClr val="FF00FF"/>
                            </a:solidFill>
                            <a:prstDash val="sysDash"/>
                            <a:tailEnd type="triangle"/>
                          </a:ln>
                          <a:effectLst>
                            <a:glow rad="25400">
                              <a:schemeClr val="bg1">
                                <a:alpha val="90000"/>
                              </a:schemeClr>
                            </a:glow>
                          </a:effectLst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7555C0E" id="キャンバス 339" o:spid="_x0000_s1112" editas="canvas" style="width:425.2pt;height:220.85pt;mso-position-horizontal-relative:char;mso-position-vertical-relative:line" coordsize="54000,280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">
                <v:shape id="_x0000_s1113" type="#_x0000_t75" style="position:absolute;width:54000;height:28041;visibility:visible;mso-wrap-style:square" filled="t">
                  <v:fill o:detectmouseclick="t"/>
                  <v:path o:connecttype="none"/>
                </v:shape>
                <v:shape id="図 310" o:spid="_x0000_s1114" type="#_x0000_t75" style="position:absolute;left:2471;top:2907;width:36540;height:613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">
                  <v:imagedata r:id="rId47" o:title=""/>
                  <v:shadow on="t" color="black" opacity="26214f" origin="-.5,-.5" offset=".74836mm,.74836mm"/>
                </v:shape>
                <v:group id="グループ化 318" o:spid="_x0000_s1115" style="position:absolute;left:1812;width:39055;height:4425" coordorigin="1812,7931" coordsize="39054,4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25m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">
                  <v:shape id="小波 319" o:spid="_x0000_s1116" type="#_x0000_t188" style="position:absolute;left:1812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" adj="2700" fillcolor="#7f7f7f [1612]" stroked="f" strokeweight="1pt"/>
                  <v:shape id="小波 320" o:spid="_x0000_s1117" type="#_x0000_t188" style="position:absolute;left:9563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" adj="2700" fillcolor="#7f7f7f [1612]" stroked="f" strokeweight="1pt"/>
                  <v:shape id="小波 321" o:spid="_x0000_s1118" type="#_x0000_t188" style="position:absolute;left:17389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" adj="2700" fillcolor="#7f7f7f [1612]" stroked="f" strokeweight="1pt"/>
                  <v:shape id="小波 322" o:spid="_x0000_s1119" type="#_x0000_t188" style="position:absolute;left:25215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" adj="2700" fillcolor="#7f7f7f [1612]" stroked="f" strokeweight="1pt"/>
                  <v:shape id="小波 323" o:spid="_x0000_s1120" type="#_x0000_t188" style="position:absolute;left:33041;top:7931;width:7826;height:44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" adj="2700" fillcolor="#7f7f7f [1612]" stroked="f" strokeweight="1pt"/>
                </v:group>
                <v:roundrect id="四角形: 角を丸くする 326" o:spid="_x0000_s1121" style="position:absolute;left:15121;top:6358;width:13711;height:2464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" filled="f" strokecolor="fuchsia" strokeweight="4.5pt">
                  <v:stroke opacity="19789f" joinstyle="miter"/>
                </v:roundrect>
                <v:shape id="テキスト ボックス 273" o:spid="_x0000_s1122" type="#_x0000_t202" style="position:absolute;left:22341;top:25305;width:31659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" filled="f" stroked="f" strokeweight=".5pt">
                  <v:textbox inset="0,0,0,0">
                    <w:txbxContent>
                      <w:p w14:paraId="64A5D826" w14:textId="51298C3D" w:rsidR="00AC3F48" w:rsidRDefault="00B96A43" w:rsidP="00AC3F48">
                        <w:pPr>
                          <w:spacing w:line="254" w:lineRule="auto"/>
                          <w:rPr>
                            <w:rFonts w:ascii="Calibri" w:eastAsia="游明朝" w:hAnsi="Wingdings" w:cs="Calibri" w:hint="eastAsia"/>
                          </w:rPr>
                        </w:pPr>
                        <w:r>
                          <w:rPr>
                            <w:rFonts w:ascii="Calibri" w:eastAsia="游明朝" w:hAnsi="Wingdings" w:cs="Calibri"/>
                          </w:rPr>
                          <w:t>Checked:  AutoPlay On.   Unchecked:  AutoPlay Off</w:t>
                        </w:r>
                      </w:p>
                    </w:txbxContent>
                  </v:textbox>
                </v:shape>
                <v:shape id="図 340" o:spid="_x0000_s1123" type="#_x0000_t75" style="position:absolute;left:7739;top:10894;width:28640;height:536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">
                  <v:imagedata r:id="rId51" o:title=""/>
                  <v:shadow on="t" color="black" opacity="26214f" origin="-.5,-.5" offset=".74836mm,.74836mm"/>
                </v:shape>
                <v:roundrect id="四角形: 角を丸くする 341" o:spid="_x0000_s1124" style="position:absolute;left:6142;top:10507;width:31669;height:5692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" filled="f" strokecolor="fuchsia" strokeweight="4.5pt">
                  <v:stroke opacity="19789f" joinstyle="miter"/>
                </v:roundrect>
                <v:shape id="コネクタ: カギ線 338" o:spid="_x0000_s1125" type="#_x0000_t33" style="position:absolute;left:11675;top:14825;width:10666;height:1167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" strokecolor="fuchsia" strokeweight="1pt">
                  <v:stroke dashstyle="3 1" endarrow="block"/>
                </v:shape>
                <v:shape id="テキスト ボックス 273" o:spid="_x0000_s1126" type="#_x0000_t202" style="position:absolute;left:39376;top:12456;width:12230;height:23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" filled="f" stroked="f" strokeweight=".5pt">
                  <v:textbox inset="0,0,0,0">
                    <w:txbxContent>
                      <w:p w14:paraId="3025B1C5" w14:textId="5792EB53" w:rsidR="00C62C4F" w:rsidRDefault="0069765C" w:rsidP="00C62C4F">
                        <w:pPr>
                          <w:spacing w:line="252" w:lineRule="auto"/>
                          <w:rPr>
                            <w:rFonts w:ascii="Calibri" w:eastAsia="游明朝" w:hAnsi="Calibri"/>
                          </w:rPr>
                        </w:pPr>
                        <w:r>
                          <w:rPr>
                            <w:rFonts w:ascii="Calibri" w:eastAsia="游明朝" w:hAnsi="Calibri"/>
                          </w:rPr>
                          <w:t>AutoPlay Control</w:t>
                        </w:r>
                      </w:p>
                    </w:txbxContent>
                  </v:textbox>
                </v:shape>
                <v:shape id="コネクタ: カギ線 343" o:spid="_x0000_s1127" type="#_x0000_t32" style="position:absolute;left:7658;top:6358;width:8337;height:46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" strokecolor="fuchsia" strokeweight="1pt">
                  <v:stroke dashstyle="3 1" opacity="32896f" joinstyle="miter"/>
                </v:shape>
                <v:shape id="コネクタ: カギ線 343" o:spid="_x0000_s1128" type="#_x0000_t32" style="position:absolute;left:28541;top:6555;width:7838;height:39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" strokecolor="fuchsia" strokeweight="1pt">
                  <v:stroke dashstyle="3 1" opacity="32896f" joinstyle="miter"/>
                </v:shape>
                <v:rect id="正方形/長方形 347" o:spid="_x0000_s1129" style="position:absolute;left:9535;top:11618;width:4280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" filled="f" stroked="f" strokeweight="1pt"/>
                <v:rect id="正方形/長方形 348" o:spid="_x0000_s1130" style="position:absolute;left:28338;top:11630;width:4280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" filled="f" stroked="f" strokeweight="1pt"/>
                <v:rect id="正方形/長方形 349" o:spid="_x0000_s1131" style="position:absolute;left:22341;top:11630;width:4280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" filled="f" stroked="f" strokeweight="1pt"/>
                <v:shape id="テキスト ボックス 273" o:spid="_x0000_s1132" type="#_x0000_t202" style="position:absolute;left:39376;top:15093;width:12230;height:3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" filled="f" stroked="f" strokeweight=".5pt">
                  <v:textbox inset="0,0,0,0">
                    <w:txbxContent>
                      <w:p w14:paraId="716AC0DB" w14:textId="6DB984AE" w:rsidR="004F069E" w:rsidRDefault="004F069E" w:rsidP="00C62C4F">
                        <w:pPr>
                          <w:spacing w:line="252" w:lineRule="auto"/>
                          <w:rPr>
                            <w:rFonts w:ascii="Calibri" w:eastAsia="游明朝" w:hAnsi="Calibri"/>
                          </w:rPr>
                        </w:pPr>
                        <w:r>
                          <w:rPr>
                            <w:rFonts w:ascii="Calibri" w:eastAsia="游明朝" w:hAnsi="Calibri"/>
                          </w:rPr>
                          <w:t>Page turn duration</w:t>
                        </w:r>
                        <w:r w:rsidR="00F559F9">
                          <w:rPr>
                            <w:rFonts w:ascii="Calibri" w:eastAsia="游明朝" w:hAnsi="Calibri"/>
                          </w:rPr>
                          <w:t xml:space="preserve"> control slider bar</w:t>
                        </w:r>
                      </w:p>
                    </w:txbxContent>
                  </v:textbox>
                </v:shape>
                <v:shape id="コネクタ: カギ線 351" o:spid="_x0000_s1133" type="#_x0000_t33" style="position:absolute;left:30478;top:14837;width:8898;height:208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" strokecolor="fuchsia" strokeweight="1pt">
                  <v:stroke dashstyle="3 1" endarrow="block"/>
                </v:shape>
                <v:shape id="テキスト ボックス 273" o:spid="_x0000_s1134" type="#_x0000_t202" style="position:absolute;left:39376;top:19857;width:12230;height:3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" filled="f" stroked="f" strokeweight=".5pt">
                  <v:textbox inset="0,0,0,0">
                    <w:txbxContent>
                      <w:p w14:paraId="0119914A" w14:textId="23B8E57E" w:rsidR="00F559F9" w:rsidRDefault="00F559F9" w:rsidP="00C62C4F">
                        <w:pPr>
                          <w:spacing w:line="252" w:lineRule="auto"/>
                          <w:rPr>
                            <w:rFonts w:ascii="Calibri" w:eastAsia="游明朝" w:hAnsi="Calibri"/>
                          </w:rPr>
                        </w:pPr>
                        <w:r>
                          <w:rPr>
                            <w:rFonts w:ascii="Calibri" w:eastAsia="游明朝" w:hAnsi="Calibri"/>
                          </w:rPr>
                          <w:t>Page turn duration</w:t>
                        </w:r>
                        <w:r>
                          <w:rPr>
                            <w:rFonts w:ascii="Calibri" w:eastAsia="游明朝" w:hAnsi="Calibri"/>
                          </w:rPr>
                          <w:br/>
                          <w:t>time in mse</w:t>
                        </w:r>
                        <w:r w:rsidR="00CD6F9F">
                          <w:rPr>
                            <w:rFonts w:ascii="Calibri" w:eastAsia="游明朝" w:hAnsi="Calibri"/>
                          </w:rPr>
                          <w:t>c</w:t>
                        </w:r>
                      </w:p>
                    </w:txbxContent>
                  </v:textbox>
                </v:shape>
                <v:shape id="コネクタ: カギ線 353" o:spid="_x0000_s1135" type="#_x0000_t33" style="position:absolute;left:24481;top:14837;width:14895;height:6851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" strokecolor="fuchsia" strokeweight="1pt">
                  <v:stroke dashstyle="3 1" endarrow="block"/>
                </v:shape>
                <w10:anchorlock/>
              </v:group>
            </w:pict>
          </mc:Fallback>
        </mc:AlternateContent>
      </w:r>
    </w:p>
    <w:p w14:paraId="109048A6" w14:textId="77777777" w:rsidR="006A1BC5" w:rsidRDefault="006A1BC5">
      <w:r>
        <w:br w:type="page"/>
      </w:r>
    </w:p>
    <w:p w14:paraId="21ABC224" w14:textId="77777777" w:rsidR="003D7FCD" w:rsidRDefault="003D7FCD" w:rsidP="003D7FCD">
      <w:pPr>
        <w:pStyle w:val="2"/>
      </w:pPr>
      <w:bookmarkStart w:id="12" w:name="_Toc120997639"/>
      <w:r>
        <w:lastRenderedPageBreak/>
        <w:t>Special Contents “My Work”</w:t>
      </w:r>
      <w:bookmarkEnd w:id="12"/>
    </w:p>
    <w:p w14:paraId="14B05CB3" w14:textId="12B71F1E" w:rsidR="006A1BC5" w:rsidRDefault="006A1BC5" w:rsidP="006A1BC5">
      <w:pPr>
        <w:pStyle w:val="3"/>
      </w:pPr>
      <w:bookmarkStart w:id="13" w:name="_Toc120997640"/>
      <w:r>
        <w:t>Stykz</w:t>
      </w:r>
      <w:bookmarkEnd w:id="13"/>
    </w:p>
    <w:p w14:paraId="16317DB2" w14:textId="5DBB820C" w:rsidR="006A1BC5" w:rsidRPr="006A1BC5" w:rsidRDefault="006A1BC5" w:rsidP="006A1BC5">
      <w:r>
        <w:t>This content is created in the subject homework.</w:t>
      </w:r>
    </w:p>
    <w:p w14:paraId="7D915E5A" w14:textId="77777777" w:rsidR="006A1BC5" w:rsidRDefault="006A1BC5" w:rsidP="00567B26">
      <w:pPr>
        <w:jc w:val="center"/>
      </w:pPr>
      <w:r>
        <w:rPr>
          <w:noProof/>
        </w:rPr>
        <w:drawing>
          <wp:inline distT="0" distB="0" distL="0" distR="0" wp14:anchorId="7BE452D6" wp14:editId="1BF3DB7B">
            <wp:extent cx="4186800" cy="3297600"/>
            <wp:effectExtent l="0" t="0" r="4445" b="0"/>
            <wp:docPr id="1" name="図 1" descr="グラフィカル ユーザー インターフェイス, アプリケーション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図 1" descr="グラフィカル ユーザー インターフェイス, アプリケーション&#10;&#10;自動的に生成された説明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186800" cy="32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2E318" w14:textId="77777777" w:rsidR="006A1BC5" w:rsidRDefault="006A1BC5" w:rsidP="006A1BC5">
      <w:pPr>
        <w:pStyle w:val="3"/>
      </w:pPr>
      <w:bookmarkStart w:id="14" w:name="_Toc120997641"/>
      <w:r>
        <w:t>Animation</w:t>
      </w:r>
      <w:bookmarkEnd w:id="14"/>
    </w:p>
    <w:p w14:paraId="504AB982" w14:textId="77777777" w:rsidR="006A1BC5" w:rsidRDefault="006A1BC5" w:rsidP="006A1BC5">
      <w:r>
        <w:t>This content is also created in the subject homework.</w:t>
      </w:r>
    </w:p>
    <w:p w14:paraId="23433EEC" w14:textId="365989EA" w:rsidR="006A1BC5" w:rsidRDefault="00567B26" w:rsidP="00567B26">
      <w:pPr>
        <w:jc w:val="center"/>
      </w:pPr>
      <w:r>
        <w:rPr>
          <w:noProof/>
        </w:rPr>
        <w:drawing>
          <wp:inline distT="0" distB="0" distL="0" distR="0" wp14:anchorId="1E0A8E86" wp14:editId="221F0AF3">
            <wp:extent cx="4186800" cy="3297600"/>
            <wp:effectExtent l="0" t="0" r="4445" b="0"/>
            <wp:docPr id="360" name="図 360" descr="グラフィカル ユーザー インターフェイス, Web サイト&#10;&#10;自動的に生成された説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" name="図 360" descr="グラフィカル ユーザー インターフェイス, Web サイト&#10;&#10;自動的に生成された説明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186800" cy="32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EC94" w14:textId="6440EB20" w:rsidR="002A09C2" w:rsidRPr="002A09C2" w:rsidRDefault="002A09C2" w:rsidP="002A09C2">
      <w:pPr>
        <w:pStyle w:val="2"/>
        <w:rPr>
          <w:rFonts w:ascii="Tahoma" w:eastAsiaTheme="majorEastAsia" w:hAnsi="Tahoma" w:cs="Tahoma"/>
          <w:sz w:val="24"/>
          <w:szCs w:val="24"/>
        </w:rPr>
      </w:pPr>
      <w:bookmarkStart w:id="15" w:name="_Toc120997642"/>
      <w:r w:rsidRPr="002A09C2">
        <w:lastRenderedPageBreak/>
        <w:t xml:space="preserve">Some ingenuity in </w:t>
      </w:r>
      <w:r>
        <w:t xml:space="preserve">the </w:t>
      </w:r>
      <w:r w:rsidRPr="002A09C2">
        <w:t>work</w:t>
      </w:r>
      <w:bookmarkEnd w:id="15"/>
    </w:p>
    <w:p w14:paraId="240C9733" w14:textId="55DE715D" w:rsidR="004F060C" w:rsidRDefault="004F060C" w:rsidP="002A09C2">
      <w:pPr>
        <w:pStyle w:val="3"/>
      </w:pPr>
      <w:bookmarkStart w:id="16" w:name="_Toc120997643"/>
      <w:r>
        <w:t>Video File Format in NeoBook</w:t>
      </w:r>
      <w:bookmarkEnd w:id="16"/>
    </w:p>
    <w:p w14:paraId="54DB2F66" w14:textId="49C63BEA" w:rsidR="00277A11" w:rsidRDefault="00277A11" w:rsidP="00277A11">
      <w:r>
        <w:t xml:space="preserve">     MP4 is not available in NeoBook.  I tried some format and the good one is WMV (V9).</w:t>
      </w:r>
      <w:r>
        <w:br/>
        <w:t>The file is converted by Any Video Converter Professional.</w:t>
      </w:r>
    </w:p>
    <w:p w14:paraId="54F56F33" w14:textId="0999DA04" w:rsidR="002A09C2" w:rsidRDefault="002A09C2" w:rsidP="002A09C2">
      <w:pPr>
        <w:pStyle w:val="3"/>
      </w:pPr>
      <w:bookmarkStart w:id="17" w:name="_Toc120997644"/>
      <w:r>
        <w:t>Embedded File</w:t>
      </w:r>
      <w:bookmarkEnd w:id="17"/>
    </w:p>
    <w:p w14:paraId="6C69EBEB" w14:textId="77777777" w:rsidR="00954BF8" w:rsidRDefault="002A09C2" w:rsidP="002A09C2">
      <w:pPr>
        <w:rPr>
          <w:noProof/>
        </w:rPr>
      </w:pPr>
      <w:r>
        <w:t xml:space="preserve">     In the test, changing photo file by a program cause an error.  Checked the help in the NeoBook and found the solution.  There is a function of Embedded file.  So, the all files which is using with the program is added as a embedded file.</w:t>
      </w:r>
      <w:r w:rsidR="00954BF8" w:rsidRPr="00954BF8">
        <w:rPr>
          <w:noProof/>
        </w:rPr>
        <w:t xml:space="preserve"> </w:t>
      </w:r>
    </w:p>
    <w:p w14:paraId="6E4D8585" w14:textId="1FED4482" w:rsidR="002A09C2" w:rsidRDefault="00954BF8" w:rsidP="002A09C2">
      <w:r>
        <w:rPr>
          <w:noProof/>
        </w:rPr>
        <mc:AlternateContent>
          <mc:Choice Requires="wpc">
            <w:drawing>
              <wp:inline distT="0" distB="0" distL="0" distR="0" wp14:anchorId="4025628F" wp14:editId="7542E48F">
                <wp:extent cx="5290185" cy="2084705"/>
                <wp:effectExtent l="0" t="0" r="5715" b="0"/>
                <wp:docPr id="6" name="キャンバス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7" name="図 7" descr="グラフィカル ユーザー インターフェイス, テキスト, アプリケーション&#10;&#10;自動的に生成された説明"/>
                          <pic:cNvPicPr>
                            <a:picLocks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2499755" y="29539"/>
                            <a:ext cx="2790430" cy="19846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図 13"/>
                          <pic:cNvPicPr preferRelativeResize="0">
                            <a:picLocks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7246" cy="2049126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259019A" id="キャンバス 6" o:spid="_x0000_s1026" editas="canvas" style="width:416.55pt;height:164.15pt;mso-position-horizontal-relative:char;mso-position-vertical-relative:line" coordsize="52901,208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901;height:20847;visibility:visible;mso-wrap-style:square" filled="t">
                  <v:fill o:detectmouseclick="t"/>
                  <v:path o:connecttype="none"/>
                </v:shape>
                <v:shape id="図 7" o:spid="_x0000_s1028" type="#_x0000_t75" alt="グラフィカル ユーザー インターフェイス, テキスト, アプリケーション&#10;&#10;自動的に生成された説明" style="position:absolute;left:24997;top:295;width:27904;height:198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">
                  <v:imagedata r:id="rId56" o:title="グラフィカル ユーザー インターフェイス, テキスト, アプリケーション&#10;&#10;自動的に生成された説明"/>
                </v:shape>
                <v:shape id="図 13" o:spid="_x0000_s1029" type="#_x0000_t75" style="position:absolute;width:21672;height:2049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">
                  <v:imagedata r:id="rId57" o:title=""/>
                </v:shape>
                <w10:anchorlock/>
              </v:group>
            </w:pict>
          </mc:Fallback>
        </mc:AlternateContent>
      </w:r>
    </w:p>
    <w:p w14:paraId="2296A768" w14:textId="0D3A7B95" w:rsidR="002A09C2" w:rsidRDefault="002A09C2" w:rsidP="002A09C2">
      <w:r>
        <w:t xml:space="preserve">The </w:t>
      </w:r>
      <w:r w:rsidR="00FF396A">
        <w:t>“</w:t>
      </w:r>
      <w:r>
        <w:t>embedded file</w:t>
      </w:r>
      <w:r w:rsidR="00FF396A">
        <w:t>” function</w:t>
      </w:r>
      <w:r>
        <w:t xml:space="preserve"> is embed</w:t>
      </w:r>
      <w:r w:rsidR="00FF396A">
        <w:t xml:space="preserve"> the file </w:t>
      </w:r>
      <w:r>
        <w:t>into the EXE file.  The access method is just changing the folder name with [Embedded].</w:t>
      </w:r>
    </w:p>
    <w:p w14:paraId="626BFA3C" w14:textId="36A4F13D" w:rsidR="002A09C2" w:rsidRDefault="002A09C2" w:rsidP="002A09C2">
      <w:r>
        <w:t>For example,</w:t>
      </w:r>
    </w:p>
    <w:p w14:paraId="1F3018F4" w14:textId="17A3BBED" w:rsidR="00954BF8" w:rsidRDefault="00954BF8" w:rsidP="002A09C2">
      <w:pPr>
        <w:rPr>
          <w:rFonts w:ascii="Consolas" w:hAnsi="Consolas"/>
        </w:rPr>
      </w:pPr>
      <w:r w:rsidRPr="00954BF8">
        <w:rPr>
          <w:rFonts w:ascii="Consolas" w:hAnsi="Consolas"/>
          <w:highlight w:val="lightGray"/>
        </w:rPr>
        <w:t>SetVar "[DebugText]" "[Embedded][PhotoName][PhotoNum].jpg"</w:t>
      </w:r>
    </w:p>
    <w:p w14:paraId="3842DFD1" w14:textId="0AB7D9D1" w:rsidR="00954BF8" w:rsidRDefault="00FF396A" w:rsidP="002A09C2">
      <w:r w:rsidRPr="00FF396A">
        <w:t xml:space="preserve">Or, </w:t>
      </w:r>
      <w:r w:rsidR="00C86ACB">
        <w:t xml:space="preserve">specify it as following.  For the fixed file is not need to use this solution because the specified file is automatically embedded to the EXE file. </w:t>
      </w:r>
      <w:r w:rsidR="00954BF8">
        <w:rPr>
          <w:noProof/>
        </w:rPr>
        <mc:AlternateContent>
          <mc:Choice Requires="wpc">
            <w:drawing>
              <wp:inline distT="0" distB="0" distL="0" distR="0" wp14:anchorId="68308A5F" wp14:editId="27F32B64">
                <wp:extent cx="5400040" cy="831273"/>
                <wp:effectExtent l="0" t="0" r="0" b="6985"/>
                <wp:docPr id="10" name="キャンバス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2" name="図 12"/>
                          <pic:cNvPicPr>
                            <a:picLocks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4150" cy="77946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442A53EF" id="キャンバス 10" o:spid="_x0000_s1026" editas="canvas" style="width:425.2pt;height:65.45pt;mso-position-horizontal-relative:char;mso-position-vertical-relative:line" coordsize="54000,83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">
                <v:shape id="_x0000_s1027" type="#_x0000_t75" style="position:absolute;width:54000;height:8312;visibility:visible;mso-wrap-style:square" filled="t">
                  <v:fill o:detectmouseclick="t"/>
                  <v:path o:connecttype="none"/>
                </v:shape>
                <v:shape id="図 12" o:spid="_x0000_s1028" type="#_x0000_t75" style="position:absolute;width:32241;height:77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">
                  <v:imagedata r:id="rId59" o:title=""/>
                </v:shape>
                <w10:anchorlock/>
              </v:group>
            </w:pict>
          </mc:Fallback>
        </mc:AlternateContent>
      </w:r>
    </w:p>
    <w:p w14:paraId="4A2BD4EE" w14:textId="04825423" w:rsidR="00C41BCA" w:rsidRDefault="00C41BCA" w:rsidP="00C41BCA">
      <w:pPr>
        <w:pStyle w:val="3"/>
      </w:pPr>
      <w:bookmarkStart w:id="18" w:name="_Toc120997645"/>
      <w:r>
        <w:t>Pixel size for the picture and movie</w:t>
      </w:r>
      <w:bookmarkEnd w:id="18"/>
    </w:p>
    <w:p w14:paraId="16E26975" w14:textId="737CB3BA" w:rsidR="00C41BCA" w:rsidRPr="00C41BCA" w:rsidRDefault="00C41BCA" w:rsidP="00C41BCA">
      <w:r>
        <w:t>This content is targeted to the size 800x600.   Therefore all picture and movie file is converted to the actual display size due to avoid scaling process</w:t>
      </w:r>
      <w:r w:rsidR="00197E9E">
        <w:t>, and also the file size is smaller.</w:t>
      </w:r>
    </w:p>
    <w:p w14:paraId="17556D46" w14:textId="77777777" w:rsidR="004F060C" w:rsidRPr="004F060C" w:rsidRDefault="004F060C" w:rsidP="004F060C"/>
    <w:p w14:paraId="43A3E954" w14:textId="6EC5B1BE" w:rsidR="0055143E" w:rsidRDefault="0055143E" w:rsidP="00414649">
      <w:r>
        <w:t>End of document</w:t>
      </w:r>
    </w:p>
    <w:sectPr w:rsidR="0055143E" w:rsidSect="00F9165E">
      <w:footerReference w:type="default" r:id="rId60"/>
      <w:pgSz w:w="11906" w:h="16838"/>
      <w:pgMar w:top="1985" w:right="1701" w:bottom="1701" w:left="1701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42C6A" w14:textId="77777777" w:rsidR="00D46761" w:rsidRDefault="00D46761" w:rsidP="003E06FD">
      <w:pPr>
        <w:spacing w:after="0" w:line="240" w:lineRule="auto"/>
      </w:pPr>
      <w:r>
        <w:separator/>
      </w:r>
    </w:p>
  </w:endnote>
  <w:endnote w:type="continuationSeparator" w:id="0">
    <w:p w14:paraId="764137ED" w14:textId="77777777" w:rsidR="00D46761" w:rsidRDefault="00D46761" w:rsidP="003E06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BIZ UDPゴシック">
    <w:panose1 w:val="020B0400000000000000"/>
    <w:charset w:val="80"/>
    <w:family w:val="modern"/>
    <w:pitch w:val="variable"/>
    <w:sig w:usb0="E00002F7" w:usb1="2AC7EDF8" w:usb2="00000012" w:usb3="00000000" w:csb0="00020001" w:csb1="00000000"/>
  </w:font>
  <w:font w:name="Roboto-Bold">
    <w:altName w:val="Roboto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4A4114" w14:textId="1061F719" w:rsidR="00F9165E" w:rsidRDefault="00F9165E" w:rsidP="00F9165E">
    <w:pPr>
      <w:pStyle w:val="a5"/>
      <w:jc w:val="center"/>
    </w:pPr>
    <w:r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="00BE6045">
      <w:rPr>
        <w:noProof/>
      </w:rPr>
      <w:t xml:space="preserve"> </w:t>
    </w:r>
    <w:r w:rsidR="00BD099B">
      <w:rPr>
        <w:noProof/>
      </w:rPr>
      <w:t>/</w:t>
    </w:r>
    <w:r w:rsidR="00BE6045">
      <w:rPr>
        <w:noProof/>
      </w:rPr>
      <w:t xml:space="preserve"> </w:t>
    </w:r>
    <w:r w:rsidR="00BD099B">
      <w:rPr>
        <w:noProof/>
      </w:rPr>
      <w:fldChar w:fldCharType="begin"/>
    </w:r>
    <w:r w:rsidR="00BD099B">
      <w:rPr>
        <w:noProof/>
      </w:rPr>
      <w:instrText xml:space="preserve"> NUMPAGES   \* MERGEFORMAT </w:instrText>
    </w:r>
    <w:r w:rsidR="00BD099B">
      <w:rPr>
        <w:noProof/>
      </w:rPr>
      <w:fldChar w:fldCharType="separate"/>
    </w:r>
    <w:r w:rsidR="00BD099B">
      <w:rPr>
        <w:noProof/>
      </w:rPr>
      <w:t>24</w:t>
    </w:r>
    <w:r w:rsidR="00BD099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155707" w14:textId="77777777" w:rsidR="00D46761" w:rsidRDefault="00D46761" w:rsidP="003E06FD">
      <w:pPr>
        <w:spacing w:after="0" w:line="240" w:lineRule="auto"/>
      </w:pPr>
      <w:r>
        <w:separator/>
      </w:r>
    </w:p>
  </w:footnote>
  <w:footnote w:type="continuationSeparator" w:id="0">
    <w:p w14:paraId="300F0C5F" w14:textId="77777777" w:rsidR="00D46761" w:rsidRDefault="00D46761" w:rsidP="003E06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0685F"/>
    <w:multiLevelType w:val="multilevel"/>
    <w:tmpl w:val="E2DEFB8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61820277"/>
    <w:multiLevelType w:val="hybridMultilevel"/>
    <w:tmpl w:val="36C0F136"/>
    <w:lvl w:ilvl="0" w:tplc="D068C0C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A53C35"/>
    <w:multiLevelType w:val="multilevel"/>
    <w:tmpl w:val="7AB4D902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pStyle w:val="3"/>
      <w:lvlText w:val="%1.%2."/>
      <w:lvlJc w:val="left"/>
      <w:pPr>
        <w:ind w:left="567" w:hanging="567"/>
      </w:pPr>
    </w:lvl>
    <w:lvl w:ilvl="2">
      <w:start w:val="1"/>
      <w:numFmt w:val="decimal"/>
      <w:pStyle w:val="4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769C07E8"/>
    <w:multiLevelType w:val="multilevel"/>
    <w:tmpl w:val="B73C0AFC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 w16cid:durableId="1608003900">
    <w:abstractNumId w:val="0"/>
  </w:num>
  <w:num w:numId="2" w16cid:durableId="206258823">
    <w:abstractNumId w:val="3"/>
  </w:num>
  <w:num w:numId="3" w16cid:durableId="90126068">
    <w:abstractNumId w:val="2"/>
  </w:num>
  <w:num w:numId="4" w16cid:durableId="16599229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jUzMrS0MDQ2NzNS0lEKTi0uzszPAykwNKsFAKF1+OUtAAAA"/>
  </w:docVars>
  <w:rsids>
    <w:rsidRoot w:val="00C71037"/>
    <w:rsid w:val="00000F33"/>
    <w:rsid w:val="00004896"/>
    <w:rsid w:val="00007DD5"/>
    <w:rsid w:val="0001019C"/>
    <w:rsid w:val="000117FD"/>
    <w:rsid w:val="00013FF7"/>
    <w:rsid w:val="000151D6"/>
    <w:rsid w:val="00015869"/>
    <w:rsid w:val="00023C22"/>
    <w:rsid w:val="00024381"/>
    <w:rsid w:val="00031A6E"/>
    <w:rsid w:val="00034452"/>
    <w:rsid w:val="000373E1"/>
    <w:rsid w:val="000374B6"/>
    <w:rsid w:val="0004598C"/>
    <w:rsid w:val="0005417E"/>
    <w:rsid w:val="000546E4"/>
    <w:rsid w:val="00054D11"/>
    <w:rsid w:val="000557A9"/>
    <w:rsid w:val="00055BB6"/>
    <w:rsid w:val="00055E76"/>
    <w:rsid w:val="00057DD7"/>
    <w:rsid w:val="00060AC2"/>
    <w:rsid w:val="00061273"/>
    <w:rsid w:val="00061352"/>
    <w:rsid w:val="00074081"/>
    <w:rsid w:val="00074410"/>
    <w:rsid w:val="00077FDE"/>
    <w:rsid w:val="00090CA2"/>
    <w:rsid w:val="000917C9"/>
    <w:rsid w:val="00091C76"/>
    <w:rsid w:val="00093178"/>
    <w:rsid w:val="00093BD5"/>
    <w:rsid w:val="00093F1F"/>
    <w:rsid w:val="00094145"/>
    <w:rsid w:val="000A09E1"/>
    <w:rsid w:val="000A2174"/>
    <w:rsid w:val="000A2D7D"/>
    <w:rsid w:val="000A333D"/>
    <w:rsid w:val="000A4FA9"/>
    <w:rsid w:val="000A5402"/>
    <w:rsid w:val="000A54A3"/>
    <w:rsid w:val="000A60BF"/>
    <w:rsid w:val="000A669F"/>
    <w:rsid w:val="000B2610"/>
    <w:rsid w:val="000B2667"/>
    <w:rsid w:val="000B3F9E"/>
    <w:rsid w:val="000C131B"/>
    <w:rsid w:val="000C2A4E"/>
    <w:rsid w:val="000C3D55"/>
    <w:rsid w:val="000C4F88"/>
    <w:rsid w:val="000C763B"/>
    <w:rsid w:val="000D1746"/>
    <w:rsid w:val="000D2D27"/>
    <w:rsid w:val="000D2D84"/>
    <w:rsid w:val="000D419A"/>
    <w:rsid w:val="000D63A0"/>
    <w:rsid w:val="000E2574"/>
    <w:rsid w:val="000E2763"/>
    <w:rsid w:val="000E2D5C"/>
    <w:rsid w:val="000E5B3E"/>
    <w:rsid w:val="000E679C"/>
    <w:rsid w:val="000F0D45"/>
    <w:rsid w:val="000F2E01"/>
    <w:rsid w:val="000F356E"/>
    <w:rsid w:val="000F3AEA"/>
    <w:rsid w:val="000F41EF"/>
    <w:rsid w:val="000F445C"/>
    <w:rsid w:val="000F4C69"/>
    <w:rsid w:val="000F50EF"/>
    <w:rsid w:val="00100AF1"/>
    <w:rsid w:val="00100DD3"/>
    <w:rsid w:val="001062E7"/>
    <w:rsid w:val="00110467"/>
    <w:rsid w:val="001144AF"/>
    <w:rsid w:val="00114E0B"/>
    <w:rsid w:val="00115856"/>
    <w:rsid w:val="00116144"/>
    <w:rsid w:val="0011676D"/>
    <w:rsid w:val="001178B7"/>
    <w:rsid w:val="0012483B"/>
    <w:rsid w:val="00124DF7"/>
    <w:rsid w:val="00125E44"/>
    <w:rsid w:val="0012636F"/>
    <w:rsid w:val="001273BA"/>
    <w:rsid w:val="0013245E"/>
    <w:rsid w:val="001336CE"/>
    <w:rsid w:val="00134CD3"/>
    <w:rsid w:val="001369D6"/>
    <w:rsid w:val="00137BD2"/>
    <w:rsid w:val="00137C71"/>
    <w:rsid w:val="00140C79"/>
    <w:rsid w:val="0014179F"/>
    <w:rsid w:val="00141DAB"/>
    <w:rsid w:val="00144BF6"/>
    <w:rsid w:val="001463D9"/>
    <w:rsid w:val="00146D8B"/>
    <w:rsid w:val="00146FB1"/>
    <w:rsid w:val="00147BB7"/>
    <w:rsid w:val="0015252F"/>
    <w:rsid w:val="00153D2E"/>
    <w:rsid w:val="0015700F"/>
    <w:rsid w:val="00157955"/>
    <w:rsid w:val="001579A3"/>
    <w:rsid w:val="00160BAB"/>
    <w:rsid w:val="001662F8"/>
    <w:rsid w:val="0017385B"/>
    <w:rsid w:val="0017411C"/>
    <w:rsid w:val="001748B6"/>
    <w:rsid w:val="001766AC"/>
    <w:rsid w:val="001772D5"/>
    <w:rsid w:val="00183799"/>
    <w:rsid w:val="00183870"/>
    <w:rsid w:val="001857B6"/>
    <w:rsid w:val="001877D1"/>
    <w:rsid w:val="001909EC"/>
    <w:rsid w:val="00192979"/>
    <w:rsid w:val="00192F7B"/>
    <w:rsid w:val="0019500B"/>
    <w:rsid w:val="00195892"/>
    <w:rsid w:val="00197E9E"/>
    <w:rsid w:val="001A0EF0"/>
    <w:rsid w:val="001A101D"/>
    <w:rsid w:val="001A267A"/>
    <w:rsid w:val="001A4E03"/>
    <w:rsid w:val="001B256A"/>
    <w:rsid w:val="001B49B7"/>
    <w:rsid w:val="001B5A42"/>
    <w:rsid w:val="001B6833"/>
    <w:rsid w:val="001C1371"/>
    <w:rsid w:val="001C1A6F"/>
    <w:rsid w:val="001C3528"/>
    <w:rsid w:val="001C3AFE"/>
    <w:rsid w:val="001C3CD3"/>
    <w:rsid w:val="001C4636"/>
    <w:rsid w:val="001C48DB"/>
    <w:rsid w:val="001C6748"/>
    <w:rsid w:val="001C6983"/>
    <w:rsid w:val="001D3524"/>
    <w:rsid w:val="001D4ED6"/>
    <w:rsid w:val="001D5178"/>
    <w:rsid w:val="001D78DC"/>
    <w:rsid w:val="001E10BE"/>
    <w:rsid w:val="001E2EC3"/>
    <w:rsid w:val="001F27DB"/>
    <w:rsid w:val="001F5B98"/>
    <w:rsid w:val="002130DF"/>
    <w:rsid w:val="002145A4"/>
    <w:rsid w:val="002151C4"/>
    <w:rsid w:val="00216A2F"/>
    <w:rsid w:val="00216E0F"/>
    <w:rsid w:val="0021716E"/>
    <w:rsid w:val="00217672"/>
    <w:rsid w:val="00221DD8"/>
    <w:rsid w:val="00222402"/>
    <w:rsid w:val="00222461"/>
    <w:rsid w:val="00223202"/>
    <w:rsid w:val="002262E8"/>
    <w:rsid w:val="002315F3"/>
    <w:rsid w:val="00234DB4"/>
    <w:rsid w:val="00236FB3"/>
    <w:rsid w:val="00241EBD"/>
    <w:rsid w:val="00246DBE"/>
    <w:rsid w:val="00247177"/>
    <w:rsid w:val="002471A9"/>
    <w:rsid w:val="002503FD"/>
    <w:rsid w:val="0025142C"/>
    <w:rsid w:val="00252725"/>
    <w:rsid w:val="002570A7"/>
    <w:rsid w:val="00257381"/>
    <w:rsid w:val="0026011C"/>
    <w:rsid w:val="0026442C"/>
    <w:rsid w:val="0026471B"/>
    <w:rsid w:val="00266546"/>
    <w:rsid w:val="00267F53"/>
    <w:rsid w:val="0027160C"/>
    <w:rsid w:val="00272C5C"/>
    <w:rsid w:val="0027573D"/>
    <w:rsid w:val="00277023"/>
    <w:rsid w:val="00277A11"/>
    <w:rsid w:val="00284904"/>
    <w:rsid w:val="0029506D"/>
    <w:rsid w:val="002965A4"/>
    <w:rsid w:val="00297B79"/>
    <w:rsid w:val="00297BAB"/>
    <w:rsid w:val="002A024D"/>
    <w:rsid w:val="002A09C2"/>
    <w:rsid w:val="002A3DF2"/>
    <w:rsid w:val="002A4138"/>
    <w:rsid w:val="002B110F"/>
    <w:rsid w:val="002B2FBF"/>
    <w:rsid w:val="002B4CDC"/>
    <w:rsid w:val="002B7060"/>
    <w:rsid w:val="002C18B8"/>
    <w:rsid w:val="002C3CFA"/>
    <w:rsid w:val="002C6980"/>
    <w:rsid w:val="002C6C02"/>
    <w:rsid w:val="002D0F59"/>
    <w:rsid w:val="002D1131"/>
    <w:rsid w:val="002D1228"/>
    <w:rsid w:val="002D12E8"/>
    <w:rsid w:val="002D523B"/>
    <w:rsid w:val="002E5B0E"/>
    <w:rsid w:val="002F02E7"/>
    <w:rsid w:val="002F74D8"/>
    <w:rsid w:val="00300E5A"/>
    <w:rsid w:val="00301721"/>
    <w:rsid w:val="00301EC9"/>
    <w:rsid w:val="003039B6"/>
    <w:rsid w:val="003067D3"/>
    <w:rsid w:val="00306C45"/>
    <w:rsid w:val="003105FC"/>
    <w:rsid w:val="0031145D"/>
    <w:rsid w:val="00316974"/>
    <w:rsid w:val="00321C51"/>
    <w:rsid w:val="00322EC8"/>
    <w:rsid w:val="003251C7"/>
    <w:rsid w:val="003306DF"/>
    <w:rsid w:val="00332D0C"/>
    <w:rsid w:val="00334889"/>
    <w:rsid w:val="003348A3"/>
    <w:rsid w:val="00346227"/>
    <w:rsid w:val="00346DDA"/>
    <w:rsid w:val="00351B42"/>
    <w:rsid w:val="00351E78"/>
    <w:rsid w:val="00354980"/>
    <w:rsid w:val="003574C1"/>
    <w:rsid w:val="00357712"/>
    <w:rsid w:val="00357905"/>
    <w:rsid w:val="00363BFD"/>
    <w:rsid w:val="0036498B"/>
    <w:rsid w:val="00364B71"/>
    <w:rsid w:val="00366596"/>
    <w:rsid w:val="0037339E"/>
    <w:rsid w:val="00373437"/>
    <w:rsid w:val="00373BFA"/>
    <w:rsid w:val="003774A7"/>
    <w:rsid w:val="0038184B"/>
    <w:rsid w:val="003818CF"/>
    <w:rsid w:val="00381A9B"/>
    <w:rsid w:val="00384E21"/>
    <w:rsid w:val="00385CCF"/>
    <w:rsid w:val="00386758"/>
    <w:rsid w:val="00390A4B"/>
    <w:rsid w:val="0039262A"/>
    <w:rsid w:val="00396194"/>
    <w:rsid w:val="0039738E"/>
    <w:rsid w:val="003A1452"/>
    <w:rsid w:val="003A262B"/>
    <w:rsid w:val="003A2CA9"/>
    <w:rsid w:val="003A70D7"/>
    <w:rsid w:val="003B0CFD"/>
    <w:rsid w:val="003B1D51"/>
    <w:rsid w:val="003B3875"/>
    <w:rsid w:val="003B669F"/>
    <w:rsid w:val="003B7752"/>
    <w:rsid w:val="003C0CE3"/>
    <w:rsid w:val="003C4555"/>
    <w:rsid w:val="003C4CD0"/>
    <w:rsid w:val="003D04DD"/>
    <w:rsid w:val="003D1D24"/>
    <w:rsid w:val="003D1FA6"/>
    <w:rsid w:val="003D557A"/>
    <w:rsid w:val="003D574C"/>
    <w:rsid w:val="003D7C76"/>
    <w:rsid w:val="003D7FCD"/>
    <w:rsid w:val="003E06FD"/>
    <w:rsid w:val="003E1FDB"/>
    <w:rsid w:val="003E2C26"/>
    <w:rsid w:val="003F16A4"/>
    <w:rsid w:val="0040012A"/>
    <w:rsid w:val="004014C0"/>
    <w:rsid w:val="0040208E"/>
    <w:rsid w:val="00406E11"/>
    <w:rsid w:val="004113B3"/>
    <w:rsid w:val="0041318A"/>
    <w:rsid w:val="00414649"/>
    <w:rsid w:val="00414C6C"/>
    <w:rsid w:val="0041604B"/>
    <w:rsid w:val="004163FB"/>
    <w:rsid w:val="0042045C"/>
    <w:rsid w:val="004218D6"/>
    <w:rsid w:val="00424247"/>
    <w:rsid w:val="00424D7A"/>
    <w:rsid w:val="0043196F"/>
    <w:rsid w:val="00436DD4"/>
    <w:rsid w:val="00436F53"/>
    <w:rsid w:val="00440176"/>
    <w:rsid w:val="00440E0D"/>
    <w:rsid w:val="004423D5"/>
    <w:rsid w:val="00446AE5"/>
    <w:rsid w:val="00447F10"/>
    <w:rsid w:val="00453D17"/>
    <w:rsid w:val="004556B4"/>
    <w:rsid w:val="00464317"/>
    <w:rsid w:val="004717C3"/>
    <w:rsid w:val="00471ECA"/>
    <w:rsid w:val="0049684A"/>
    <w:rsid w:val="004A00FE"/>
    <w:rsid w:val="004A0AFB"/>
    <w:rsid w:val="004A57E5"/>
    <w:rsid w:val="004B17E2"/>
    <w:rsid w:val="004B3504"/>
    <w:rsid w:val="004B3F41"/>
    <w:rsid w:val="004B44D4"/>
    <w:rsid w:val="004B5694"/>
    <w:rsid w:val="004C16F2"/>
    <w:rsid w:val="004C1AF3"/>
    <w:rsid w:val="004C2C50"/>
    <w:rsid w:val="004C4B34"/>
    <w:rsid w:val="004C54EF"/>
    <w:rsid w:val="004C54FF"/>
    <w:rsid w:val="004C59F0"/>
    <w:rsid w:val="004C5C5C"/>
    <w:rsid w:val="004C5F1F"/>
    <w:rsid w:val="004C653C"/>
    <w:rsid w:val="004D04C7"/>
    <w:rsid w:val="004D2FE7"/>
    <w:rsid w:val="004D3275"/>
    <w:rsid w:val="004D3AA0"/>
    <w:rsid w:val="004D5657"/>
    <w:rsid w:val="004E031F"/>
    <w:rsid w:val="004E0761"/>
    <w:rsid w:val="004E0EDD"/>
    <w:rsid w:val="004E1AD8"/>
    <w:rsid w:val="004E42B7"/>
    <w:rsid w:val="004F060C"/>
    <w:rsid w:val="004F069E"/>
    <w:rsid w:val="004F1762"/>
    <w:rsid w:val="004F3361"/>
    <w:rsid w:val="004F64F0"/>
    <w:rsid w:val="004F6AD6"/>
    <w:rsid w:val="004F7BA8"/>
    <w:rsid w:val="005009A7"/>
    <w:rsid w:val="00500D43"/>
    <w:rsid w:val="00500EE6"/>
    <w:rsid w:val="00500F60"/>
    <w:rsid w:val="00501578"/>
    <w:rsid w:val="00501BA5"/>
    <w:rsid w:val="00501F03"/>
    <w:rsid w:val="00502A1D"/>
    <w:rsid w:val="00503B60"/>
    <w:rsid w:val="00510C6A"/>
    <w:rsid w:val="00512216"/>
    <w:rsid w:val="0051510F"/>
    <w:rsid w:val="00517399"/>
    <w:rsid w:val="00522053"/>
    <w:rsid w:val="0052218D"/>
    <w:rsid w:val="0052279D"/>
    <w:rsid w:val="00523772"/>
    <w:rsid w:val="00524221"/>
    <w:rsid w:val="00524C5A"/>
    <w:rsid w:val="0053394A"/>
    <w:rsid w:val="00535834"/>
    <w:rsid w:val="00536EA0"/>
    <w:rsid w:val="00543EE4"/>
    <w:rsid w:val="005462FC"/>
    <w:rsid w:val="0055143E"/>
    <w:rsid w:val="00551BB9"/>
    <w:rsid w:val="0055255B"/>
    <w:rsid w:val="00552602"/>
    <w:rsid w:val="00553F94"/>
    <w:rsid w:val="00555E17"/>
    <w:rsid w:val="00561705"/>
    <w:rsid w:val="00567B26"/>
    <w:rsid w:val="00571CF2"/>
    <w:rsid w:val="00571E63"/>
    <w:rsid w:val="005731FE"/>
    <w:rsid w:val="00573DD1"/>
    <w:rsid w:val="005822BA"/>
    <w:rsid w:val="005837CB"/>
    <w:rsid w:val="005920D8"/>
    <w:rsid w:val="0059463B"/>
    <w:rsid w:val="00594817"/>
    <w:rsid w:val="00594EB8"/>
    <w:rsid w:val="005A056D"/>
    <w:rsid w:val="005A43E9"/>
    <w:rsid w:val="005B02C5"/>
    <w:rsid w:val="005B0914"/>
    <w:rsid w:val="005B486C"/>
    <w:rsid w:val="005B4F6F"/>
    <w:rsid w:val="005C0AD5"/>
    <w:rsid w:val="005C17B0"/>
    <w:rsid w:val="005C5B74"/>
    <w:rsid w:val="005C5E1A"/>
    <w:rsid w:val="005C78E8"/>
    <w:rsid w:val="005D0111"/>
    <w:rsid w:val="005D01D2"/>
    <w:rsid w:val="005D36FF"/>
    <w:rsid w:val="005D614E"/>
    <w:rsid w:val="005D72A0"/>
    <w:rsid w:val="005E140C"/>
    <w:rsid w:val="005E3C50"/>
    <w:rsid w:val="005E72F3"/>
    <w:rsid w:val="005F4954"/>
    <w:rsid w:val="00600858"/>
    <w:rsid w:val="00602398"/>
    <w:rsid w:val="00603C90"/>
    <w:rsid w:val="00606D2C"/>
    <w:rsid w:val="00614507"/>
    <w:rsid w:val="0062073A"/>
    <w:rsid w:val="006209D7"/>
    <w:rsid w:val="00621A31"/>
    <w:rsid w:val="006243D2"/>
    <w:rsid w:val="006276EC"/>
    <w:rsid w:val="006278C1"/>
    <w:rsid w:val="00633240"/>
    <w:rsid w:val="006365D8"/>
    <w:rsid w:val="00641189"/>
    <w:rsid w:val="00641192"/>
    <w:rsid w:val="00643D1D"/>
    <w:rsid w:val="006454E8"/>
    <w:rsid w:val="006558D8"/>
    <w:rsid w:val="006630DB"/>
    <w:rsid w:val="0066341D"/>
    <w:rsid w:val="0066371E"/>
    <w:rsid w:val="00664814"/>
    <w:rsid w:val="00665979"/>
    <w:rsid w:val="00667DBE"/>
    <w:rsid w:val="00670B2C"/>
    <w:rsid w:val="00670E93"/>
    <w:rsid w:val="00671335"/>
    <w:rsid w:val="00684008"/>
    <w:rsid w:val="00684D17"/>
    <w:rsid w:val="00691A0D"/>
    <w:rsid w:val="00692628"/>
    <w:rsid w:val="00696953"/>
    <w:rsid w:val="006970BF"/>
    <w:rsid w:val="0069765C"/>
    <w:rsid w:val="006979A4"/>
    <w:rsid w:val="006A0C4E"/>
    <w:rsid w:val="006A13BF"/>
    <w:rsid w:val="006A1BC5"/>
    <w:rsid w:val="006A3CE2"/>
    <w:rsid w:val="006A530E"/>
    <w:rsid w:val="006B305D"/>
    <w:rsid w:val="006C28B4"/>
    <w:rsid w:val="006C6A4E"/>
    <w:rsid w:val="006C72A6"/>
    <w:rsid w:val="006D2025"/>
    <w:rsid w:val="006D50E0"/>
    <w:rsid w:val="006D538D"/>
    <w:rsid w:val="006D6DF9"/>
    <w:rsid w:val="006E0401"/>
    <w:rsid w:val="006E186E"/>
    <w:rsid w:val="006E78BC"/>
    <w:rsid w:val="006F57AA"/>
    <w:rsid w:val="006F5C24"/>
    <w:rsid w:val="006F6B8A"/>
    <w:rsid w:val="00702CB3"/>
    <w:rsid w:val="00704E9F"/>
    <w:rsid w:val="0071134E"/>
    <w:rsid w:val="00723650"/>
    <w:rsid w:val="00724033"/>
    <w:rsid w:val="00724575"/>
    <w:rsid w:val="00724836"/>
    <w:rsid w:val="0072612D"/>
    <w:rsid w:val="00731407"/>
    <w:rsid w:val="007349CB"/>
    <w:rsid w:val="00736E33"/>
    <w:rsid w:val="00737156"/>
    <w:rsid w:val="00740A2C"/>
    <w:rsid w:val="0074240A"/>
    <w:rsid w:val="00743EE6"/>
    <w:rsid w:val="0075121D"/>
    <w:rsid w:val="00752B88"/>
    <w:rsid w:val="007536E6"/>
    <w:rsid w:val="00754191"/>
    <w:rsid w:val="007542A2"/>
    <w:rsid w:val="00760615"/>
    <w:rsid w:val="00762ADB"/>
    <w:rsid w:val="0076401C"/>
    <w:rsid w:val="00766594"/>
    <w:rsid w:val="00770EB0"/>
    <w:rsid w:val="00774602"/>
    <w:rsid w:val="00781B31"/>
    <w:rsid w:val="007833E9"/>
    <w:rsid w:val="00783ECE"/>
    <w:rsid w:val="007901A0"/>
    <w:rsid w:val="00791326"/>
    <w:rsid w:val="00792DF4"/>
    <w:rsid w:val="007A1A82"/>
    <w:rsid w:val="007A32C9"/>
    <w:rsid w:val="007A4BDB"/>
    <w:rsid w:val="007B205B"/>
    <w:rsid w:val="007B5515"/>
    <w:rsid w:val="007B6E0F"/>
    <w:rsid w:val="007C321E"/>
    <w:rsid w:val="007D6336"/>
    <w:rsid w:val="007E188A"/>
    <w:rsid w:val="007E35BF"/>
    <w:rsid w:val="007E4494"/>
    <w:rsid w:val="007E466C"/>
    <w:rsid w:val="007E53D3"/>
    <w:rsid w:val="007F0306"/>
    <w:rsid w:val="007F33EC"/>
    <w:rsid w:val="007F4408"/>
    <w:rsid w:val="007F4FFC"/>
    <w:rsid w:val="007F64D9"/>
    <w:rsid w:val="0080029E"/>
    <w:rsid w:val="0080110D"/>
    <w:rsid w:val="008052D5"/>
    <w:rsid w:val="008053D2"/>
    <w:rsid w:val="00807E6F"/>
    <w:rsid w:val="00812814"/>
    <w:rsid w:val="00812E8D"/>
    <w:rsid w:val="00814DBA"/>
    <w:rsid w:val="00817C98"/>
    <w:rsid w:val="0082362D"/>
    <w:rsid w:val="00830C4B"/>
    <w:rsid w:val="008324BB"/>
    <w:rsid w:val="0083338E"/>
    <w:rsid w:val="00835286"/>
    <w:rsid w:val="008356C7"/>
    <w:rsid w:val="00837FAA"/>
    <w:rsid w:val="008434D9"/>
    <w:rsid w:val="00850C42"/>
    <w:rsid w:val="008519FF"/>
    <w:rsid w:val="00852FFC"/>
    <w:rsid w:val="00853208"/>
    <w:rsid w:val="00853AFB"/>
    <w:rsid w:val="00857782"/>
    <w:rsid w:val="00857D9F"/>
    <w:rsid w:val="0086123C"/>
    <w:rsid w:val="00863BB6"/>
    <w:rsid w:val="00863EDB"/>
    <w:rsid w:val="00866ED2"/>
    <w:rsid w:val="00867077"/>
    <w:rsid w:val="00870190"/>
    <w:rsid w:val="00870951"/>
    <w:rsid w:val="00874DF0"/>
    <w:rsid w:val="00874EBC"/>
    <w:rsid w:val="008767B8"/>
    <w:rsid w:val="008852E1"/>
    <w:rsid w:val="00885F81"/>
    <w:rsid w:val="0089155F"/>
    <w:rsid w:val="00894940"/>
    <w:rsid w:val="00895A29"/>
    <w:rsid w:val="008A003C"/>
    <w:rsid w:val="008A1B42"/>
    <w:rsid w:val="008A2480"/>
    <w:rsid w:val="008A5479"/>
    <w:rsid w:val="008A55FE"/>
    <w:rsid w:val="008B21F3"/>
    <w:rsid w:val="008B4E04"/>
    <w:rsid w:val="008B528C"/>
    <w:rsid w:val="008B62F0"/>
    <w:rsid w:val="008C05F8"/>
    <w:rsid w:val="008C35D2"/>
    <w:rsid w:val="008D58D1"/>
    <w:rsid w:val="008E364E"/>
    <w:rsid w:val="008E6B4C"/>
    <w:rsid w:val="008F0A43"/>
    <w:rsid w:val="008F17D5"/>
    <w:rsid w:val="008F3214"/>
    <w:rsid w:val="008F6745"/>
    <w:rsid w:val="00902731"/>
    <w:rsid w:val="009027D8"/>
    <w:rsid w:val="00905D05"/>
    <w:rsid w:val="00907763"/>
    <w:rsid w:val="00916A44"/>
    <w:rsid w:val="00920FFF"/>
    <w:rsid w:val="0092432E"/>
    <w:rsid w:val="00925BFC"/>
    <w:rsid w:val="00930471"/>
    <w:rsid w:val="00930D94"/>
    <w:rsid w:val="009312F6"/>
    <w:rsid w:val="00932612"/>
    <w:rsid w:val="00933D3A"/>
    <w:rsid w:val="00933E44"/>
    <w:rsid w:val="009340B4"/>
    <w:rsid w:val="00935A76"/>
    <w:rsid w:val="00942489"/>
    <w:rsid w:val="00946305"/>
    <w:rsid w:val="00946B75"/>
    <w:rsid w:val="00951B08"/>
    <w:rsid w:val="00954BF8"/>
    <w:rsid w:val="00956905"/>
    <w:rsid w:val="00960AB6"/>
    <w:rsid w:val="009623C2"/>
    <w:rsid w:val="0096524A"/>
    <w:rsid w:val="00967C2A"/>
    <w:rsid w:val="009727AB"/>
    <w:rsid w:val="00976B70"/>
    <w:rsid w:val="00977F72"/>
    <w:rsid w:val="00987D6E"/>
    <w:rsid w:val="00987F3A"/>
    <w:rsid w:val="009938C9"/>
    <w:rsid w:val="009963EF"/>
    <w:rsid w:val="00996A4A"/>
    <w:rsid w:val="009A4BD8"/>
    <w:rsid w:val="009A60C5"/>
    <w:rsid w:val="009B37C5"/>
    <w:rsid w:val="009C5D9E"/>
    <w:rsid w:val="009D0029"/>
    <w:rsid w:val="009D56E2"/>
    <w:rsid w:val="009E00AD"/>
    <w:rsid w:val="009E1599"/>
    <w:rsid w:val="009E4610"/>
    <w:rsid w:val="009F1FE6"/>
    <w:rsid w:val="00A0510C"/>
    <w:rsid w:val="00A0521B"/>
    <w:rsid w:val="00A11E21"/>
    <w:rsid w:val="00A12B8D"/>
    <w:rsid w:val="00A13A2A"/>
    <w:rsid w:val="00A16B67"/>
    <w:rsid w:val="00A17D6D"/>
    <w:rsid w:val="00A22395"/>
    <w:rsid w:val="00A23B4F"/>
    <w:rsid w:val="00A25B6B"/>
    <w:rsid w:val="00A2655E"/>
    <w:rsid w:val="00A32EB3"/>
    <w:rsid w:val="00A32F55"/>
    <w:rsid w:val="00A33CB1"/>
    <w:rsid w:val="00A340AA"/>
    <w:rsid w:val="00A37E2D"/>
    <w:rsid w:val="00A40A46"/>
    <w:rsid w:val="00A419A5"/>
    <w:rsid w:val="00A425BA"/>
    <w:rsid w:val="00A42B88"/>
    <w:rsid w:val="00A45A68"/>
    <w:rsid w:val="00A46263"/>
    <w:rsid w:val="00A46473"/>
    <w:rsid w:val="00A472C1"/>
    <w:rsid w:val="00A5676D"/>
    <w:rsid w:val="00A567E1"/>
    <w:rsid w:val="00A568C1"/>
    <w:rsid w:val="00A56B27"/>
    <w:rsid w:val="00A56B97"/>
    <w:rsid w:val="00A57AE2"/>
    <w:rsid w:val="00A57AE5"/>
    <w:rsid w:val="00A661CC"/>
    <w:rsid w:val="00A677EE"/>
    <w:rsid w:val="00A70351"/>
    <w:rsid w:val="00A838FA"/>
    <w:rsid w:val="00A94FB1"/>
    <w:rsid w:val="00A95A7C"/>
    <w:rsid w:val="00A96AB5"/>
    <w:rsid w:val="00AA17A3"/>
    <w:rsid w:val="00AA331A"/>
    <w:rsid w:val="00AA46D6"/>
    <w:rsid w:val="00AA4EA3"/>
    <w:rsid w:val="00AA6A10"/>
    <w:rsid w:val="00AB1000"/>
    <w:rsid w:val="00AB281F"/>
    <w:rsid w:val="00AB5FA5"/>
    <w:rsid w:val="00AC3F48"/>
    <w:rsid w:val="00AC544F"/>
    <w:rsid w:val="00AC5D49"/>
    <w:rsid w:val="00AD10B8"/>
    <w:rsid w:val="00AD2BB9"/>
    <w:rsid w:val="00AD2D3A"/>
    <w:rsid w:val="00AD3E68"/>
    <w:rsid w:val="00AE3638"/>
    <w:rsid w:val="00AE4A26"/>
    <w:rsid w:val="00AF2C76"/>
    <w:rsid w:val="00AF4965"/>
    <w:rsid w:val="00AF551C"/>
    <w:rsid w:val="00AF5D9D"/>
    <w:rsid w:val="00AF69CA"/>
    <w:rsid w:val="00AF72D2"/>
    <w:rsid w:val="00B01734"/>
    <w:rsid w:val="00B017C3"/>
    <w:rsid w:val="00B02944"/>
    <w:rsid w:val="00B04EBD"/>
    <w:rsid w:val="00B05F88"/>
    <w:rsid w:val="00B0661F"/>
    <w:rsid w:val="00B10D3E"/>
    <w:rsid w:val="00B10EF4"/>
    <w:rsid w:val="00B13132"/>
    <w:rsid w:val="00B136F1"/>
    <w:rsid w:val="00B13F77"/>
    <w:rsid w:val="00B1560A"/>
    <w:rsid w:val="00B22843"/>
    <w:rsid w:val="00B23C3F"/>
    <w:rsid w:val="00B2546E"/>
    <w:rsid w:val="00B341E7"/>
    <w:rsid w:val="00B3499D"/>
    <w:rsid w:val="00B358D7"/>
    <w:rsid w:val="00B41222"/>
    <w:rsid w:val="00B4143F"/>
    <w:rsid w:val="00B43011"/>
    <w:rsid w:val="00B430D5"/>
    <w:rsid w:val="00B43A4C"/>
    <w:rsid w:val="00B452CD"/>
    <w:rsid w:val="00B46434"/>
    <w:rsid w:val="00B47630"/>
    <w:rsid w:val="00B521C1"/>
    <w:rsid w:val="00B54AE5"/>
    <w:rsid w:val="00B57C46"/>
    <w:rsid w:val="00B57CAE"/>
    <w:rsid w:val="00B61E38"/>
    <w:rsid w:val="00B71130"/>
    <w:rsid w:val="00B76D96"/>
    <w:rsid w:val="00B773EF"/>
    <w:rsid w:val="00B77B02"/>
    <w:rsid w:val="00B825B8"/>
    <w:rsid w:val="00B84DEA"/>
    <w:rsid w:val="00B873E6"/>
    <w:rsid w:val="00B92939"/>
    <w:rsid w:val="00B92E86"/>
    <w:rsid w:val="00B930DF"/>
    <w:rsid w:val="00B96A43"/>
    <w:rsid w:val="00BA016A"/>
    <w:rsid w:val="00BA36CD"/>
    <w:rsid w:val="00BA43FC"/>
    <w:rsid w:val="00BA5496"/>
    <w:rsid w:val="00BA7058"/>
    <w:rsid w:val="00BB401D"/>
    <w:rsid w:val="00BB6996"/>
    <w:rsid w:val="00BB6BC7"/>
    <w:rsid w:val="00BC3570"/>
    <w:rsid w:val="00BC614A"/>
    <w:rsid w:val="00BC63AE"/>
    <w:rsid w:val="00BC65A0"/>
    <w:rsid w:val="00BD099B"/>
    <w:rsid w:val="00BD7C23"/>
    <w:rsid w:val="00BE08BD"/>
    <w:rsid w:val="00BE3EA7"/>
    <w:rsid w:val="00BE42EE"/>
    <w:rsid w:val="00BE4CD5"/>
    <w:rsid w:val="00BE51F5"/>
    <w:rsid w:val="00BE6045"/>
    <w:rsid w:val="00BF0A60"/>
    <w:rsid w:val="00BF3DC3"/>
    <w:rsid w:val="00BF426C"/>
    <w:rsid w:val="00C045EE"/>
    <w:rsid w:val="00C04CDE"/>
    <w:rsid w:val="00C076AD"/>
    <w:rsid w:val="00C11942"/>
    <w:rsid w:val="00C13472"/>
    <w:rsid w:val="00C16145"/>
    <w:rsid w:val="00C17D64"/>
    <w:rsid w:val="00C205DC"/>
    <w:rsid w:val="00C20768"/>
    <w:rsid w:val="00C21EFE"/>
    <w:rsid w:val="00C2299C"/>
    <w:rsid w:val="00C30145"/>
    <w:rsid w:val="00C375EE"/>
    <w:rsid w:val="00C37B10"/>
    <w:rsid w:val="00C40DCF"/>
    <w:rsid w:val="00C4187A"/>
    <w:rsid w:val="00C41BCA"/>
    <w:rsid w:val="00C4447D"/>
    <w:rsid w:val="00C45590"/>
    <w:rsid w:val="00C46168"/>
    <w:rsid w:val="00C51F33"/>
    <w:rsid w:val="00C5203B"/>
    <w:rsid w:val="00C5450E"/>
    <w:rsid w:val="00C573AA"/>
    <w:rsid w:val="00C6113C"/>
    <w:rsid w:val="00C619C2"/>
    <w:rsid w:val="00C62C4F"/>
    <w:rsid w:val="00C6402C"/>
    <w:rsid w:val="00C65353"/>
    <w:rsid w:val="00C70BF3"/>
    <w:rsid w:val="00C71037"/>
    <w:rsid w:val="00C73B35"/>
    <w:rsid w:val="00C75A7B"/>
    <w:rsid w:val="00C77C21"/>
    <w:rsid w:val="00C8114D"/>
    <w:rsid w:val="00C81BF7"/>
    <w:rsid w:val="00C82936"/>
    <w:rsid w:val="00C839DC"/>
    <w:rsid w:val="00C844F4"/>
    <w:rsid w:val="00C86129"/>
    <w:rsid w:val="00C86ACB"/>
    <w:rsid w:val="00C87B8B"/>
    <w:rsid w:val="00C90622"/>
    <w:rsid w:val="00C9211B"/>
    <w:rsid w:val="00C94B4A"/>
    <w:rsid w:val="00C954B8"/>
    <w:rsid w:val="00CA4E4B"/>
    <w:rsid w:val="00CB19A0"/>
    <w:rsid w:val="00CB1B55"/>
    <w:rsid w:val="00CB2A20"/>
    <w:rsid w:val="00CB35DF"/>
    <w:rsid w:val="00CB3DC0"/>
    <w:rsid w:val="00CB4574"/>
    <w:rsid w:val="00CB4B2C"/>
    <w:rsid w:val="00CB6464"/>
    <w:rsid w:val="00CC01A5"/>
    <w:rsid w:val="00CC059F"/>
    <w:rsid w:val="00CC5533"/>
    <w:rsid w:val="00CC5B0E"/>
    <w:rsid w:val="00CC5EA5"/>
    <w:rsid w:val="00CC6229"/>
    <w:rsid w:val="00CC657E"/>
    <w:rsid w:val="00CC6827"/>
    <w:rsid w:val="00CD29E0"/>
    <w:rsid w:val="00CD3268"/>
    <w:rsid w:val="00CD6867"/>
    <w:rsid w:val="00CD6F9F"/>
    <w:rsid w:val="00CE0676"/>
    <w:rsid w:val="00CE2EFD"/>
    <w:rsid w:val="00CE36D1"/>
    <w:rsid w:val="00CE60FA"/>
    <w:rsid w:val="00CE65B1"/>
    <w:rsid w:val="00CF0130"/>
    <w:rsid w:val="00D02B5B"/>
    <w:rsid w:val="00D04902"/>
    <w:rsid w:val="00D07317"/>
    <w:rsid w:val="00D07AB8"/>
    <w:rsid w:val="00D13737"/>
    <w:rsid w:val="00D148C6"/>
    <w:rsid w:val="00D15C13"/>
    <w:rsid w:val="00D15C3E"/>
    <w:rsid w:val="00D16AF3"/>
    <w:rsid w:val="00D16D05"/>
    <w:rsid w:val="00D211CA"/>
    <w:rsid w:val="00D21AC8"/>
    <w:rsid w:val="00D241D9"/>
    <w:rsid w:val="00D243B4"/>
    <w:rsid w:val="00D30667"/>
    <w:rsid w:val="00D31A1E"/>
    <w:rsid w:val="00D32FCB"/>
    <w:rsid w:val="00D34C1F"/>
    <w:rsid w:val="00D40151"/>
    <w:rsid w:val="00D40567"/>
    <w:rsid w:val="00D40C94"/>
    <w:rsid w:val="00D46761"/>
    <w:rsid w:val="00D51532"/>
    <w:rsid w:val="00D51E17"/>
    <w:rsid w:val="00D5439D"/>
    <w:rsid w:val="00D551FB"/>
    <w:rsid w:val="00D5699D"/>
    <w:rsid w:val="00D626E2"/>
    <w:rsid w:val="00D62C5D"/>
    <w:rsid w:val="00D65FC0"/>
    <w:rsid w:val="00D66D54"/>
    <w:rsid w:val="00D701A9"/>
    <w:rsid w:val="00D70A28"/>
    <w:rsid w:val="00D712E2"/>
    <w:rsid w:val="00D71F27"/>
    <w:rsid w:val="00D73FFB"/>
    <w:rsid w:val="00D7625D"/>
    <w:rsid w:val="00D77293"/>
    <w:rsid w:val="00D8109E"/>
    <w:rsid w:val="00D81436"/>
    <w:rsid w:val="00D82F8F"/>
    <w:rsid w:val="00D87FD1"/>
    <w:rsid w:val="00D9056C"/>
    <w:rsid w:val="00D95B32"/>
    <w:rsid w:val="00D96075"/>
    <w:rsid w:val="00D96A80"/>
    <w:rsid w:val="00DA39E7"/>
    <w:rsid w:val="00DA7665"/>
    <w:rsid w:val="00DB51C9"/>
    <w:rsid w:val="00DB5A53"/>
    <w:rsid w:val="00DC1244"/>
    <w:rsid w:val="00DC5A0A"/>
    <w:rsid w:val="00DC668A"/>
    <w:rsid w:val="00DD40A9"/>
    <w:rsid w:val="00DE1B45"/>
    <w:rsid w:val="00DE2111"/>
    <w:rsid w:val="00DE2401"/>
    <w:rsid w:val="00DE462E"/>
    <w:rsid w:val="00DE5B0D"/>
    <w:rsid w:val="00DF3700"/>
    <w:rsid w:val="00DF42FC"/>
    <w:rsid w:val="00DF4A1C"/>
    <w:rsid w:val="00DF4FA9"/>
    <w:rsid w:val="00DF68D6"/>
    <w:rsid w:val="00E036C3"/>
    <w:rsid w:val="00E03C3C"/>
    <w:rsid w:val="00E0706B"/>
    <w:rsid w:val="00E11DA3"/>
    <w:rsid w:val="00E17A40"/>
    <w:rsid w:val="00E2183B"/>
    <w:rsid w:val="00E22591"/>
    <w:rsid w:val="00E23E97"/>
    <w:rsid w:val="00E26D7D"/>
    <w:rsid w:val="00E31D72"/>
    <w:rsid w:val="00E32FCF"/>
    <w:rsid w:val="00E349A3"/>
    <w:rsid w:val="00E37040"/>
    <w:rsid w:val="00E40468"/>
    <w:rsid w:val="00E40AB1"/>
    <w:rsid w:val="00E41F34"/>
    <w:rsid w:val="00E42E50"/>
    <w:rsid w:val="00E43B6F"/>
    <w:rsid w:val="00E4476B"/>
    <w:rsid w:val="00E50F48"/>
    <w:rsid w:val="00E51766"/>
    <w:rsid w:val="00E51DC9"/>
    <w:rsid w:val="00E53165"/>
    <w:rsid w:val="00E560AF"/>
    <w:rsid w:val="00E60030"/>
    <w:rsid w:val="00E61034"/>
    <w:rsid w:val="00E63131"/>
    <w:rsid w:val="00E73881"/>
    <w:rsid w:val="00E73BB2"/>
    <w:rsid w:val="00E820F9"/>
    <w:rsid w:val="00E84625"/>
    <w:rsid w:val="00E878EB"/>
    <w:rsid w:val="00E92DDE"/>
    <w:rsid w:val="00E95A7D"/>
    <w:rsid w:val="00EA0F3F"/>
    <w:rsid w:val="00EA257E"/>
    <w:rsid w:val="00EA305D"/>
    <w:rsid w:val="00EA72FD"/>
    <w:rsid w:val="00EB2B30"/>
    <w:rsid w:val="00EB6E63"/>
    <w:rsid w:val="00EC46BA"/>
    <w:rsid w:val="00EC4D18"/>
    <w:rsid w:val="00EC73F1"/>
    <w:rsid w:val="00ED19CC"/>
    <w:rsid w:val="00ED2248"/>
    <w:rsid w:val="00ED4A8E"/>
    <w:rsid w:val="00EE20C6"/>
    <w:rsid w:val="00EE2EA4"/>
    <w:rsid w:val="00EE3F15"/>
    <w:rsid w:val="00EE44AE"/>
    <w:rsid w:val="00EE46C7"/>
    <w:rsid w:val="00EF0B15"/>
    <w:rsid w:val="00EF0C7B"/>
    <w:rsid w:val="00EF1744"/>
    <w:rsid w:val="00F02A62"/>
    <w:rsid w:val="00F02F53"/>
    <w:rsid w:val="00F06F48"/>
    <w:rsid w:val="00F1090A"/>
    <w:rsid w:val="00F10AED"/>
    <w:rsid w:val="00F10B9A"/>
    <w:rsid w:val="00F240F8"/>
    <w:rsid w:val="00F24952"/>
    <w:rsid w:val="00F24F5B"/>
    <w:rsid w:val="00F2501B"/>
    <w:rsid w:val="00F375E8"/>
    <w:rsid w:val="00F452B5"/>
    <w:rsid w:val="00F46C4E"/>
    <w:rsid w:val="00F5037C"/>
    <w:rsid w:val="00F508EB"/>
    <w:rsid w:val="00F51F27"/>
    <w:rsid w:val="00F5561B"/>
    <w:rsid w:val="00F559F9"/>
    <w:rsid w:val="00F61EDC"/>
    <w:rsid w:val="00F7275E"/>
    <w:rsid w:val="00F72B28"/>
    <w:rsid w:val="00F74B94"/>
    <w:rsid w:val="00F83226"/>
    <w:rsid w:val="00F85A0E"/>
    <w:rsid w:val="00F86689"/>
    <w:rsid w:val="00F87FD7"/>
    <w:rsid w:val="00F90982"/>
    <w:rsid w:val="00F911FB"/>
    <w:rsid w:val="00F9165E"/>
    <w:rsid w:val="00F93E43"/>
    <w:rsid w:val="00FA035C"/>
    <w:rsid w:val="00FA10EC"/>
    <w:rsid w:val="00FA1CB4"/>
    <w:rsid w:val="00FA5F2D"/>
    <w:rsid w:val="00FB03B5"/>
    <w:rsid w:val="00FB33F9"/>
    <w:rsid w:val="00FB5EDE"/>
    <w:rsid w:val="00FB6DB0"/>
    <w:rsid w:val="00FB6DC2"/>
    <w:rsid w:val="00FB7CBA"/>
    <w:rsid w:val="00FC0469"/>
    <w:rsid w:val="00FC064F"/>
    <w:rsid w:val="00FC3138"/>
    <w:rsid w:val="00FC34CD"/>
    <w:rsid w:val="00FC4ADD"/>
    <w:rsid w:val="00FD1C13"/>
    <w:rsid w:val="00FD580B"/>
    <w:rsid w:val="00FD7911"/>
    <w:rsid w:val="00FE1D9C"/>
    <w:rsid w:val="00FE1FE5"/>
    <w:rsid w:val="00FE7FE0"/>
    <w:rsid w:val="00FF2D61"/>
    <w:rsid w:val="00FF396A"/>
    <w:rsid w:val="00FF5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D01E6"/>
  <w15:chartTrackingRefBased/>
  <w15:docId w15:val="{CA29DC24-D9CD-4769-A734-526DEAB0C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5EDE"/>
  </w:style>
  <w:style w:type="paragraph" w:styleId="1">
    <w:name w:val="heading 1"/>
    <w:basedOn w:val="a"/>
    <w:next w:val="a"/>
    <w:link w:val="10"/>
    <w:uiPriority w:val="9"/>
    <w:qFormat/>
    <w:rsid w:val="000557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2279D"/>
    <w:pPr>
      <w:keepNext/>
      <w:keepLines/>
      <w:numPr>
        <w:numId w:val="3"/>
      </w:numPr>
      <w:spacing w:before="40" w:after="0"/>
      <w:outlineLvl w:val="1"/>
    </w:pPr>
    <w:rPr>
      <w:rFonts w:asciiTheme="majorHAnsi" w:eastAsia="BIZ UDPゴシック" w:hAnsiTheme="majorHAnsi" w:cstheme="majorHAnsi"/>
      <w:b/>
      <w:bCs/>
      <w:color w:val="002060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358D7"/>
    <w:pPr>
      <w:keepNext/>
      <w:keepLines/>
      <w:numPr>
        <w:ilvl w:val="1"/>
        <w:numId w:val="3"/>
      </w:numPr>
      <w:snapToGrid w:val="0"/>
      <w:spacing w:before="240" w:after="0"/>
      <w:outlineLvl w:val="2"/>
    </w:pPr>
    <w:rPr>
      <w:rFonts w:ascii="Tahoma" w:eastAsiaTheme="majorEastAsia" w:hAnsi="Tahoma" w:cs="Tahoma"/>
      <w:b/>
      <w:bCs/>
      <w:color w:val="002060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453D17"/>
    <w:pPr>
      <w:keepNext/>
      <w:keepLines/>
      <w:numPr>
        <w:ilvl w:val="2"/>
        <w:numId w:val="3"/>
      </w:numPr>
      <w:snapToGrid w:val="0"/>
      <w:spacing w:before="120" w:after="0"/>
      <w:outlineLvl w:val="3"/>
    </w:pPr>
    <w:rPr>
      <w:rFonts w:ascii="Tahoma" w:eastAsiaTheme="majorEastAsia" w:hAnsi="Tahoma" w:cs="Tahoma"/>
      <w:b/>
      <w:bCs/>
      <w:color w:val="00206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06F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4">
    <w:name w:val="ヘッダー (文字)"/>
    <w:basedOn w:val="a0"/>
    <w:link w:val="a3"/>
    <w:uiPriority w:val="99"/>
    <w:rsid w:val="003E06FD"/>
  </w:style>
  <w:style w:type="paragraph" w:styleId="a5">
    <w:name w:val="footer"/>
    <w:basedOn w:val="a"/>
    <w:link w:val="a6"/>
    <w:uiPriority w:val="99"/>
    <w:unhideWhenUsed/>
    <w:rsid w:val="003E06F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a6">
    <w:name w:val="フッター (文字)"/>
    <w:basedOn w:val="a0"/>
    <w:link w:val="a5"/>
    <w:uiPriority w:val="99"/>
    <w:rsid w:val="003E06FD"/>
  </w:style>
  <w:style w:type="character" w:customStyle="1" w:styleId="20">
    <w:name w:val="見出し 2 (文字)"/>
    <w:basedOn w:val="a0"/>
    <w:link w:val="2"/>
    <w:uiPriority w:val="9"/>
    <w:rsid w:val="0052279D"/>
    <w:rPr>
      <w:rFonts w:asciiTheme="majorHAnsi" w:eastAsia="BIZ UDPゴシック" w:hAnsiTheme="majorHAnsi" w:cstheme="majorHAnsi"/>
      <w:b/>
      <w:bCs/>
      <w:color w:val="002060"/>
      <w:sz w:val="26"/>
      <w:szCs w:val="26"/>
    </w:rPr>
  </w:style>
  <w:style w:type="character" w:customStyle="1" w:styleId="30">
    <w:name w:val="見出し 3 (文字)"/>
    <w:basedOn w:val="a0"/>
    <w:link w:val="3"/>
    <w:uiPriority w:val="9"/>
    <w:rsid w:val="00B358D7"/>
    <w:rPr>
      <w:rFonts w:ascii="Tahoma" w:eastAsiaTheme="majorEastAsia" w:hAnsi="Tahoma" w:cs="Tahoma"/>
      <w:b/>
      <w:bCs/>
      <w:color w:val="002060"/>
      <w:sz w:val="24"/>
      <w:szCs w:val="24"/>
    </w:rPr>
  </w:style>
  <w:style w:type="paragraph" w:styleId="a7">
    <w:name w:val="List Paragraph"/>
    <w:basedOn w:val="a"/>
    <w:uiPriority w:val="34"/>
    <w:qFormat/>
    <w:rsid w:val="00CC5533"/>
    <w:pPr>
      <w:ind w:left="720"/>
      <w:contextualSpacing/>
    </w:pPr>
  </w:style>
  <w:style w:type="character" w:customStyle="1" w:styleId="40">
    <w:name w:val="見出し 4 (文字)"/>
    <w:basedOn w:val="a0"/>
    <w:link w:val="4"/>
    <w:uiPriority w:val="9"/>
    <w:rsid w:val="00453D17"/>
    <w:rPr>
      <w:rFonts w:ascii="Tahoma" w:eastAsiaTheme="majorEastAsia" w:hAnsi="Tahoma" w:cs="Tahoma"/>
      <w:b/>
      <w:bCs/>
      <w:color w:val="002060"/>
    </w:rPr>
  </w:style>
  <w:style w:type="character" w:customStyle="1" w:styleId="fontstyle01">
    <w:name w:val="fontstyle01"/>
    <w:basedOn w:val="a0"/>
    <w:rsid w:val="001B49B7"/>
    <w:rPr>
      <w:rFonts w:ascii="Roboto-Bold" w:hAnsi="Roboto-Bold" w:hint="default"/>
      <w:b/>
      <w:bCs/>
      <w:i w:val="0"/>
      <w:iCs w:val="0"/>
      <w:color w:val="000000"/>
      <w:sz w:val="24"/>
      <w:szCs w:val="24"/>
    </w:rPr>
  </w:style>
  <w:style w:type="table" w:styleId="a8">
    <w:name w:val="Table Grid"/>
    <w:basedOn w:val="a1"/>
    <w:uiPriority w:val="39"/>
    <w:rsid w:val="00B066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見出し 1 (文字)"/>
    <w:basedOn w:val="a0"/>
    <w:link w:val="1"/>
    <w:uiPriority w:val="9"/>
    <w:rsid w:val="000557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A0C4E"/>
    <w:pPr>
      <w:outlineLvl w:val="9"/>
    </w:pPr>
    <w:rPr>
      <w:lang w:eastAsia="en-US"/>
    </w:rPr>
  </w:style>
  <w:style w:type="paragraph" w:styleId="21">
    <w:name w:val="toc 2"/>
    <w:basedOn w:val="a"/>
    <w:next w:val="a"/>
    <w:autoRedefine/>
    <w:uiPriority w:val="39"/>
    <w:unhideWhenUsed/>
    <w:rsid w:val="006A0C4E"/>
    <w:pPr>
      <w:spacing w:after="100"/>
      <w:ind w:left="220"/>
    </w:pPr>
    <w:rPr>
      <w:rFonts w:cs="Times New Roman"/>
      <w:lang w:eastAsia="en-US"/>
    </w:rPr>
  </w:style>
  <w:style w:type="paragraph" w:styleId="11">
    <w:name w:val="toc 1"/>
    <w:basedOn w:val="a"/>
    <w:next w:val="a"/>
    <w:autoRedefine/>
    <w:uiPriority w:val="39"/>
    <w:unhideWhenUsed/>
    <w:rsid w:val="006A0C4E"/>
    <w:pPr>
      <w:spacing w:after="100"/>
    </w:pPr>
    <w:rPr>
      <w:rFonts w:cs="Times New Roman"/>
      <w:lang w:eastAsia="en-US"/>
    </w:rPr>
  </w:style>
  <w:style w:type="paragraph" w:styleId="31">
    <w:name w:val="toc 3"/>
    <w:basedOn w:val="a"/>
    <w:next w:val="a"/>
    <w:autoRedefine/>
    <w:uiPriority w:val="39"/>
    <w:unhideWhenUsed/>
    <w:rsid w:val="006A0C4E"/>
    <w:pPr>
      <w:spacing w:after="100"/>
      <w:ind w:left="440"/>
    </w:pPr>
    <w:rPr>
      <w:rFonts w:cs="Times New Roman"/>
      <w:lang w:eastAsia="en-US"/>
    </w:rPr>
  </w:style>
  <w:style w:type="character" w:styleId="aa">
    <w:name w:val="Hyperlink"/>
    <w:basedOn w:val="a0"/>
    <w:uiPriority w:val="99"/>
    <w:unhideWhenUsed/>
    <w:rsid w:val="006A0C4E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023C22"/>
    <w:rPr>
      <w:color w:val="605E5C"/>
      <w:shd w:val="clear" w:color="auto" w:fill="E1DFDD"/>
    </w:rPr>
  </w:style>
  <w:style w:type="table" w:styleId="1-3">
    <w:name w:val="Grid Table 1 Light Accent 3"/>
    <w:basedOn w:val="a1"/>
    <w:uiPriority w:val="46"/>
    <w:rsid w:val="002130D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2">
    <w:name w:val="Grid Table 1 Light"/>
    <w:basedOn w:val="a1"/>
    <w:uiPriority w:val="46"/>
    <w:rsid w:val="002130D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3">
    <w:name w:val="Plain Table 1"/>
    <w:basedOn w:val="a1"/>
    <w:uiPriority w:val="41"/>
    <w:rsid w:val="00B54AE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2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100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841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42058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636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1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8296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63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3208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06768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93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536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972161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431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723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1560">
              <w:marLeft w:val="180"/>
              <w:marRight w:val="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07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jpeg"/><Relationship Id="rId11" Type="http://schemas.openxmlformats.org/officeDocument/2006/relationships/hyperlink" Target="https://www.photopea.com/" TargetMode="External"/><Relationship Id="rId24" Type="http://schemas.openxmlformats.org/officeDocument/2006/relationships/image" Target="media/image14.jpe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jpe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6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9.png"/><Relationship Id="rId14" Type="http://schemas.openxmlformats.org/officeDocument/2006/relationships/image" Target="media/image4.jpe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jpe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20.png"/><Relationship Id="rId8" Type="http://schemas.openxmlformats.org/officeDocument/2006/relationships/image" Target="media/image1.jpe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50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jpe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30.png"/><Relationship Id="rId10" Type="http://schemas.openxmlformats.org/officeDocument/2006/relationships/hyperlink" Target="https://panzioviktoria.hu/" TargetMode="Externa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panzioviktoria.hu/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2">
      <a:majorFont>
        <a:latin typeface="Tahoma"/>
        <a:ea typeface="メイリオ"/>
        <a:cs typeface=""/>
      </a:majorFont>
      <a:minorFont>
        <a:latin typeface="Times New Roman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BF8416-D27B-45A8-9558-62ED1AC09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7</Pages>
  <Words>959</Words>
  <Characters>5472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jiwat0601 藤原隆弘</dc:creator>
  <cp:keywords/>
  <dc:description/>
  <cp:lastModifiedBy>fujiwat0601 藤原隆弘</cp:lastModifiedBy>
  <cp:revision>128</cp:revision>
  <cp:lastPrinted>2022-12-03T21:07:00Z</cp:lastPrinted>
  <dcterms:created xsi:type="dcterms:W3CDTF">2022-10-21T15:04:00Z</dcterms:created>
  <dcterms:modified xsi:type="dcterms:W3CDTF">2022-12-13T19:32:00Z</dcterms:modified>
</cp:coreProperties>
</file>